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B14608" w14:textId="77777777" w:rsidR="0054132E" w:rsidRDefault="002C2F38">
      <w:pPr>
        <w:spacing w:before="27" w:after="0" w:line="240" w:lineRule="auto"/>
        <w:ind w:left="3480" w:right="19"/>
        <w:jc w:val="center"/>
        <w:rPr>
          <w:rFonts w:ascii="Tahoma" w:eastAsia="Tahoma" w:hAnsi="Tahoma" w:cs="Tahoma"/>
          <w:sz w:val="46"/>
          <w:szCs w:val="46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728" behindDoc="1" locked="0" layoutInCell="1" allowOverlap="1" wp14:anchorId="099EA7D1" wp14:editId="2698A7F0">
            <wp:simplePos x="0" y="0"/>
            <wp:positionH relativeFrom="page">
              <wp:posOffset>0</wp:posOffset>
            </wp:positionH>
            <wp:positionV relativeFrom="page">
              <wp:posOffset>50800</wp:posOffset>
            </wp:positionV>
            <wp:extent cx="7771765" cy="1398905"/>
            <wp:effectExtent l="0" t="0" r="635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1765" cy="13989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18FA">
        <w:rPr>
          <w:rFonts w:ascii="Tahoma" w:eastAsia="Tahoma" w:hAnsi="Tahoma" w:cs="Tahoma"/>
          <w:sz w:val="46"/>
          <w:szCs w:val="46"/>
        </w:rPr>
        <w:t>C</w:t>
      </w:r>
      <w:r w:rsidR="006118FA">
        <w:rPr>
          <w:rFonts w:ascii="Tahoma" w:eastAsia="Tahoma" w:hAnsi="Tahoma" w:cs="Tahoma"/>
          <w:spacing w:val="-2"/>
          <w:sz w:val="46"/>
          <w:szCs w:val="46"/>
        </w:rPr>
        <w:t>o</w:t>
      </w:r>
      <w:r w:rsidR="006118FA">
        <w:rPr>
          <w:rFonts w:ascii="Tahoma" w:eastAsia="Tahoma" w:hAnsi="Tahoma" w:cs="Tahoma"/>
          <w:sz w:val="46"/>
          <w:szCs w:val="46"/>
        </w:rPr>
        <w:t>n</w:t>
      </w:r>
      <w:r w:rsidR="006118FA">
        <w:rPr>
          <w:rFonts w:ascii="Tahoma" w:eastAsia="Tahoma" w:hAnsi="Tahoma" w:cs="Tahoma"/>
          <w:spacing w:val="-2"/>
          <w:sz w:val="46"/>
          <w:szCs w:val="46"/>
        </w:rPr>
        <w:t>t</w:t>
      </w:r>
      <w:r w:rsidR="006118FA">
        <w:rPr>
          <w:rFonts w:ascii="Tahoma" w:eastAsia="Tahoma" w:hAnsi="Tahoma" w:cs="Tahoma"/>
          <w:spacing w:val="1"/>
          <w:sz w:val="46"/>
          <w:szCs w:val="46"/>
        </w:rPr>
        <w:t>e</w:t>
      </w:r>
      <w:r w:rsidR="006118FA">
        <w:rPr>
          <w:rFonts w:ascii="Tahoma" w:eastAsia="Tahoma" w:hAnsi="Tahoma" w:cs="Tahoma"/>
          <w:sz w:val="46"/>
          <w:szCs w:val="46"/>
        </w:rPr>
        <w:t>st</w:t>
      </w:r>
      <w:r w:rsidR="006118FA">
        <w:rPr>
          <w:rFonts w:ascii="Tahoma" w:eastAsia="Tahoma" w:hAnsi="Tahoma" w:cs="Tahoma"/>
          <w:spacing w:val="-3"/>
          <w:sz w:val="46"/>
          <w:szCs w:val="46"/>
        </w:rPr>
        <w:t xml:space="preserve"> </w:t>
      </w:r>
      <w:r>
        <w:rPr>
          <w:rFonts w:ascii="Tahoma" w:eastAsia="Tahoma" w:hAnsi="Tahoma" w:cs="Tahoma"/>
          <w:spacing w:val="-2"/>
          <w:sz w:val="46"/>
          <w:szCs w:val="46"/>
        </w:rPr>
        <w:t>CHECKLIST</w:t>
      </w:r>
    </w:p>
    <w:p w14:paraId="3DD88024" w14:textId="77777777" w:rsidR="0054132E" w:rsidRDefault="006118FA">
      <w:pPr>
        <w:spacing w:after="0" w:line="553" w:lineRule="exact"/>
        <w:ind w:left="4379" w:right="916"/>
        <w:jc w:val="center"/>
        <w:rPr>
          <w:rFonts w:ascii="Tahoma" w:eastAsia="Tahoma" w:hAnsi="Tahoma" w:cs="Tahoma"/>
          <w:sz w:val="46"/>
          <w:szCs w:val="46"/>
        </w:rPr>
      </w:pPr>
      <w:r>
        <w:rPr>
          <w:rFonts w:ascii="Tahoma" w:eastAsia="Tahoma" w:hAnsi="Tahoma" w:cs="Tahoma"/>
          <w:position w:val="-2"/>
          <w:sz w:val="46"/>
          <w:szCs w:val="46"/>
        </w:rPr>
        <w:t>Fa</w:t>
      </w:r>
      <w:r>
        <w:rPr>
          <w:rFonts w:ascii="Tahoma" w:eastAsia="Tahoma" w:hAnsi="Tahoma" w:cs="Tahoma"/>
          <w:spacing w:val="-2"/>
          <w:position w:val="-2"/>
          <w:sz w:val="46"/>
          <w:szCs w:val="46"/>
        </w:rPr>
        <w:t>l</w:t>
      </w:r>
      <w:r>
        <w:rPr>
          <w:rFonts w:ascii="Tahoma" w:eastAsia="Tahoma" w:hAnsi="Tahoma" w:cs="Tahoma"/>
          <w:position w:val="-2"/>
          <w:sz w:val="46"/>
          <w:szCs w:val="46"/>
        </w:rPr>
        <w:t>l</w:t>
      </w:r>
      <w:r>
        <w:rPr>
          <w:rFonts w:ascii="Tahoma" w:eastAsia="Tahoma" w:hAnsi="Tahoma" w:cs="Tahoma"/>
          <w:spacing w:val="-7"/>
          <w:position w:val="-2"/>
          <w:sz w:val="46"/>
          <w:szCs w:val="46"/>
        </w:rPr>
        <w:t xml:space="preserve"> </w:t>
      </w:r>
      <w:r>
        <w:rPr>
          <w:rFonts w:ascii="Tahoma" w:eastAsia="Tahoma" w:hAnsi="Tahoma" w:cs="Tahoma"/>
          <w:position w:val="-2"/>
          <w:sz w:val="46"/>
          <w:szCs w:val="46"/>
        </w:rPr>
        <w:t>2</w:t>
      </w:r>
      <w:r>
        <w:rPr>
          <w:rFonts w:ascii="Tahoma" w:eastAsia="Tahoma" w:hAnsi="Tahoma" w:cs="Tahoma"/>
          <w:spacing w:val="1"/>
          <w:position w:val="-2"/>
          <w:sz w:val="46"/>
          <w:szCs w:val="46"/>
        </w:rPr>
        <w:t>0</w:t>
      </w:r>
      <w:r>
        <w:rPr>
          <w:rFonts w:ascii="Tahoma" w:eastAsia="Tahoma" w:hAnsi="Tahoma" w:cs="Tahoma"/>
          <w:position w:val="-2"/>
          <w:sz w:val="46"/>
          <w:szCs w:val="46"/>
        </w:rPr>
        <w:t>1</w:t>
      </w:r>
      <w:r w:rsidR="002C2F38">
        <w:rPr>
          <w:rFonts w:ascii="Tahoma" w:eastAsia="Tahoma" w:hAnsi="Tahoma" w:cs="Tahoma"/>
          <w:spacing w:val="1"/>
          <w:position w:val="-2"/>
          <w:sz w:val="46"/>
          <w:szCs w:val="46"/>
        </w:rPr>
        <w:t>6</w:t>
      </w:r>
      <w:r>
        <w:rPr>
          <w:rFonts w:ascii="Tahoma" w:eastAsia="Tahoma" w:hAnsi="Tahoma" w:cs="Tahoma"/>
          <w:position w:val="-2"/>
          <w:sz w:val="46"/>
          <w:szCs w:val="46"/>
        </w:rPr>
        <w:t>/S</w:t>
      </w:r>
      <w:r>
        <w:rPr>
          <w:rFonts w:ascii="Tahoma" w:eastAsia="Tahoma" w:hAnsi="Tahoma" w:cs="Tahoma"/>
          <w:spacing w:val="1"/>
          <w:position w:val="-2"/>
          <w:sz w:val="46"/>
          <w:szCs w:val="46"/>
        </w:rPr>
        <w:t>p</w:t>
      </w:r>
      <w:r>
        <w:rPr>
          <w:rFonts w:ascii="Tahoma" w:eastAsia="Tahoma" w:hAnsi="Tahoma" w:cs="Tahoma"/>
          <w:spacing w:val="-2"/>
          <w:position w:val="-2"/>
          <w:sz w:val="46"/>
          <w:szCs w:val="46"/>
        </w:rPr>
        <w:t>r</w:t>
      </w:r>
      <w:r>
        <w:rPr>
          <w:rFonts w:ascii="Tahoma" w:eastAsia="Tahoma" w:hAnsi="Tahoma" w:cs="Tahoma"/>
          <w:position w:val="-2"/>
          <w:sz w:val="46"/>
          <w:szCs w:val="46"/>
        </w:rPr>
        <w:t>i</w:t>
      </w:r>
      <w:r>
        <w:rPr>
          <w:rFonts w:ascii="Tahoma" w:eastAsia="Tahoma" w:hAnsi="Tahoma" w:cs="Tahoma"/>
          <w:spacing w:val="-1"/>
          <w:position w:val="-2"/>
          <w:sz w:val="46"/>
          <w:szCs w:val="46"/>
        </w:rPr>
        <w:t>n</w:t>
      </w:r>
      <w:r>
        <w:rPr>
          <w:rFonts w:ascii="Tahoma" w:eastAsia="Tahoma" w:hAnsi="Tahoma" w:cs="Tahoma"/>
          <w:position w:val="-2"/>
          <w:sz w:val="46"/>
          <w:szCs w:val="46"/>
        </w:rPr>
        <w:t>g</w:t>
      </w:r>
      <w:r>
        <w:rPr>
          <w:rFonts w:ascii="Tahoma" w:eastAsia="Tahoma" w:hAnsi="Tahoma" w:cs="Tahoma"/>
          <w:spacing w:val="-13"/>
          <w:position w:val="-2"/>
          <w:sz w:val="46"/>
          <w:szCs w:val="46"/>
        </w:rPr>
        <w:t xml:space="preserve"> </w:t>
      </w:r>
      <w:r>
        <w:rPr>
          <w:rFonts w:ascii="Tahoma" w:eastAsia="Tahoma" w:hAnsi="Tahoma" w:cs="Tahoma"/>
          <w:w w:val="99"/>
          <w:position w:val="-2"/>
          <w:sz w:val="46"/>
          <w:szCs w:val="46"/>
        </w:rPr>
        <w:t>2</w:t>
      </w:r>
      <w:r>
        <w:rPr>
          <w:rFonts w:ascii="Tahoma" w:eastAsia="Tahoma" w:hAnsi="Tahoma" w:cs="Tahoma"/>
          <w:spacing w:val="-2"/>
          <w:w w:val="99"/>
          <w:position w:val="-2"/>
          <w:sz w:val="46"/>
          <w:szCs w:val="46"/>
        </w:rPr>
        <w:t>0</w:t>
      </w:r>
      <w:r>
        <w:rPr>
          <w:rFonts w:ascii="Tahoma" w:eastAsia="Tahoma" w:hAnsi="Tahoma" w:cs="Tahoma"/>
          <w:w w:val="99"/>
          <w:position w:val="-2"/>
          <w:sz w:val="46"/>
          <w:szCs w:val="46"/>
        </w:rPr>
        <w:t>1</w:t>
      </w:r>
      <w:r w:rsidR="002C2F38">
        <w:rPr>
          <w:rFonts w:ascii="Tahoma" w:eastAsia="Tahoma" w:hAnsi="Tahoma" w:cs="Tahoma"/>
          <w:w w:val="99"/>
          <w:position w:val="-2"/>
          <w:sz w:val="46"/>
          <w:szCs w:val="46"/>
        </w:rPr>
        <w:t>7</w:t>
      </w:r>
    </w:p>
    <w:p w14:paraId="35B8B9C0" w14:textId="77777777" w:rsidR="0054132E" w:rsidRDefault="002C2F38">
      <w:pPr>
        <w:spacing w:before="4" w:after="0" w:line="240" w:lineRule="auto"/>
        <w:ind w:left="5579" w:right="2115"/>
        <w:jc w:val="center"/>
        <w:rPr>
          <w:rFonts w:ascii="Tahoma" w:eastAsia="Tahoma" w:hAnsi="Tahoma" w:cs="Tahoma"/>
          <w:sz w:val="46"/>
          <w:szCs w:val="4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96F5FB4" wp14:editId="50B75B19">
                <wp:simplePos x="0" y="0"/>
                <wp:positionH relativeFrom="page">
                  <wp:posOffset>845185</wp:posOffset>
                </wp:positionH>
                <wp:positionV relativeFrom="paragraph">
                  <wp:posOffset>681990</wp:posOffset>
                </wp:positionV>
                <wp:extent cx="5945505" cy="711200"/>
                <wp:effectExtent l="0" t="0" r="0" b="0"/>
                <wp:wrapNone/>
                <wp:docPr id="1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5505" cy="711200"/>
                          <a:chOff x="1331" y="1074"/>
                          <a:chExt cx="9363" cy="1120"/>
                        </a:xfrm>
                      </wpg:grpSpPr>
                      <wpg:grpSp>
                        <wpg:cNvPr id="3" name="Group 28"/>
                        <wpg:cNvGrpSpPr>
                          <a:grpSpLocks/>
                        </wpg:cNvGrpSpPr>
                        <wpg:grpSpPr bwMode="auto">
                          <a:xfrm>
                            <a:off x="1441" y="1184"/>
                            <a:ext cx="2913" cy="288"/>
                            <a:chOff x="1441" y="1184"/>
                            <a:chExt cx="2913" cy="288"/>
                          </a:xfrm>
                        </wpg:grpSpPr>
                        <wps:wsp>
                          <wps:cNvPr id="4" name="Freeform 29"/>
                          <wps:cNvSpPr>
                            <a:spLocks/>
                          </wps:cNvSpPr>
                          <wps:spPr bwMode="auto">
                            <a:xfrm>
                              <a:off x="1441" y="1184"/>
                              <a:ext cx="2913" cy="288"/>
                            </a:xfrm>
                            <a:custGeom>
                              <a:avLst/>
                              <a:gdLst>
                                <a:gd name="T0" fmla="+- 0 1441 1441"/>
                                <a:gd name="T1" fmla="*/ T0 w 2913"/>
                                <a:gd name="T2" fmla="+- 0 1472 1184"/>
                                <a:gd name="T3" fmla="*/ 1472 h 288"/>
                                <a:gd name="T4" fmla="+- 0 4354 1441"/>
                                <a:gd name="T5" fmla="*/ T4 w 2913"/>
                                <a:gd name="T6" fmla="+- 0 1472 1184"/>
                                <a:gd name="T7" fmla="*/ 1472 h 288"/>
                                <a:gd name="T8" fmla="+- 0 4354 1441"/>
                                <a:gd name="T9" fmla="*/ T8 w 2913"/>
                                <a:gd name="T10" fmla="+- 0 1184 1184"/>
                                <a:gd name="T11" fmla="*/ 1184 h 288"/>
                                <a:gd name="T12" fmla="+- 0 1441 1441"/>
                                <a:gd name="T13" fmla="*/ T12 w 2913"/>
                                <a:gd name="T14" fmla="+- 0 1184 1184"/>
                                <a:gd name="T15" fmla="*/ 1184 h 288"/>
                                <a:gd name="T16" fmla="+- 0 1441 1441"/>
                                <a:gd name="T17" fmla="*/ T16 w 2913"/>
                                <a:gd name="T18" fmla="+- 0 1472 1184"/>
                                <a:gd name="T19" fmla="*/ 1472 h 2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13" h="288">
                                  <a:moveTo>
                                    <a:pt x="0" y="288"/>
                                  </a:moveTo>
                                  <a:lnTo>
                                    <a:pt x="2913" y="288"/>
                                  </a:lnTo>
                                  <a:lnTo>
                                    <a:pt x="291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88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" name="Group 26"/>
                        <wpg:cNvGrpSpPr>
                          <a:grpSpLocks/>
                        </wpg:cNvGrpSpPr>
                        <wpg:grpSpPr bwMode="auto">
                          <a:xfrm>
                            <a:off x="1441" y="1472"/>
                            <a:ext cx="2913" cy="293"/>
                            <a:chOff x="1441" y="1472"/>
                            <a:chExt cx="2913" cy="293"/>
                          </a:xfrm>
                        </wpg:grpSpPr>
                        <wps:wsp>
                          <wps:cNvPr id="6" name="Freeform 27"/>
                          <wps:cNvSpPr>
                            <a:spLocks/>
                          </wps:cNvSpPr>
                          <wps:spPr bwMode="auto">
                            <a:xfrm>
                              <a:off x="1441" y="1472"/>
                              <a:ext cx="2913" cy="293"/>
                            </a:xfrm>
                            <a:custGeom>
                              <a:avLst/>
                              <a:gdLst>
                                <a:gd name="T0" fmla="+- 0 1441 1441"/>
                                <a:gd name="T1" fmla="*/ T0 w 2913"/>
                                <a:gd name="T2" fmla="+- 0 1765 1472"/>
                                <a:gd name="T3" fmla="*/ 1765 h 293"/>
                                <a:gd name="T4" fmla="+- 0 4354 1441"/>
                                <a:gd name="T5" fmla="*/ T4 w 2913"/>
                                <a:gd name="T6" fmla="+- 0 1765 1472"/>
                                <a:gd name="T7" fmla="*/ 1765 h 293"/>
                                <a:gd name="T8" fmla="+- 0 4354 1441"/>
                                <a:gd name="T9" fmla="*/ T8 w 2913"/>
                                <a:gd name="T10" fmla="+- 0 1472 1472"/>
                                <a:gd name="T11" fmla="*/ 1472 h 293"/>
                                <a:gd name="T12" fmla="+- 0 1441 1441"/>
                                <a:gd name="T13" fmla="*/ T12 w 2913"/>
                                <a:gd name="T14" fmla="+- 0 1472 1472"/>
                                <a:gd name="T15" fmla="*/ 1472 h 293"/>
                                <a:gd name="T16" fmla="+- 0 1441 1441"/>
                                <a:gd name="T17" fmla="*/ T16 w 2913"/>
                                <a:gd name="T18" fmla="+- 0 1765 1472"/>
                                <a:gd name="T19" fmla="*/ 1765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13" h="293">
                                  <a:moveTo>
                                    <a:pt x="0" y="293"/>
                                  </a:moveTo>
                                  <a:lnTo>
                                    <a:pt x="2913" y="293"/>
                                  </a:lnTo>
                                  <a:lnTo>
                                    <a:pt x="291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3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" name="Group 24"/>
                        <wpg:cNvGrpSpPr>
                          <a:grpSpLocks/>
                        </wpg:cNvGrpSpPr>
                        <wpg:grpSpPr bwMode="auto">
                          <a:xfrm>
                            <a:off x="1349" y="1084"/>
                            <a:ext cx="3097" cy="100"/>
                            <a:chOff x="1349" y="1084"/>
                            <a:chExt cx="3097" cy="100"/>
                          </a:xfrm>
                        </wpg:grpSpPr>
                        <wps:wsp>
                          <wps:cNvPr id="8" name="Freeform 25"/>
                          <wps:cNvSpPr>
                            <a:spLocks/>
                          </wps:cNvSpPr>
                          <wps:spPr bwMode="auto">
                            <a:xfrm>
                              <a:off x="1349" y="1084"/>
                              <a:ext cx="3097" cy="100"/>
                            </a:xfrm>
                            <a:custGeom>
                              <a:avLst/>
                              <a:gdLst>
                                <a:gd name="T0" fmla="+- 0 1349 1349"/>
                                <a:gd name="T1" fmla="*/ T0 w 3097"/>
                                <a:gd name="T2" fmla="+- 0 1184 1084"/>
                                <a:gd name="T3" fmla="*/ 1184 h 100"/>
                                <a:gd name="T4" fmla="+- 0 4446 1349"/>
                                <a:gd name="T5" fmla="*/ T4 w 3097"/>
                                <a:gd name="T6" fmla="+- 0 1184 1084"/>
                                <a:gd name="T7" fmla="*/ 1184 h 100"/>
                                <a:gd name="T8" fmla="+- 0 4446 1349"/>
                                <a:gd name="T9" fmla="*/ T8 w 3097"/>
                                <a:gd name="T10" fmla="+- 0 1084 1084"/>
                                <a:gd name="T11" fmla="*/ 1084 h 100"/>
                                <a:gd name="T12" fmla="+- 0 1349 1349"/>
                                <a:gd name="T13" fmla="*/ T12 w 3097"/>
                                <a:gd name="T14" fmla="+- 0 1084 1084"/>
                                <a:gd name="T15" fmla="*/ 1084 h 100"/>
                                <a:gd name="T16" fmla="+- 0 1349 1349"/>
                                <a:gd name="T17" fmla="*/ T16 w 3097"/>
                                <a:gd name="T18" fmla="+- 0 1184 1084"/>
                                <a:gd name="T19" fmla="*/ 1184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97" h="100">
                                  <a:moveTo>
                                    <a:pt x="0" y="100"/>
                                  </a:moveTo>
                                  <a:lnTo>
                                    <a:pt x="3097" y="100"/>
                                  </a:lnTo>
                                  <a:lnTo>
                                    <a:pt x="309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" name="Group 22"/>
                        <wpg:cNvGrpSpPr>
                          <a:grpSpLocks/>
                        </wpg:cNvGrpSpPr>
                        <wpg:grpSpPr bwMode="auto">
                          <a:xfrm>
                            <a:off x="4554" y="1184"/>
                            <a:ext cx="2881" cy="288"/>
                            <a:chOff x="4554" y="1184"/>
                            <a:chExt cx="2881" cy="288"/>
                          </a:xfrm>
                        </wpg:grpSpPr>
                        <wps:wsp>
                          <wps:cNvPr id="10" name="Freeform 23"/>
                          <wps:cNvSpPr>
                            <a:spLocks/>
                          </wps:cNvSpPr>
                          <wps:spPr bwMode="auto">
                            <a:xfrm>
                              <a:off x="4554" y="1184"/>
                              <a:ext cx="2881" cy="288"/>
                            </a:xfrm>
                            <a:custGeom>
                              <a:avLst/>
                              <a:gdLst>
                                <a:gd name="T0" fmla="+- 0 4554 4554"/>
                                <a:gd name="T1" fmla="*/ T0 w 2881"/>
                                <a:gd name="T2" fmla="+- 0 1472 1184"/>
                                <a:gd name="T3" fmla="*/ 1472 h 288"/>
                                <a:gd name="T4" fmla="+- 0 7435 4554"/>
                                <a:gd name="T5" fmla="*/ T4 w 2881"/>
                                <a:gd name="T6" fmla="+- 0 1472 1184"/>
                                <a:gd name="T7" fmla="*/ 1472 h 288"/>
                                <a:gd name="T8" fmla="+- 0 7435 4554"/>
                                <a:gd name="T9" fmla="*/ T8 w 2881"/>
                                <a:gd name="T10" fmla="+- 0 1184 1184"/>
                                <a:gd name="T11" fmla="*/ 1184 h 288"/>
                                <a:gd name="T12" fmla="+- 0 4554 4554"/>
                                <a:gd name="T13" fmla="*/ T12 w 2881"/>
                                <a:gd name="T14" fmla="+- 0 1184 1184"/>
                                <a:gd name="T15" fmla="*/ 1184 h 288"/>
                                <a:gd name="T16" fmla="+- 0 4554 4554"/>
                                <a:gd name="T17" fmla="*/ T16 w 2881"/>
                                <a:gd name="T18" fmla="+- 0 1472 1184"/>
                                <a:gd name="T19" fmla="*/ 1472 h 2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881" h="288">
                                  <a:moveTo>
                                    <a:pt x="0" y="288"/>
                                  </a:moveTo>
                                  <a:lnTo>
                                    <a:pt x="2881" y="288"/>
                                  </a:lnTo>
                                  <a:lnTo>
                                    <a:pt x="288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88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" name="Group 20"/>
                        <wpg:cNvGrpSpPr>
                          <a:grpSpLocks/>
                        </wpg:cNvGrpSpPr>
                        <wpg:grpSpPr bwMode="auto">
                          <a:xfrm>
                            <a:off x="4554" y="1472"/>
                            <a:ext cx="2881" cy="293"/>
                            <a:chOff x="4554" y="1472"/>
                            <a:chExt cx="2881" cy="293"/>
                          </a:xfrm>
                        </wpg:grpSpPr>
                        <wps:wsp>
                          <wps:cNvPr id="12" name="Freeform 21"/>
                          <wps:cNvSpPr>
                            <a:spLocks/>
                          </wps:cNvSpPr>
                          <wps:spPr bwMode="auto">
                            <a:xfrm>
                              <a:off x="4554" y="1472"/>
                              <a:ext cx="2881" cy="293"/>
                            </a:xfrm>
                            <a:custGeom>
                              <a:avLst/>
                              <a:gdLst>
                                <a:gd name="T0" fmla="+- 0 4554 4554"/>
                                <a:gd name="T1" fmla="*/ T0 w 2881"/>
                                <a:gd name="T2" fmla="+- 0 1765 1472"/>
                                <a:gd name="T3" fmla="*/ 1765 h 293"/>
                                <a:gd name="T4" fmla="+- 0 7435 4554"/>
                                <a:gd name="T5" fmla="*/ T4 w 2881"/>
                                <a:gd name="T6" fmla="+- 0 1765 1472"/>
                                <a:gd name="T7" fmla="*/ 1765 h 293"/>
                                <a:gd name="T8" fmla="+- 0 7435 4554"/>
                                <a:gd name="T9" fmla="*/ T8 w 2881"/>
                                <a:gd name="T10" fmla="+- 0 1472 1472"/>
                                <a:gd name="T11" fmla="*/ 1472 h 293"/>
                                <a:gd name="T12" fmla="+- 0 4554 4554"/>
                                <a:gd name="T13" fmla="*/ T12 w 2881"/>
                                <a:gd name="T14" fmla="+- 0 1472 1472"/>
                                <a:gd name="T15" fmla="*/ 1472 h 293"/>
                                <a:gd name="T16" fmla="+- 0 4554 4554"/>
                                <a:gd name="T17" fmla="*/ T16 w 2881"/>
                                <a:gd name="T18" fmla="+- 0 1765 1472"/>
                                <a:gd name="T19" fmla="*/ 1765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881" h="293">
                                  <a:moveTo>
                                    <a:pt x="0" y="293"/>
                                  </a:moveTo>
                                  <a:lnTo>
                                    <a:pt x="2881" y="293"/>
                                  </a:lnTo>
                                  <a:lnTo>
                                    <a:pt x="288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3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" name="Group 18"/>
                        <wpg:cNvGrpSpPr>
                          <a:grpSpLocks/>
                        </wpg:cNvGrpSpPr>
                        <wpg:grpSpPr bwMode="auto">
                          <a:xfrm>
                            <a:off x="4466" y="1084"/>
                            <a:ext cx="3057" cy="100"/>
                            <a:chOff x="4466" y="1084"/>
                            <a:chExt cx="3057" cy="100"/>
                          </a:xfrm>
                        </wpg:grpSpPr>
                        <wps:wsp>
                          <wps:cNvPr id="14" name="Freeform 19"/>
                          <wps:cNvSpPr>
                            <a:spLocks/>
                          </wps:cNvSpPr>
                          <wps:spPr bwMode="auto">
                            <a:xfrm>
                              <a:off x="4466" y="1084"/>
                              <a:ext cx="3057" cy="100"/>
                            </a:xfrm>
                            <a:custGeom>
                              <a:avLst/>
                              <a:gdLst>
                                <a:gd name="T0" fmla="+- 0 4466 4466"/>
                                <a:gd name="T1" fmla="*/ T0 w 3057"/>
                                <a:gd name="T2" fmla="+- 0 1184 1084"/>
                                <a:gd name="T3" fmla="*/ 1184 h 100"/>
                                <a:gd name="T4" fmla="+- 0 7523 4466"/>
                                <a:gd name="T5" fmla="*/ T4 w 3057"/>
                                <a:gd name="T6" fmla="+- 0 1184 1084"/>
                                <a:gd name="T7" fmla="*/ 1184 h 100"/>
                                <a:gd name="T8" fmla="+- 0 7523 4466"/>
                                <a:gd name="T9" fmla="*/ T8 w 3057"/>
                                <a:gd name="T10" fmla="+- 0 1084 1084"/>
                                <a:gd name="T11" fmla="*/ 1084 h 100"/>
                                <a:gd name="T12" fmla="+- 0 4466 4466"/>
                                <a:gd name="T13" fmla="*/ T12 w 3057"/>
                                <a:gd name="T14" fmla="+- 0 1084 1084"/>
                                <a:gd name="T15" fmla="*/ 1084 h 100"/>
                                <a:gd name="T16" fmla="+- 0 4466 4466"/>
                                <a:gd name="T17" fmla="*/ T16 w 3057"/>
                                <a:gd name="T18" fmla="+- 0 1184 1084"/>
                                <a:gd name="T19" fmla="*/ 1184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57" h="100">
                                  <a:moveTo>
                                    <a:pt x="0" y="100"/>
                                  </a:moveTo>
                                  <a:lnTo>
                                    <a:pt x="3057" y="100"/>
                                  </a:lnTo>
                                  <a:lnTo>
                                    <a:pt x="305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16"/>
                        <wpg:cNvGrpSpPr>
                          <a:grpSpLocks/>
                        </wpg:cNvGrpSpPr>
                        <wpg:grpSpPr bwMode="auto">
                          <a:xfrm>
                            <a:off x="7635" y="1184"/>
                            <a:ext cx="2949" cy="288"/>
                            <a:chOff x="7635" y="1184"/>
                            <a:chExt cx="2949" cy="288"/>
                          </a:xfrm>
                        </wpg:grpSpPr>
                        <wps:wsp>
                          <wps:cNvPr id="16" name="Freeform 17"/>
                          <wps:cNvSpPr>
                            <a:spLocks/>
                          </wps:cNvSpPr>
                          <wps:spPr bwMode="auto">
                            <a:xfrm>
                              <a:off x="7635" y="1184"/>
                              <a:ext cx="2949" cy="288"/>
                            </a:xfrm>
                            <a:custGeom>
                              <a:avLst/>
                              <a:gdLst>
                                <a:gd name="T0" fmla="+- 0 7635 7635"/>
                                <a:gd name="T1" fmla="*/ T0 w 2949"/>
                                <a:gd name="T2" fmla="+- 0 1472 1184"/>
                                <a:gd name="T3" fmla="*/ 1472 h 288"/>
                                <a:gd name="T4" fmla="+- 0 10584 7635"/>
                                <a:gd name="T5" fmla="*/ T4 w 2949"/>
                                <a:gd name="T6" fmla="+- 0 1472 1184"/>
                                <a:gd name="T7" fmla="*/ 1472 h 288"/>
                                <a:gd name="T8" fmla="+- 0 10584 7635"/>
                                <a:gd name="T9" fmla="*/ T8 w 2949"/>
                                <a:gd name="T10" fmla="+- 0 1184 1184"/>
                                <a:gd name="T11" fmla="*/ 1184 h 288"/>
                                <a:gd name="T12" fmla="+- 0 7635 7635"/>
                                <a:gd name="T13" fmla="*/ T12 w 2949"/>
                                <a:gd name="T14" fmla="+- 0 1184 1184"/>
                                <a:gd name="T15" fmla="*/ 1184 h 288"/>
                                <a:gd name="T16" fmla="+- 0 7635 7635"/>
                                <a:gd name="T17" fmla="*/ T16 w 2949"/>
                                <a:gd name="T18" fmla="+- 0 1472 1184"/>
                                <a:gd name="T19" fmla="*/ 1472 h 2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49" h="288">
                                  <a:moveTo>
                                    <a:pt x="0" y="288"/>
                                  </a:moveTo>
                                  <a:lnTo>
                                    <a:pt x="2949" y="288"/>
                                  </a:lnTo>
                                  <a:lnTo>
                                    <a:pt x="294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88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14"/>
                        <wpg:cNvGrpSpPr>
                          <a:grpSpLocks/>
                        </wpg:cNvGrpSpPr>
                        <wpg:grpSpPr bwMode="auto">
                          <a:xfrm>
                            <a:off x="7635" y="1472"/>
                            <a:ext cx="2949" cy="293"/>
                            <a:chOff x="7635" y="1472"/>
                            <a:chExt cx="2949" cy="293"/>
                          </a:xfrm>
                        </wpg:grpSpPr>
                        <wps:wsp>
                          <wps:cNvPr id="18" name="Freeform 15"/>
                          <wps:cNvSpPr>
                            <a:spLocks/>
                          </wps:cNvSpPr>
                          <wps:spPr bwMode="auto">
                            <a:xfrm>
                              <a:off x="7635" y="1472"/>
                              <a:ext cx="2949" cy="293"/>
                            </a:xfrm>
                            <a:custGeom>
                              <a:avLst/>
                              <a:gdLst>
                                <a:gd name="T0" fmla="+- 0 7635 7635"/>
                                <a:gd name="T1" fmla="*/ T0 w 2949"/>
                                <a:gd name="T2" fmla="+- 0 1765 1472"/>
                                <a:gd name="T3" fmla="*/ 1765 h 293"/>
                                <a:gd name="T4" fmla="+- 0 10584 7635"/>
                                <a:gd name="T5" fmla="*/ T4 w 2949"/>
                                <a:gd name="T6" fmla="+- 0 1765 1472"/>
                                <a:gd name="T7" fmla="*/ 1765 h 293"/>
                                <a:gd name="T8" fmla="+- 0 10584 7635"/>
                                <a:gd name="T9" fmla="*/ T8 w 2949"/>
                                <a:gd name="T10" fmla="+- 0 1472 1472"/>
                                <a:gd name="T11" fmla="*/ 1472 h 293"/>
                                <a:gd name="T12" fmla="+- 0 7635 7635"/>
                                <a:gd name="T13" fmla="*/ T12 w 2949"/>
                                <a:gd name="T14" fmla="+- 0 1472 1472"/>
                                <a:gd name="T15" fmla="*/ 1472 h 293"/>
                                <a:gd name="T16" fmla="+- 0 7635 7635"/>
                                <a:gd name="T17" fmla="*/ T16 w 2949"/>
                                <a:gd name="T18" fmla="+- 0 1765 1472"/>
                                <a:gd name="T19" fmla="*/ 1765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49" h="293">
                                  <a:moveTo>
                                    <a:pt x="0" y="293"/>
                                  </a:moveTo>
                                  <a:lnTo>
                                    <a:pt x="2949" y="293"/>
                                  </a:lnTo>
                                  <a:lnTo>
                                    <a:pt x="294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3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12"/>
                        <wpg:cNvGrpSpPr>
                          <a:grpSpLocks/>
                        </wpg:cNvGrpSpPr>
                        <wpg:grpSpPr bwMode="auto">
                          <a:xfrm>
                            <a:off x="7635" y="1765"/>
                            <a:ext cx="2949" cy="288"/>
                            <a:chOff x="7635" y="1765"/>
                            <a:chExt cx="2949" cy="288"/>
                          </a:xfrm>
                        </wpg:grpSpPr>
                        <wps:wsp>
                          <wps:cNvPr id="20" name="Freeform 13"/>
                          <wps:cNvSpPr>
                            <a:spLocks/>
                          </wps:cNvSpPr>
                          <wps:spPr bwMode="auto">
                            <a:xfrm>
                              <a:off x="7635" y="1765"/>
                              <a:ext cx="2949" cy="288"/>
                            </a:xfrm>
                            <a:custGeom>
                              <a:avLst/>
                              <a:gdLst>
                                <a:gd name="T0" fmla="+- 0 7635 7635"/>
                                <a:gd name="T1" fmla="*/ T0 w 2949"/>
                                <a:gd name="T2" fmla="+- 0 2053 1765"/>
                                <a:gd name="T3" fmla="*/ 2053 h 288"/>
                                <a:gd name="T4" fmla="+- 0 10584 7635"/>
                                <a:gd name="T5" fmla="*/ T4 w 2949"/>
                                <a:gd name="T6" fmla="+- 0 2053 1765"/>
                                <a:gd name="T7" fmla="*/ 2053 h 288"/>
                                <a:gd name="T8" fmla="+- 0 10584 7635"/>
                                <a:gd name="T9" fmla="*/ T8 w 2949"/>
                                <a:gd name="T10" fmla="+- 0 1765 1765"/>
                                <a:gd name="T11" fmla="*/ 1765 h 288"/>
                                <a:gd name="T12" fmla="+- 0 7635 7635"/>
                                <a:gd name="T13" fmla="*/ T12 w 2949"/>
                                <a:gd name="T14" fmla="+- 0 1765 1765"/>
                                <a:gd name="T15" fmla="*/ 1765 h 288"/>
                                <a:gd name="T16" fmla="+- 0 7635 7635"/>
                                <a:gd name="T17" fmla="*/ T16 w 2949"/>
                                <a:gd name="T18" fmla="+- 0 2053 1765"/>
                                <a:gd name="T19" fmla="*/ 2053 h 2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49" h="288">
                                  <a:moveTo>
                                    <a:pt x="0" y="288"/>
                                  </a:moveTo>
                                  <a:lnTo>
                                    <a:pt x="2949" y="288"/>
                                  </a:lnTo>
                                  <a:lnTo>
                                    <a:pt x="294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88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" name="Group 10"/>
                        <wpg:cNvGrpSpPr>
                          <a:grpSpLocks/>
                        </wpg:cNvGrpSpPr>
                        <wpg:grpSpPr bwMode="auto">
                          <a:xfrm>
                            <a:off x="7543" y="1084"/>
                            <a:ext cx="3129" cy="100"/>
                            <a:chOff x="7543" y="1084"/>
                            <a:chExt cx="3129" cy="100"/>
                          </a:xfrm>
                        </wpg:grpSpPr>
                        <wps:wsp>
                          <wps:cNvPr id="22" name="Freeform 11"/>
                          <wps:cNvSpPr>
                            <a:spLocks/>
                          </wps:cNvSpPr>
                          <wps:spPr bwMode="auto">
                            <a:xfrm>
                              <a:off x="7543" y="1084"/>
                              <a:ext cx="3129" cy="100"/>
                            </a:xfrm>
                            <a:custGeom>
                              <a:avLst/>
                              <a:gdLst>
                                <a:gd name="T0" fmla="+- 0 7543 7543"/>
                                <a:gd name="T1" fmla="*/ T0 w 3129"/>
                                <a:gd name="T2" fmla="+- 0 1184 1084"/>
                                <a:gd name="T3" fmla="*/ 1184 h 100"/>
                                <a:gd name="T4" fmla="+- 0 10672 7543"/>
                                <a:gd name="T5" fmla="*/ T4 w 3129"/>
                                <a:gd name="T6" fmla="+- 0 1184 1084"/>
                                <a:gd name="T7" fmla="*/ 1184 h 100"/>
                                <a:gd name="T8" fmla="+- 0 10672 7543"/>
                                <a:gd name="T9" fmla="*/ T8 w 3129"/>
                                <a:gd name="T10" fmla="+- 0 1084 1084"/>
                                <a:gd name="T11" fmla="*/ 1084 h 100"/>
                                <a:gd name="T12" fmla="+- 0 7543 7543"/>
                                <a:gd name="T13" fmla="*/ T12 w 3129"/>
                                <a:gd name="T14" fmla="+- 0 1084 1084"/>
                                <a:gd name="T15" fmla="*/ 1084 h 100"/>
                                <a:gd name="T16" fmla="+- 0 7543 7543"/>
                                <a:gd name="T17" fmla="*/ T16 w 3129"/>
                                <a:gd name="T18" fmla="+- 0 1184 1084"/>
                                <a:gd name="T19" fmla="*/ 1184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29" h="100">
                                  <a:moveTo>
                                    <a:pt x="0" y="100"/>
                                  </a:moveTo>
                                  <a:lnTo>
                                    <a:pt x="3129" y="100"/>
                                  </a:lnTo>
                                  <a:lnTo>
                                    <a:pt x="312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" name="Group 8"/>
                        <wpg:cNvGrpSpPr>
                          <a:grpSpLocks/>
                        </wpg:cNvGrpSpPr>
                        <wpg:grpSpPr bwMode="auto">
                          <a:xfrm>
                            <a:off x="1341" y="2085"/>
                            <a:ext cx="3117" cy="100"/>
                            <a:chOff x="1341" y="2085"/>
                            <a:chExt cx="3117" cy="100"/>
                          </a:xfrm>
                        </wpg:grpSpPr>
                        <wps:wsp>
                          <wps:cNvPr id="24" name="Freeform 9"/>
                          <wps:cNvSpPr>
                            <a:spLocks/>
                          </wps:cNvSpPr>
                          <wps:spPr bwMode="auto">
                            <a:xfrm>
                              <a:off x="1341" y="2085"/>
                              <a:ext cx="3117" cy="100"/>
                            </a:xfrm>
                            <a:custGeom>
                              <a:avLst/>
                              <a:gdLst>
                                <a:gd name="T0" fmla="+- 0 1341 1341"/>
                                <a:gd name="T1" fmla="*/ T0 w 3117"/>
                                <a:gd name="T2" fmla="+- 0 2185 2085"/>
                                <a:gd name="T3" fmla="*/ 2185 h 100"/>
                                <a:gd name="T4" fmla="+- 0 4458 1341"/>
                                <a:gd name="T5" fmla="*/ T4 w 3117"/>
                                <a:gd name="T6" fmla="+- 0 2185 2085"/>
                                <a:gd name="T7" fmla="*/ 2185 h 100"/>
                                <a:gd name="T8" fmla="+- 0 4458 1341"/>
                                <a:gd name="T9" fmla="*/ T8 w 3117"/>
                                <a:gd name="T10" fmla="+- 0 2085 2085"/>
                                <a:gd name="T11" fmla="*/ 2085 h 100"/>
                                <a:gd name="T12" fmla="+- 0 1341 1341"/>
                                <a:gd name="T13" fmla="*/ T12 w 3117"/>
                                <a:gd name="T14" fmla="+- 0 2085 2085"/>
                                <a:gd name="T15" fmla="*/ 2085 h 100"/>
                                <a:gd name="T16" fmla="+- 0 1341 1341"/>
                                <a:gd name="T17" fmla="*/ T16 w 3117"/>
                                <a:gd name="T18" fmla="+- 0 2185 2085"/>
                                <a:gd name="T19" fmla="*/ 2185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17" h="100">
                                  <a:moveTo>
                                    <a:pt x="0" y="100"/>
                                  </a:moveTo>
                                  <a:lnTo>
                                    <a:pt x="3117" y="100"/>
                                  </a:lnTo>
                                  <a:lnTo>
                                    <a:pt x="311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" name="Group 6"/>
                        <wpg:cNvGrpSpPr>
                          <a:grpSpLocks/>
                        </wpg:cNvGrpSpPr>
                        <wpg:grpSpPr bwMode="auto">
                          <a:xfrm>
                            <a:off x="4458" y="2085"/>
                            <a:ext cx="3077" cy="100"/>
                            <a:chOff x="4458" y="2085"/>
                            <a:chExt cx="3077" cy="100"/>
                          </a:xfrm>
                        </wpg:grpSpPr>
                        <wps:wsp>
                          <wps:cNvPr id="26" name="Freeform 7"/>
                          <wps:cNvSpPr>
                            <a:spLocks/>
                          </wps:cNvSpPr>
                          <wps:spPr bwMode="auto">
                            <a:xfrm>
                              <a:off x="4458" y="2085"/>
                              <a:ext cx="3077" cy="100"/>
                            </a:xfrm>
                            <a:custGeom>
                              <a:avLst/>
                              <a:gdLst>
                                <a:gd name="T0" fmla="+- 0 4458 4458"/>
                                <a:gd name="T1" fmla="*/ T0 w 3077"/>
                                <a:gd name="T2" fmla="+- 0 2185 2085"/>
                                <a:gd name="T3" fmla="*/ 2185 h 100"/>
                                <a:gd name="T4" fmla="+- 0 7535 4458"/>
                                <a:gd name="T5" fmla="*/ T4 w 3077"/>
                                <a:gd name="T6" fmla="+- 0 2185 2085"/>
                                <a:gd name="T7" fmla="*/ 2185 h 100"/>
                                <a:gd name="T8" fmla="+- 0 7535 4458"/>
                                <a:gd name="T9" fmla="*/ T8 w 3077"/>
                                <a:gd name="T10" fmla="+- 0 2085 2085"/>
                                <a:gd name="T11" fmla="*/ 2085 h 100"/>
                                <a:gd name="T12" fmla="+- 0 4458 4458"/>
                                <a:gd name="T13" fmla="*/ T12 w 3077"/>
                                <a:gd name="T14" fmla="+- 0 2085 2085"/>
                                <a:gd name="T15" fmla="*/ 2085 h 100"/>
                                <a:gd name="T16" fmla="+- 0 4458 4458"/>
                                <a:gd name="T17" fmla="*/ T16 w 3077"/>
                                <a:gd name="T18" fmla="+- 0 2185 2085"/>
                                <a:gd name="T19" fmla="*/ 2185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77" h="100">
                                  <a:moveTo>
                                    <a:pt x="0" y="100"/>
                                  </a:moveTo>
                                  <a:lnTo>
                                    <a:pt x="3077" y="100"/>
                                  </a:lnTo>
                                  <a:lnTo>
                                    <a:pt x="307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4"/>
                        <wpg:cNvGrpSpPr>
                          <a:grpSpLocks/>
                        </wpg:cNvGrpSpPr>
                        <wpg:grpSpPr bwMode="auto">
                          <a:xfrm>
                            <a:off x="7535" y="2085"/>
                            <a:ext cx="3149" cy="100"/>
                            <a:chOff x="7535" y="2085"/>
                            <a:chExt cx="3149" cy="100"/>
                          </a:xfrm>
                        </wpg:grpSpPr>
                        <wps:wsp>
                          <wps:cNvPr id="28" name="Freeform 5"/>
                          <wps:cNvSpPr>
                            <a:spLocks/>
                          </wps:cNvSpPr>
                          <wps:spPr bwMode="auto">
                            <a:xfrm>
                              <a:off x="7535" y="2085"/>
                              <a:ext cx="3149" cy="100"/>
                            </a:xfrm>
                            <a:custGeom>
                              <a:avLst/>
                              <a:gdLst>
                                <a:gd name="T0" fmla="+- 0 7535 7535"/>
                                <a:gd name="T1" fmla="*/ T0 w 3149"/>
                                <a:gd name="T2" fmla="+- 0 2185 2085"/>
                                <a:gd name="T3" fmla="*/ 2185 h 100"/>
                                <a:gd name="T4" fmla="+- 0 10684 7535"/>
                                <a:gd name="T5" fmla="*/ T4 w 3149"/>
                                <a:gd name="T6" fmla="+- 0 2185 2085"/>
                                <a:gd name="T7" fmla="*/ 2185 h 100"/>
                                <a:gd name="T8" fmla="+- 0 10684 7535"/>
                                <a:gd name="T9" fmla="*/ T8 w 3149"/>
                                <a:gd name="T10" fmla="+- 0 2085 2085"/>
                                <a:gd name="T11" fmla="*/ 2085 h 100"/>
                                <a:gd name="T12" fmla="+- 0 7535 7535"/>
                                <a:gd name="T13" fmla="*/ T12 w 3149"/>
                                <a:gd name="T14" fmla="+- 0 2085 2085"/>
                                <a:gd name="T15" fmla="*/ 2085 h 100"/>
                                <a:gd name="T16" fmla="+- 0 7535 7535"/>
                                <a:gd name="T17" fmla="*/ T16 w 3149"/>
                                <a:gd name="T18" fmla="+- 0 2185 2085"/>
                                <a:gd name="T19" fmla="*/ 2185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49" h="100">
                                  <a:moveTo>
                                    <a:pt x="0" y="100"/>
                                  </a:moveTo>
                                  <a:lnTo>
                                    <a:pt x="3149" y="100"/>
                                  </a:lnTo>
                                  <a:lnTo>
                                    <a:pt x="314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41E1BC" id="Group 3" o:spid="_x0000_s1026" style="position:absolute;margin-left:66.55pt;margin-top:53.7pt;width:468.15pt;height:56pt;z-index:-251659776;mso-position-horizontal-relative:page" coordorigin="1331,1074" coordsize="9363,1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">
                <v:group id="Group 28" o:spid="_x0000_s1027" style="position:absolute;left:1441;top:1184;width:2913;height:288" coordorigin="1441,1184" coordsize="2913,28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  <v:shape id="Freeform 29" o:spid="_x0000_s1028" style="position:absolute;left:1441;top:1184;width:2913;height:288;visibility:visible;mso-wrap-style:square;v-text-anchor:top" coordsize="2913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Gyf6MQA&#10;AADaAAAADwAAAGRycy9kb3ducmV2LnhtbESPT4vCMBTE74LfITzBi2iqLEupRhFB2B5k8c9Bb4/m&#10;2Vabl9Jkbd1PvxEWPA4z8xtmsepMJR7UuNKygukkAkGcWV1yruB03I5jEM4ja6wsk4InOVgt+70F&#10;Jtq2vKfHweciQNglqKDwvk6kdFlBBt3E1sTBu9rGoA+yyaVusA1wU8lZFH1KgyWHhQJr2hSU3Q8/&#10;RkF6uXxf03Undw6fo3t8Pt707lep4aBbz0F46vw7/N/+0go+4HUl3AC5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Rsn+jEAAAA2gAAAA8AAAAAAAAAAAAAAAAAmAIAAGRycy9k&#10;b3ducmV2LnhtbFBLBQYAAAAABAAEAPUAAACJAwAAAAA=&#10;" path="m,288r2913,l2913,,,,,288e" fillcolor="#bcc0be" stroked="f">
                    <v:path arrowok="t" o:connecttype="custom" o:connectlocs="0,1472;2913,1472;2913,1184;0,1184;0,1472" o:connectangles="0,0,0,0,0"/>
                  </v:shape>
                </v:group>
                <v:group id="Group 26" o:spid="_x0000_s1029" style="position:absolute;left:1441;top:1472;width:2913;height:293" coordorigin="1441,1472" coordsize="2913,2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<v:shape id="Freeform 27" o:spid="_x0000_s1030" style="position:absolute;left:1441;top:1472;width:2913;height:293;visibility:visible;mso-wrap-style:square;v-text-anchor:top" coordsize="2913,2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nU3VcEA&#10;AADaAAAADwAAAGRycy9kb3ducmV2LnhtbESPQYvCMBSE7wv+h/AEb2u6HkSqUWRLwZNgdhfx9mje&#10;tmWbl5KkWv+9EYQ9DjPzDbPZjbYTV/KhdazgY56BIK6cablW8P1Vvq9AhIhssHNMCu4UYLedvG0w&#10;N+7GJ7rqWIsE4ZCjgibGPpcyVA1ZDHPXEyfv13mLMUlfS+PxluC2k4ssW0qLLaeFBnv6bKj604NV&#10;UNDluGq1H8rzvfop9qUeikIrNZuO+zWISGP8D7/aB6NgCc8r6QbI7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51N1XBAAAA2gAAAA8AAAAAAAAAAAAAAAAAmAIAAGRycy9kb3du&#10;cmV2LnhtbFBLBQYAAAAABAAEAPUAAACGAwAAAAA=&#10;" path="m,293r2913,l2913,,,,,293e" fillcolor="#bcc0be" stroked="f">
                    <v:path arrowok="t" o:connecttype="custom" o:connectlocs="0,1765;2913,1765;2913,1472;0,1472;0,1765" o:connectangles="0,0,0,0,0"/>
                  </v:shape>
                </v:group>
                <v:group id="Group 24" o:spid="_x0000_s1031" style="position:absolute;left:1349;top:1084;width:3097;height:100" coordorigin="1349,1084" coordsize="3097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<v:shape id="Freeform 25" o:spid="_x0000_s1032" style="position:absolute;left:1349;top:1084;width:3097;height:100;visibility:visible;mso-wrap-style:square;v-text-anchor:top" coordsize="3097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/3J/LsA&#10;AADaAAAADwAAAGRycy9kb3ducmV2LnhtbERPzQ7BQBC+S7zDZiQuwpaESFkiQuJI9eA46Y62dGer&#10;u6i3tweJ45fvf7luTSVe1LjSsoLxKAJBnFldcq4gPe+HcxDOI2usLJOCDzlYr7qdJcbavvlEr8Tn&#10;IoSwi1FB4X0dS+myggy6ka2JA3e1jUEfYJNL3eA7hJtKTqJoJg2WHBoKrGlbUHZPnkbB4Zzf5MVP&#10;d3ScJclumlL20AOl+r12swDhqfV/8c990ArC1nAl3AC5+gI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Lf9yfy7AAAA2gAAAA8AAAAAAAAAAAAAAAAAmAIAAGRycy9kb3ducmV2Lnht&#10;bFBLBQYAAAAABAAEAPUAAACAAwAAAAA=&#10;" path="m,100r3097,l3097,,,,,100e" fillcolor="#bcc0be" stroked="f">
                    <v:path arrowok="t" o:connecttype="custom" o:connectlocs="0,1184;3097,1184;3097,1084;0,1084;0,1184" o:connectangles="0,0,0,0,0"/>
                  </v:shape>
                </v:group>
                <v:group id="Group 22" o:spid="_x0000_s1033" style="position:absolute;left:4554;top:1184;width:2881;height:288" coordorigin="4554,1184" coordsize="2881,28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shape id="Freeform 23" o:spid="_x0000_s1034" style="position:absolute;left:4554;top:1184;width:2881;height:288;visibility:visible;mso-wrap-style:square;v-text-anchor:top" coordsize="2881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RkCsQA&#10;AADbAAAADwAAAGRycy9kb3ducmV2LnhtbESP0WrCQBBF3wv9h2UKfaubWtCQuopIhRaJUNsPGLJj&#10;Es3OLtk1pn/feRB8m+HeuffMYjW6Tg3Ux9azgddJBoq48rbl2sDvz/YlBxUTssXOMxn4owir5ePD&#10;Agvrr/xNwyHVSkI4FmigSSkUWseqIYdx4gOxaEffO0yy9rW2PV4l3HV6mmUz7bBlaWgw0Kah6ny4&#10;OAMf+/LrhGE/hOn6DTenXTmb56Uxz0/j+h1UojHdzbfrTyv4Qi+/yAB6+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6kZArEAAAA2wAAAA8AAAAAAAAAAAAAAAAAmAIAAGRycy9k&#10;b3ducmV2LnhtbFBLBQYAAAAABAAEAPUAAACJAwAAAAA=&#10;" path="m,288r2881,l2881,,,,,288e" fillcolor="#bcc0be" stroked="f">
                    <v:path arrowok="t" o:connecttype="custom" o:connectlocs="0,1472;2881,1472;2881,1184;0,1184;0,1472" o:connectangles="0,0,0,0,0"/>
                  </v:shape>
                </v:group>
                <v:group id="Group 20" o:spid="_x0000_s1035" style="position:absolute;left:4554;top:1472;width:2881;height:293" coordorigin="4554,1472" coordsize="2881,2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  <v:shape id="Freeform 21" o:spid="_x0000_s1036" style="position:absolute;left:4554;top:1472;width:2881;height:293;visibility:visible;mso-wrap-style:square;v-text-anchor:top" coordsize="2881,2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CKHusEA&#10;AADbAAAADwAAAGRycy9kb3ducmV2LnhtbERPS4vCMBC+C/6HMII3m64vpGsUcRH0IGIVwdvQzLZl&#10;m0m3idr99xtB8DYf33Pmy9ZU4k6NKy0r+IhiEMSZ1SXnCs6nzWAGwnlkjZVlUvBHDpaLbmeOibYP&#10;PtI99bkIIewSVFB4XydSuqwggy6yNXHgvm1j0AfY5FI3+AjhppLDOJ5KgyWHhgJrWheU/aQ3o2Ay&#10;Wm3Sw3WMh6n+2u1/zdpfLqlS/V67+gThqfVv8cu91WH+EJ6/hAPk4h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Qih7rBAAAA2wAAAA8AAAAAAAAAAAAAAAAAmAIAAGRycy9kb3du&#10;cmV2LnhtbFBLBQYAAAAABAAEAPUAAACGAwAAAAA=&#10;" path="m,293r2881,l2881,,,,,293e" fillcolor="#bcc0be" stroked="f">
                    <v:path arrowok="t" o:connecttype="custom" o:connectlocs="0,1765;2881,1765;2881,1472;0,1472;0,1765" o:connectangles="0,0,0,0,0"/>
                  </v:shape>
                </v:group>
                <v:group id="Group 18" o:spid="_x0000_s1037" style="position:absolute;left:4466;top:1084;width:3057;height:100" coordorigin="4466,1084" coordsize="3057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<v:shape id="Freeform 19" o:spid="_x0000_s1038" style="position:absolute;left:4466;top:1084;width:3057;height:100;visibility:visible;mso-wrap-style:square;v-text-anchor:top" coordsize="3057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3LEcMA&#10;AADbAAAADwAAAGRycy9kb3ducmV2LnhtbERPTWvCQBC9C/0PyxR60020lBpdpQpiLXioevE2ZMck&#10;NDsbsts1+utdQfA2j/c503lnahGodZVlBekgAUGcW11xoeCwX/U/QTiPrLG2TAou5GA+e+lNMdP2&#10;zL8Udr4QMYRdhgpK75tMSpeXZNANbEMcuZNtDfoI20LqFs8x3NRymCQf0mDFsaHEhpYl5X+7f6Ng&#10;e7ym4ScEPx5tVodTtVh36WKk1Ntr9zUB4anzT/HD/a3j/He4/xIPkLM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d3LEcMAAADbAAAADwAAAAAAAAAAAAAAAACYAgAAZHJzL2Rv&#10;d25yZXYueG1sUEsFBgAAAAAEAAQA9QAAAIgDAAAAAA==&#10;" path="m,100r3057,l3057,,,,,100e" fillcolor="#bcc0be" stroked="f">
                    <v:path arrowok="t" o:connecttype="custom" o:connectlocs="0,1184;3057,1184;3057,1084;0,1084;0,1184" o:connectangles="0,0,0,0,0"/>
                  </v:shape>
                </v:group>
                <v:group id="Group 16" o:spid="_x0000_s1039" style="position:absolute;left:7635;top:1184;width:2949;height:288" coordorigin="7635,1184" coordsize="2949,28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  <v:shape id="Freeform 17" o:spid="_x0000_s1040" style="position:absolute;left:7635;top:1184;width:2949;height:288;visibility:visible;mso-wrap-style:square;v-text-anchor:top" coordsize="2949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WHofr8A&#10;AADbAAAADwAAAGRycy9kb3ducmV2LnhtbERPy6rCMBDdX/AfwgjuNFVQtBpFFB+gLnx8wNiMbbGZ&#10;lCZq/XsjCHc3h/Ocyaw2hXhS5XLLCrqdCARxYnXOqYLLedUegnAeWWNhmRS8ycFs2vibYKzti4/0&#10;PPlUhBB2MSrIvC9jKV2SkUHXsSVx4G62MugDrFKpK3yFcFPIXhQNpMGcQ0OGJS0ySu6nh1EgL9d1&#10;0V/fNqMD6vM82Q1tudwr1WrW8zEIT7X/F//cWx3mD+D7SzhATj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5Yeh+vwAAANsAAAAPAAAAAAAAAAAAAAAAAJgCAABkcnMvZG93bnJl&#10;di54bWxQSwUGAAAAAAQABAD1AAAAhAMAAAAA&#10;" path="m,288r2949,l2949,,,,,288e" fillcolor="#bcc0be" stroked="f">
                    <v:path arrowok="t" o:connecttype="custom" o:connectlocs="0,1472;2949,1472;2949,1184;0,1184;0,1472" o:connectangles="0,0,0,0,0"/>
                  </v:shape>
                </v:group>
                <v:group id="Group 14" o:spid="_x0000_s1041" style="position:absolute;left:7635;top:1472;width:2949;height:293" coordorigin="7635,1472" coordsize="2949,2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shape id="Freeform 15" o:spid="_x0000_s1042" style="position:absolute;left:7635;top:1472;width:2949;height:293;visibility:visible;mso-wrap-style:square;v-text-anchor:top" coordsize="2949,2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y31sUA&#10;AADbAAAADwAAAGRycy9kb3ducmV2LnhtbESPT2vCQBDF7wW/wzIFL0U39iCSukoRxEqh4B+Q3obs&#10;mA3JzobsqrGfvnMQvM3w3rz3m/my9426UherwAYm4wwUcRFsxaWB42E9moGKCdliE5gM3CnCcjF4&#10;mWNuw413dN2nUkkIxxwNuJTaXOtYOPIYx6ElFu0cOo9J1q7UtsObhPtGv2fZVHusWBoctrRyVNT7&#10;izfQbLmsT6cf+/0XNvVv2Oy2bytnzPC1//wAlahPT/Pj+ssKvsDKLzKAXv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GnLfWxQAAANsAAAAPAAAAAAAAAAAAAAAAAJgCAABkcnMv&#10;ZG93bnJldi54bWxQSwUGAAAAAAQABAD1AAAAigMAAAAA&#10;" path="m,293r2949,l2949,,,,,293e" fillcolor="#bcc0be" stroked="f">
                    <v:path arrowok="t" o:connecttype="custom" o:connectlocs="0,1765;2949,1765;2949,1472;0,1472;0,1765" o:connectangles="0,0,0,0,0"/>
                  </v:shape>
                </v:group>
                <v:group id="Group 12" o:spid="_x0000_s1043" style="position:absolute;left:7635;top:1765;width:2949;height:288" coordorigin="7635,1765" coordsize="2949,28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<v:shape id="Freeform 13" o:spid="_x0000_s1044" style="position:absolute;left:7635;top:1765;width:2949;height:288;visibility:visible;mso-wrap-style:square;v-text-anchor:top" coordsize="2949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6gfLL0A&#10;AADbAAAADwAAAGRycy9kb3ducmV2LnhtbERPSwrCMBDdC94hjOBOUwVFq1FE8QPqws8BxmZsi82k&#10;NFHr7c1CcPl4/+m8NoV4UeVyywp63QgEcWJ1zqmC62XdGYFwHlljYZkUfMjBfNZsTDHW9s0nep19&#10;KkIIuxgVZN6XsZQuycig69qSOHB3Wxn0AVap1BW+Q7gpZD+KhtJgzqEhw5KWGSWP89MokNfbphhs&#10;7tvxEfVlkexHtlwdlGq36sUEhKfa/8U/904r6If14Uv4AXL2B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V6gfLL0AAADbAAAADwAAAAAAAAAAAAAAAACYAgAAZHJzL2Rvd25yZXYu&#10;eG1sUEsFBgAAAAAEAAQA9QAAAIIDAAAAAA==&#10;" path="m,288r2949,l2949,,,,,288e" fillcolor="#bcc0be" stroked="f">
                    <v:path arrowok="t" o:connecttype="custom" o:connectlocs="0,2053;2949,2053;2949,1765;0,1765;0,2053" o:connectangles="0,0,0,0,0"/>
                  </v:shape>
                </v:group>
                <v:group id="Group 10" o:spid="_x0000_s1045" style="position:absolute;left:7543;top:1084;width:3129;height:100" coordorigin="7543,1084" coordsize="3129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<v:shape id="Freeform 11" o:spid="_x0000_s1046" style="position:absolute;left:7543;top:1084;width:3129;height:100;visibility:visible;mso-wrap-style:square;v-text-anchor:top" coordsize="3129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rvOxsUA&#10;AADbAAAADwAAAGRycy9kb3ducmV2LnhtbESPQWsCMRSE7wX/Q3iCN826FJXVKCItVakHrZfeHpvn&#10;7rablyWJuvrrTUHocZiZb5jZojW1uJDzlWUFw0ECgji3uuJCwfHrvT8B4QOyxtoyKbiRh8W88zLD&#10;TNsr7+lyCIWIEPYZKihDaDIpfV6SQT+wDXH0TtYZDFG6QmqH1wg3tUyTZCQNVhwXSmxoVVL+ezgb&#10;BW9h7LT52b7m6cdm3H5/3pe7412pXrddTkEEasN/+NleawVpCn9f4g+Q8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2u87GxQAAANsAAAAPAAAAAAAAAAAAAAAAAJgCAABkcnMv&#10;ZG93bnJldi54bWxQSwUGAAAAAAQABAD1AAAAigMAAAAA&#10;" path="m,100r3129,l3129,,,,,100e" fillcolor="#bcc0be" stroked="f">
                    <v:path arrowok="t" o:connecttype="custom" o:connectlocs="0,1184;3129,1184;3129,1084;0,1084;0,1184" o:connectangles="0,0,0,0,0"/>
                  </v:shape>
                </v:group>
                <v:group id="Group 8" o:spid="_x0000_s1047" style="position:absolute;left:1341;top:2085;width:3117;height:100" coordorigin="1341,2085" coordsize="3117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shape id="Freeform 9" o:spid="_x0000_s1048" style="position:absolute;left:1341;top:2085;width:3117;height:100;visibility:visible;mso-wrap-style:square;v-text-anchor:top" coordsize="3117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EvKNsIA&#10;AADbAAAADwAAAGRycy9kb3ducmV2LnhtbESPT4vCMBTE7wt+h/AEb2uqLMtSjaIFqZ7Ef/dn82yL&#10;zUtJslr99GZB2OMwM79hpvPONOJGzteWFYyGCQjiwuqaSwXHw+rzB4QPyBoby6TgQR7ms97HFFNt&#10;77yj2z6UIkLYp6igCqFNpfRFRQb90LbE0btYZzBE6UqpHd4j3DRynCTf0mDNcaHClrKKiuv+1yjY&#10;Htf56IynxzOrszx3m+XzeuqUGvS7xQREoC78h9/ttVYw/oK/L/EHyNk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S8o2wgAAANsAAAAPAAAAAAAAAAAAAAAAAJgCAABkcnMvZG93&#10;bnJldi54bWxQSwUGAAAAAAQABAD1AAAAhwMAAAAA&#10;" path="m,100r3117,l3117,,,,,100e" fillcolor="#bcc0be" stroked="f">
                    <v:path arrowok="t" o:connecttype="custom" o:connectlocs="0,2185;3117,2185;3117,2085;0,2085;0,2185" o:connectangles="0,0,0,0,0"/>
                  </v:shape>
                </v:group>
                <v:group id="Group 6" o:spid="_x0000_s1049" style="position:absolute;left:4458;top:2085;width:3077;height:100" coordorigin="4458,2085" coordsize="3077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<v:shape id="Freeform 7" o:spid="_x0000_s1050" style="position:absolute;left:4458;top:2085;width:3077;height:100;visibility:visible;mso-wrap-style:square;v-text-anchor:top" coordsize="3077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x+AMQA&#10;AADbAAAADwAAAGRycy9kb3ducmV2LnhtbESPT2vCQBTE70K/w/IKvelGhSAxm1D7h8aDh9qS8yP7&#10;TEKzb2N2G9Nv7wpCj8PM/IZJ88l0YqTBtZYVLBcRCOLK6pZrBd9f7/MNCOeRNXaWScEfOcizh1mK&#10;ibYX/qTx6GsRIOwSVNB43ydSuqohg25he+Lgnexg0Ac51FIPeAlw08lVFMXSYMthocGeXhqqfo6/&#10;RoF/o/O52H+8rvvyUJrd2sjDplTq6XF63oLwNPn/8L1daAWrGG5fwg+Q2R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xMfgDEAAAA2wAAAA8AAAAAAAAAAAAAAAAAmAIAAGRycy9k&#10;b3ducmV2LnhtbFBLBQYAAAAABAAEAPUAAACJAwAAAAA=&#10;" path="m,100r3077,l3077,,,,,100e" fillcolor="#bcc0be" stroked="f">
                    <v:path arrowok="t" o:connecttype="custom" o:connectlocs="0,2185;3077,2185;3077,2085;0,2085;0,2185" o:connectangles="0,0,0,0,0"/>
                  </v:shape>
                </v:group>
                <v:group id="Group 4" o:spid="_x0000_s1051" style="position:absolute;left:7535;top:2085;width:3149;height:100" coordorigin="7535,2085" coordsize="3149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<v:shape id="Freeform 5" o:spid="_x0000_s1052" style="position:absolute;left:7535;top:2085;width:3149;height:100;visibility:visible;mso-wrap-style:square;v-text-anchor:top" coordsize="3149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rhjS8EA&#10;AADbAAAADwAAAGRycy9kb3ducmV2LnhtbERPy2rCQBTdF/oPwy1010wqpWh0FCmUSt34CIi7a+aa&#10;BDN3wsyYx987i0KXh/NerAbTiI6cry0reE9SEMSF1TWXCvLj99sUhA/IGhvLpGAkD6vl89MCM217&#10;3lN3CKWIIewzVFCF0GZS+qIigz6xLXHkrtYZDBG6UmqHfQw3jZyk6ac0WHNsqLClr4qK2+FuFNzW&#10;etv+ut3HRebn2daNp76gH6VeX4b1HESgIfyL/9wbrWASx8Yv8QfI5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q4Y0vBAAAA2wAAAA8AAAAAAAAAAAAAAAAAmAIAAGRycy9kb3du&#10;cmV2LnhtbFBLBQYAAAAABAAEAPUAAACGAwAAAAA=&#10;" path="m,100r3149,l3149,,,,,100e" fillcolor="#bcc0be" stroked="f">
                    <v:path arrowok="t" o:connecttype="custom" o:connectlocs="0,2185;3149,2185;3149,2085;0,2085;0,2185" o:connectangles="0,0,0,0,0"/>
                  </v:shape>
                </v:group>
                <w10:wrap anchorx="page"/>
              </v:group>
            </w:pict>
          </mc:Fallback>
        </mc:AlternateContent>
      </w:r>
      <w:r w:rsidR="006118FA">
        <w:rPr>
          <w:rFonts w:ascii="Tahoma" w:eastAsia="Tahoma" w:hAnsi="Tahoma" w:cs="Tahoma"/>
          <w:sz w:val="46"/>
          <w:szCs w:val="46"/>
        </w:rPr>
        <w:t>Di</w:t>
      </w:r>
      <w:r w:rsidR="006118FA">
        <w:rPr>
          <w:rFonts w:ascii="Tahoma" w:eastAsia="Tahoma" w:hAnsi="Tahoma" w:cs="Tahoma"/>
          <w:spacing w:val="-2"/>
          <w:sz w:val="46"/>
          <w:szCs w:val="46"/>
        </w:rPr>
        <w:t>s</w:t>
      </w:r>
      <w:r w:rsidR="006118FA">
        <w:rPr>
          <w:rFonts w:ascii="Tahoma" w:eastAsia="Tahoma" w:hAnsi="Tahoma" w:cs="Tahoma"/>
          <w:spacing w:val="2"/>
          <w:sz w:val="46"/>
          <w:szCs w:val="46"/>
        </w:rPr>
        <w:t>t</w:t>
      </w:r>
      <w:r w:rsidR="006118FA">
        <w:rPr>
          <w:rFonts w:ascii="Tahoma" w:eastAsia="Tahoma" w:hAnsi="Tahoma" w:cs="Tahoma"/>
          <w:spacing w:val="-2"/>
          <w:sz w:val="46"/>
          <w:szCs w:val="46"/>
        </w:rPr>
        <w:t>r</w:t>
      </w:r>
      <w:r w:rsidR="006118FA">
        <w:rPr>
          <w:rFonts w:ascii="Tahoma" w:eastAsia="Tahoma" w:hAnsi="Tahoma" w:cs="Tahoma"/>
          <w:sz w:val="46"/>
          <w:szCs w:val="46"/>
        </w:rPr>
        <w:t>i</w:t>
      </w:r>
      <w:r w:rsidR="006118FA">
        <w:rPr>
          <w:rFonts w:ascii="Tahoma" w:eastAsia="Tahoma" w:hAnsi="Tahoma" w:cs="Tahoma"/>
          <w:spacing w:val="-1"/>
          <w:sz w:val="46"/>
          <w:szCs w:val="46"/>
        </w:rPr>
        <w:t>c</w:t>
      </w:r>
      <w:r w:rsidR="006118FA">
        <w:rPr>
          <w:rFonts w:ascii="Tahoma" w:eastAsia="Tahoma" w:hAnsi="Tahoma" w:cs="Tahoma"/>
          <w:sz w:val="46"/>
          <w:szCs w:val="46"/>
        </w:rPr>
        <w:t>t</w:t>
      </w:r>
      <w:r w:rsidR="006118FA">
        <w:rPr>
          <w:rFonts w:ascii="Tahoma" w:eastAsia="Tahoma" w:hAnsi="Tahoma" w:cs="Tahoma"/>
          <w:spacing w:val="-3"/>
          <w:sz w:val="46"/>
          <w:szCs w:val="46"/>
        </w:rPr>
        <w:t xml:space="preserve"> </w:t>
      </w:r>
      <w:r w:rsidR="006118FA">
        <w:rPr>
          <w:rFonts w:ascii="Tahoma" w:eastAsia="Tahoma" w:hAnsi="Tahoma" w:cs="Tahoma"/>
          <w:spacing w:val="1"/>
          <w:w w:val="99"/>
          <w:sz w:val="46"/>
          <w:szCs w:val="46"/>
        </w:rPr>
        <w:t>52</w:t>
      </w:r>
    </w:p>
    <w:p w14:paraId="0ABAB7F8" w14:textId="77777777" w:rsidR="0054132E" w:rsidRDefault="0054132E">
      <w:pPr>
        <w:spacing w:after="0" w:line="200" w:lineRule="exact"/>
        <w:rPr>
          <w:sz w:val="20"/>
          <w:szCs w:val="20"/>
        </w:rPr>
      </w:pPr>
    </w:p>
    <w:p w14:paraId="383067EE" w14:textId="77777777" w:rsidR="0054132E" w:rsidRDefault="0054132E">
      <w:pPr>
        <w:spacing w:before="12" w:after="0" w:line="280" w:lineRule="exact"/>
        <w:rPr>
          <w:sz w:val="28"/>
          <w:szCs w:val="28"/>
        </w:rPr>
      </w:pPr>
    </w:p>
    <w:tbl>
      <w:tblPr>
        <w:tblW w:w="10083" w:type="dxa"/>
        <w:tblInd w:w="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3"/>
        <w:gridCol w:w="3780"/>
        <w:gridCol w:w="3330"/>
      </w:tblGrid>
      <w:tr w:rsidR="0054132E" w14:paraId="4D7BD289" w14:textId="77777777" w:rsidTr="007437E6">
        <w:trPr>
          <w:trHeight w:hRule="exact" w:val="107"/>
        </w:trPr>
        <w:tc>
          <w:tcPr>
            <w:tcW w:w="2973" w:type="dxa"/>
            <w:tcBorders>
              <w:top w:val="single" w:sz="10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340FF033" w14:textId="77777777" w:rsidR="0054132E" w:rsidRDefault="0054132E"/>
        </w:tc>
        <w:tc>
          <w:tcPr>
            <w:tcW w:w="3780" w:type="dxa"/>
            <w:tcBorders>
              <w:top w:val="single" w:sz="10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627EAD17" w14:textId="77777777" w:rsidR="0054132E" w:rsidRDefault="0054132E"/>
        </w:tc>
        <w:tc>
          <w:tcPr>
            <w:tcW w:w="3330" w:type="dxa"/>
            <w:tcBorders>
              <w:top w:val="single" w:sz="10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30C34005" w14:textId="77777777" w:rsidR="0054132E" w:rsidRDefault="0054132E"/>
        </w:tc>
      </w:tr>
      <w:tr w:rsidR="0054132E" w14:paraId="2183204A" w14:textId="77777777" w:rsidTr="007437E6">
        <w:trPr>
          <w:trHeight w:hRule="exact" w:val="900"/>
        </w:trPr>
        <w:tc>
          <w:tcPr>
            <w:tcW w:w="2973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BCC0BE"/>
          </w:tcPr>
          <w:p w14:paraId="2248BFFE" w14:textId="1A5B3B85" w:rsidR="0054132E" w:rsidRDefault="003F36CD">
            <w:pPr>
              <w:spacing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Division</w:t>
            </w:r>
            <w:r w:rsidR="006118FA">
              <w:rPr>
                <w:rFonts w:ascii="Tahoma" w:eastAsia="Tahoma" w:hAnsi="Tahoma" w:cs="Tahoma"/>
                <w:b/>
                <w:bCs/>
                <w:spacing w:val="-7"/>
                <w:sz w:val="24"/>
                <w:szCs w:val="24"/>
              </w:rPr>
              <w:t xml:space="preserve"> </w:t>
            </w:r>
            <w:r w:rsidR="006118FA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o</w:t>
            </w:r>
            <w:r w:rsidR="006118FA"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 w:rsidR="006118FA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 w:rsidR="006118FA"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 w:rsidR="006118FA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s</w:t>
            </w:r>
          </w:p>
          <w:p w14:paraId="5BFA2E2A" w14:textId="7456F137" w:rsidR="0054132E" w:rsidRDefault="006118FA" w:rsidP="00082BB0">
            <w:pPr>
              <w:spacing w:after="0" w:line="288" w:lineRule="exact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(</w:t>
            </w:r>
            <w:r w:rsidR="003F36CD"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Octo</w:t>
            </w:r>
            <w:r w:rsidR="00082BB0"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ber</w:t>
            </w:r>
            <w:r>
              <w:rPr>
                <w:rFonts w:ascii="Tahoma" w:eastAsia="Tahoma" w:hAnsi="Tahoma" w:cs="Tahoma"/>
                <w:b/>
                <w:bCs/>
                <w:spacing w:val="-3"/>
                <w:position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 xml:space="preserve">d </w:t>
            </w:r>
            <w:r w:rsidR="003F36CD"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April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)</w:t>
            </w:r>
          </w:p>
        </w:tc>
        <w:tc>
          <w:tcPr>
            <w:tcW w:w="378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BCC0BE"/>
          </w:tcPr>
          <w:p w14:paraId="27C9F89F" w14:textId="77777777" w:rsidR="007437E6" w:rsidRDefault="007437E6" w:rsidP="002C2F38">
            <w:pPr>
              <w:spacing w:after="0" w:line="240" w:lineRule="auto"/>
              <w:ind w:left="961" w:right="946"/>
              <w:jc w:val="center"/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ll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 w:rsidRPr="002304F4"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Humorous/</w:t>
            </w:r>
          </w:p>
          <w:p w14:paraId="0A53ACCE" w14:textId="77777777" w:rsidR="0054132E" w:rsidRDefault="007437E6" w:rsidP="002C2F38">
            <w:pPr>
              <w:spacing w:after="0" w:line="240" w:lineRule="auto"/>
              <w:ind w:left="961" w:right="94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valuatio</w:t>
            </w:r>
            <w:r w:rsidRPr="002304F4"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n</w:t>
            </w:r>
          </w:p>
        </w:tc>
        <w:tc>
          <w:tcPr>
            <w:tcW w:w="333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BCC0BE"/>
          </w:tcPr>
          <w:p w14:paraId="4719016D" w14:textId="77777777" w:rsidR="002C2F38" w:rsidRDefault="006118FA" w:rsidP="002C2F38">
            <w:pPr>
              <w:spacing w:after="0" w:line="240" w:lineRule="auto"/>
              <w:ind w:left="289" w:right="268" w:firstLine="5"/>
              <w:jc w:val="center"/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p</w:t>
            </w:r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ri</w:t>
            </w:r>
            <w:r>
              <w:rPr>
                <w:rFonts w:ascii="Tahoma" w:eastAsia="Tahoma" w:hAnsi="Tahoma" w:cs="Tahoma"/>
                <w:b/>
                <w:bCs/>
                <w:spacing w:val="-2"/>
                <w:w w:val="99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g </w:t>
            </w:r>
          </w:p>
          <w:p w14:paraId="25587AFB" w14:textId="77777777" w:rsidR="007437E6" w:rsidRDefault="006118FA" w:rsidP="002C2F38">
            <w:pPr>
              <w:spacing w:after="0" w:line="240" w:lineRule="auto"/>
              <w:ind w:left="289" w:right="268" w:firstLine="5"/>
              <w:jc w:val="center"/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w w:val="99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b/>
                <w:bCs/>
                <w:spacing w:val="-2"/>
                <w:w w:val="99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atio</w:t>
            </w:r>
            <w:r>
              <w:rPr>
                <w:rFonts w:ascii="Tahoma" w:eastAsia="Tahoma" w:hAnsi="Tahoma" w:cs="Tahoma"/>
                <w:b/>
                <w:bCs/>
                <w:spacing w:val="-1"/>
                <w:w w:val="99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al</w:t>
            </w:r>
            <w:r w:rsidR="007437E6"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/</w:t>
            </w:r>
          </w:p>
          <w:p w14:paraId="4E72B47E" w14:textId="4670CC15" w:rsidR="0054132E" w:rsidRDefault="007437E6" w:rsidP="002C2F38">
            <w:pPr>
              <w:spacing w:after="0" w:line="240" w:lineRule="auto"/>
              <w:ind w:left="289" w:right="268" w:firstLine="5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Table</w:t>
            </w:r>
            <w:r w:rsidR="003F36CD"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Topics</w:t>
            </w:r>
          </w:p>
        </w:tc>
      </w:tr>
      <w:tr w:rsidR="0054132E" w14:paraId="73E0DB44" w14:textId="77777777" w:rsidTr="007437E6">
        <w:trPr>
          <w:trHeight w:hRule="exact" w:val="110"/>
        </w:trPr>
        <w:tc>
          <w:tcPr>
            <w:tcW w:w="2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7A7A8B" w14:textId="77777777" w:rsidR="0054132E" w:rsidRDefault="0054132E"/>
        </w:tc>
        <w:tc>
          <w:tcPr>
            <w:tcW w:w="378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BC0128" w14:textId="77777777" w:rsidR="0054132E" w:rsidRDefault="0054132E"/>
        </w:tc>
        <w:tc>
          <w:tcPr>
            <w:tcW w:w="3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85537D" w14:textId="77777777" w:rsidR="0054132E" w:rsidRDefault="0054132E"/>
        </w:tc>
      </w:tr>
      <w:tr w:rsidR="0054132E" w14:paraId="3C51C7A0" w14:textId="77777777" w:rsidTr="007437E6">
        <w:trPr>
          <w:trHeight w:hRule="exact" w:val="800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48BF75" w14:textId="1FFCD260" w:rsidR="0054132E" w:rsidRPr="00BB6936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</w:rPr>
            </w:pPr>
            <w:r w:rsidRPr="00BB6936">
              <w:rPr>
                <w:rFonts w:ascii="Tahoma" w:eastAsia="Tahoma" w:hAnsi="Tahoma" w:cs="Tahoma"/>
                <w:b/>
                <w:bCs/>
                <w:spacing w:val="-2"/>
              </w:rPr>
              <w:t>P</w:t>
            </w:r>
            <w:r w:rsidRPr="00BB6936">
              <w:rPr>
                <w:rFonts w:ascii="Tahoma" w:eastAsia="Tahoma" w:hAnsi="Tahoma" w:cs="Tahoma"/>
                <w:b/>
                <w:bCs/>
              </w:rPr>
              <w:t>i</w:t>
            </w:r>
            <w:r w:rsidRPr="00BB6936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BB6936">
              <w:rPr>
                <w:rFonts w:ascii="Tahoma" w:eastAsia="Tahoma" w:hAnsi="Tahoma" w:cs="Tahoma"/>
                <w:b/>
                <w:bCs/>
              </w:rPr>
              <w:t xml:space="preserve">k </w:t>
            </w:r>
            <w:r w:rsidRPr="00BB6936">
              <w:rPr>
                <w:rFonts w:ascii="Tahoma" w:eastAsia="Tahoma" w:hAnsi="Tahoma" w:cs="Tahoma"/>
                <w:b/>
                <w:bCs/>
                <w:spacing w:val="1"/>
              </w:rPr>
              <w:t>d</w:t>
            </w:r>
            <w:r w:rsidRPr="00BB6936">
              <w:rPr>
                <w:rFonts w:ascii="Tahoma" w:eastAsia="Tahoma" w:hAnsi="Tahoma" w:cs="Tahoma"/>
                <w:b/>
                <w:bCs/>
              </w:rPr>
              <w:t>ate</w:t>
            </w:r>
            <w:r w:rsidR="00BB6936" w:rsidRPr="00BB6936">
              <w:rPr>
                <w:rFonts w:ascii="Tahoma" w:eastAsia="Tahoma" w:hAnsi="Tahoma" w:cs="Tahoma"/>
                <w:b/>
                <w:bCs/>
                <w:spacing w:val="1"/>
              </w:rPr>
              <w:t>.</w:t>
            </w:r>
            <w:r w:rsidRPr="00BB6936">
              <w:rPr>
                <w:rFonts w:ascii="Tahoma" w:eastAsia="Tahoma" w:hAnsi="Tahoma" w:cs="Tahoma"/>
                <w:b/>
                <w:bCs/>
                <w:spacing w:val="-4"/>
              </w:rPr>
              <w:t xml:space="preserve"> </w:t>
            </w:r>
            <w:r w:rsidRPr="00BB6936">
              <w:rPr>
                <w:rFonts w:ascii="Tahoma" w:eastAsia="Tahoma" w:hAnsi="Tahoma" w:cs="Tahoma"/>
                <w:b/>
                <w:bCs/>
              </w:rPr>
              <w:t>S</w:t>
            </w:r>
            <w:r w:rsidRPr="00BB6936">
              <w:rPr>
                <w:rFonts w:ascii="Tahoma" w:eastAsia="Tahoma" w:hAnsi="Tahoma" w:cs="Tahoma"/>
                <w:b/>
                <w:bCs/>
                <w:spacing w:val="1"/>
              </w:rPr>
              <w:t>ec</w:t>
            </w:r>
            <w:r w:rsidRPr="00BB6936">
              <w:rPr>
                <w:rFonts w:ascii="Tahoma" w:eastAsia="Tahoma" w:hAnsi="Tahoma" w:cs="Tahoma"/>
                <w:b/>
                <w:bCs/>
                <w:spacing w:val="-2"/>
              </w:rPr>
              <w:t>u</w:t>
            </w:r>
            <w:r w:rsidRPr="00BB6936">
              <w:rPr>
                <w:rFonts w:ascii="Tahoma" w:eastAsia="Tahoma" w:hAnsi="Tahoma" w:cs="Tahoma"/>
                <w:b/>
                <w:bCs/>
              </w:rPr>
              <w:t>re</w:t>
            </w:r>
            <w:r w:rsidR="00BB6936" w:rsidRPr="00BB6936">
              <w:rPr>
                <w:rFonts w:ascii="Tahoma" w:eastAsia="Tahoma" w:hAnsi="Tahoma" w:cs="Tahoma"/>
                <w:b/>
                <w:bCs/>
              </w:rPr>
              <w:t xml:space="preserve"> Venue</w:t>
            </w:r>
          </w:p>
          <w:p w14:paraId="45E5B9CE" w14:textId="1906411E" w:rsidR="0054132E" w:rsidRDefault="000E6F8D">
            <w:pPr>
              <w:spacing w:after="0" w:line="288" w:lineRule="exact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 w:rsidRPr="00BB6936">
              <w:rPr>
                <w:rFonts w:ascii="Tahoma" w:eastAsia="Tahoma" w:hAnsi="Tahoma" w:cs="Tahoma"/>
                <w:b/>
                <w:bCs/>
                <w:position w:val="-1"/>
              </w:rPr>
              <w:t>Notify Clubs</w:t>
            </w:r>
            <w:r w:rsidR="00BB6936" w:rsidRPr="00BB6936">
              <w:rPr>
                <w:rFonts w:ascii="Tahoma" w:eastAsia="Tahoma" w:hAnsi="Tahoma" w:cs="Tahoma"/>
                <w:b/>
                <w:bCs/>
                <w:position w:val="-1"/>
              </w:rPr>
              <w:t xml:space="preserve"> &amp; PQD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C69E56" w14:textId="77777777" w:rsidR="003F36CD" w:rsidRDefault="003F36CD" w:rsidP="003F36CD">
            <w:pPr>
              <w:spacing w:before="69" w:after="0" w:line="240" w:lineRule="auto"/>
              <w:ind w:left="87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Early August</w:t>
            </w:r>
          </w:p>
          <w:p w14:paraId="783AC3CD" w14:textId="7994216D" w:rsidR="0054132E" w:rsidRDefault="003F36CD" w:rsidP="003F36CD">
            <w:pPr>
              <w:spacing w:after="0" w:line="288" w:lineRule="exact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position w:val="-1"/>
                <w:sz w:val="24"/>
                <w:szCs w:val="24"/>
              </w:rPr>
              <w:t>(Du</w:t>
            </w:r>
            <w:r>
              <w:rPr>
                <w:rFonts w:ascii="Tahoma" w:eastAsia="Tahoma" w:hAnsi="Tahoma" w:cs="Tahoma"/>
                <w:b/>
                <w:bCs/>
                <w:spacing w:val="1"/>
                <w:position w:val="-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-2"/>
                <w:position w:val="-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pacing w:val="1"/>
                <w:position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b/>
                <w:bCs/>
                <w:spacing w:val="-2"/>
                <w:position w:val="-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st</w:t>
            </w:r>
            <w:r>
              <w:rPr>
                <w:rFonts w:ascii="Tahoma" w:eastAsia="Tahoma" w:hAnsi="Tahoma" w:cs="Tahoma"/>
                <w:b/>
                <w:bCs/>
                <w:spacing w:val="-2"/>
                <w:position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25</w:t>
            </w:r>
            <w:r w:rsidRPr="003F36CD"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  <w:vertAlign w:val="superscript"/>
              </w:rPr>
              <w:t>th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)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F9B792" w14:textId="77777777" w:rsidR="003F36CD" w:rsidRDefault="003F36CD" w:rsidP="003F36CD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Early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r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ry</w:t>
            </w:r>
          </w:p>
          <w:p w14:paraId="3D8F44DE" w14:textId="4B04288A" w:rsidR="0054132E" w:rsidRDefault="003F36CD" w:rsidP="003F36CD">
            <w:pPr>
              <w:spacing w:after="0" w:line="288" w:lineRule="exact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(</w:t>
            </w:r>
            <w:r>
              <w:rPr>
                <w:rFonts w:ascii="Tahoma" w:eastAsia="Tahoma" w:hAnsi="Tahoma" w:cs="Tahoma"/>
                <w:b/>
                <w:bCs/>
                <w:spacing w:val="-2"/>
                <w:position w:val="-1"/>
                <w:sz w:val="24"/>
                <w:szCs w:val="24"/>
              </w:rPr>
              <w:t>Du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2"/>
                <w:position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b/>
                <w:bCs/>
                <w:spacing w:val="2"/>
                <w:position w:val="-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br</w:t>
            </w: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ary</w:t>
            </w:r>
            <w:r>
              <w:rPr>
                <w:rFonts w:ascii="Tahoma" w:eastAsia="Tahoma" w:hAnsi="Tahoma" w:cs="Tahoma"/>
                <w:b/>
                <w:bCs/>
                <w:spacing w:val="-6"/>
                <w:position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25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)</w:t>
            </w:r>
          </w:p>
        </w:tc>
      </w:tr>
      <w:tr w:rsidR="002246F1" w:rsidRPr="002246F1" w14:paraId="48736444" w14:textId="77777777" w:rsidTr="007437E6">
        <w:trPr>
          <w:trHeight w:hRule="exact" w:val="520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64154D" w14:textId="77777777" w:rsidR="0054132E" w:rsidRPr="001E61E5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 w:rsidRPr="001E61E5"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l</w:t>
            </w:r>
            <w:r w:rsidRPr="001E61E5"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c</w:t>
            </w: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 Co</w:t>
            </w:r>
            <w:r w:rsidRPr="001E61E5"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 w:rsidRPr="001E61E5"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e</w:t>
            </w: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  <w:r w:rsidRPr="001E61E5"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</w:t>
            </w:r>
            <w:r w:rsidRPr="001E61E5"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h</w:t>
            </w: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ir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91EC16" w14:textId="56A11DBF" w:rsidR="0054132E" w:rsidRPr="001E61E5" w:rsidRDefault="002D2DD5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ugust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1ADBE9" w14:textId="3C80ABAC" w:rsidR="0054132E" w:rsidRPr="001E61E5" w:rsidRDefault="002D2DD5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ebruary</w:t>
            </w:r>
          </w:p>
        </w:tc>
      </w:tr>
      <w:tr w:rsidR="002D2DD5" w14:paraId="29E0995B" w14:textId="77777777" w:rsidTr="00807C6C">
        <w:trPr>
          <w:trHeight w:hRule="exact" w:val="979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DA70C1" w14:textId="77777777" w:rsidR="002D2DD5" w:rsidRDefault="002D2DD5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 C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b/>
                <w:bCs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J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dg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d</w:t>
            </w:r>
          </w:p>
          <w:p w14:paraId="10244CBF" w14:textId="4233590A" w:rsidR="002D2DD5" w:rsidRPr="001E61E5" w:rsidRDefault="002D2DD5">
            <w:pPr>
              <w:spacing w:after="0" w:line="288" w:lineRule="exact"/>
              <w:ind w:left="91" w:right="-20"/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</w:pPr>
            <w:r w:rsidRPr="001E61E5">
              <w:rPr>
                <w:rFonts w:ascii="Tahoma" w:eastAsia="Tahoma" w:hAnsi="Tahoma" w:cs="Tahoma"/>
                <w:b/>
                <w:bCs/>
                <w:spacing w:val="1"/>
                <w:position w:val="-1"/>
                <w:sz w:val="24"/>
                <w:szCs w:val="24"/>
              </w:rPr>
              <w:t>Contest Toastmaster</w:t>
            </w:r>
          </w:p>
          <w:p w14:paraId="5BA0EA71" w14:textId="77777777" w:rsidR="002D2DD5" w:rsidRDefault="002D2DD5">
            <w:pPr>
              <w:spacing w:after="0" w:line="288" w:lineRule="exact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Notify Dist. Chief Judge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2E1549" w14:textId="77777777" w:rsidR="002D2DD5" w:rsidRDefault="002D2DD5" w:rsidP="008B6B9C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r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rly</w:t>
            </w:r>
          </w:p>
          <w:p w14:paraId="3531D9D8" w14:textId="34F36930" w:rsidR="002D2DD5" w:rsidRDefault="002D2DD5">
            <w:pPr>
              <w:spacing w:after="0" w:line="288" w:lineRule="exact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1"/>
                <w:position w:val="-1"/>
                <w:sz w:val="24"/>
                <w:szCs w:val="24"/>
              </w:rPr>
              <w:t>ep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position w:val="-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2"/>
                <w:position w:val="-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r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7F11F4" w14:textId="06E0C548" w:rsidR="002D2DD5" w:rsidRDefault="002D2DD5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r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ry</w:t>
            </w:r>
            <w:r>
              <w:rPr>
                <w:rFonts w:ascii="Tahoma" w:eastAsia="Tahoma" w:hAnsi="Tahoma" w:cs="Tahoma"/>
                <w:b/>
                <w:bCs/>
                <w:spacing w:val="-7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r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rly</w:t>
            </w:r>
            <w:r>
              <w:rPr>
                <w:rFonts w:ascii="Tahoma" w:eastAsia="Tahoma" w:hAnsi="Tahoma" w:cs="Tahoma"/>
                <w:b/>
                <w:bCs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h</w:t>
            </w:r>
          </w:p>
        </w:tc>
      </w:tr>
      <w:tr w:rsidR="0054132E" w14:paraId="33EF41CD" w14:textId="77777777" w:rsidTr="007437E6">
        <w:trPr>
          <w:trHeight w:hRule="exact" w:val="1668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67F820" w14:textId="77777777" w:rsidR="003571BD" w:rsidRDefault="003571BD" w:rsidP="003571BD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firm </w:t>
            </w:r>
            <w:r w:rsidR="007A677F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advancing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1</w:t>
            </w:r>
            <w:r w:rsidRPr="00801C63">
              <w:rPr>
                <w:rFonts w:ascii="Tahoma" w:eastAsia="Tahoma" w:hAnsi="Tahoma" w:cs="Tahoma"/>
                <w:b/>
                <w:bCs/>
                <w:sz w:val="24"/>
                <w:szCs w:val="24"/>
                <w:vertAlign w:val="superscript"/>
              </w:rPr>
              <w:t>st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 and 2</w:t>
            </w:r>
            <w:r w:rsidRPr="00801C63">
              <w:rPr>
                <w:rFonts w:ascii="Tahoma" w:eastAsia="Tahoma" w:hAnsi="Tahoma" w:cs="Tahoma"/>
                <w:b/>
                <w:bCs/>
                <w:sz w:val="24"/>
                <w:szCs w:val="24"/>
                <w:vertAlign w:val="superscript"/>
              </w:rPr>
              <w:t>nd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 Place Contestants</w:t>
            </w:r>
            <w:r w:rsidR="00807C6C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 from clubs</w:t>
            </w:r>
          </w:p>
          <w:p w14:paraId="37A6A2B7" w14:textId="77777777" w:rsidR="003571BD" w:rsidRDefault="003571BD" w:rsidP="003571BD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udget (Fixed)</w:t>
            </w:r>
          </w:p>
          <w:p w14:paraId="0EBD1E13" w14:textId="77777777" w:rsidR="00D30D3C" w:rsidRDefault="00D30D3C" w:rsidP="0071772C">
            <w:pPr>
              <w:spacing w:before="99" w:after="0" w:line="240" w:lineRule="auto"/>
              <w:ind w:right="-20"/>
              <w:rPr>
                <w:rFonts w:ascii="Tahoma" w:eastAsia="Tahoma" w:hAnsi="Tahoma" w:cs="Tahoma"/>
                <w:sz w:val="24"/>
                <w:szCs w:val="24"/>
              </w:rPr>
            </w:pP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377F58" w14:textId="77777777" w:rsidR="00D30D3C" w:rsidRDefault="007A677F" w:rsidP="00D30D3C">
            <w:pPr>
              <w:spacing w:before="99" w:after="0" w:line="240" w:lineRule="auto"/>
              <w:ind w:left="87" w:right="60"/>
              <w:rPr>
                <w:rFonts w:ascii="Tahoma" w:eastAsia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Due </w:t>
            </w:r>
            <w:r w:rsidR="00D30D3C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Aug 30th</w:t>
            </w:r>
            <w:r w:rsidR="00D30D3C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 </w:t>
            </w:r>
          </w:p>
          <w:p w14:paraId="541D0E89" w14:textId="2B6590E0" w:rsidR="0054132E" w:rsidRPr="0030674A" w:rsidRDefault="006118FA" w:rsidP="0030674A">
            <w:pPr>
              <w:spacing w:before="99" w:after="0" w:line="240" w:lineRule="auto"/>
              <w:ind w:left="87" w:right="60"/>
              <w:rPr>
                <w:rFonts w:ascii="Tahoma" w:eastAsia="Tahoma" w:hAnsi="Tahoma" w:cs="Tahoma"/>
              </w:rPr>
            </w:pP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>P</w:t>
            </w:r>
            <w:r w:rsidRPr="0030674A">
              <w:rPr>
                <w:rFonts w:ascii="Tahoma" w:eastAsia="Tahoma" w:hAnsi="Tahoma" w:cs="Tahoma"/>
                <w:b/>
                <w:bCs/>
              </w:rPr>
              <w:t>r</w:t>
            </w:r>
            <w:r w:rsidRPr="0030674A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-</w:t>
            </w:r>
            <w:r w:rsidRPr="0030674A">
              <w:rPr>
                <w:rFonts w:ascii="Tahoma" w:eastAsia="Tahoma" w:hAnsi="Tahoma" w:cs="Tahoma"/>
                <w:b/>
                <w:bCs/>
              </w:rPr>
              <w:t>Ap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p</w:t>
            </w:r>
            <w:r w:rsidRPr="0030674A">
              <w:rPr>
                <w:rFonts w:ascii="Tahoma" w:eastAsia="Tahoma" w:hAnsi="Tahoma" w:cs="Tahoma"/>
                <w:b/>
                <w:bCs/>
              </w:rPr>
              <w:t>ro</w:t>
            </w:r>
            <w:r w:rsidRPr="0030674A">
              <w:rPr>
                <w:rFonts w:ascii="Tahoma" w:eastAsia="Tahoma" w:hAnsi="Tahoma" w:cs="Tahoma"/>
                <w:b/>
                <w:bCs/>
                <w:spacing w:val="-3"/>
              </w:rPr>
              <w:t>v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ed</w:t>
            </w:r>
            <w:r w:rsidRPr="0030674A">
              <w:rPr>
                <w:rFonts w:ascii="Tahoma" w:eastAsia="Tahoma" w:hAnsi="Tahoma" w:cs="Tahoma"/>
                <w:b/>
                <w:bCs/>
              </w:rPr>
              <w:t xml:space="preserve">. 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M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>u</w:t>
            </w:r>
            <w:r w:rsidRPr="0030674A">
              <w:rPr>
                <w:rFonts w:ascii="Tahoma" w:eastAsia="Tahoma" w:hAnsi="Tahoma" w:cs="Tahoma"/>
                <w:b/>
                <w:bCs/>
              </w:rPr>
              <w:t>st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</w:rPr>
              <w:t>s</w:t>
            </w:r>
            <w:r w:rsidRPr="0030674A">
              <w:rPr>
                <w:rFonts w:ascii="Tahoma" w:eastAsia="Tahoma" w:hAnsi="Tahoma" w:cs="Tahoma"/>
                <w:b/>
                <w:bCs/>
                <w:spacing w:val="-1"/>
              </w:rPr>
              <w:t>u</w:t>
            </w:r>
            <w:r w:rsidRPr="0030674A">
              <w:rPr>
                <w:rFonts w:ascii="Tahoma" w:eastAsia="Tahoma" w:hAnsi="Tahoma" w:cs="Tahoma"/>
                <w:b/>
                <w:bCs/>
              </w:rPr>
              <w:t>bm</w:t>
            </w:r>
            <w:r w:rsidRPr="0030674A">
              <w:rPr>
                <w:rFonts w:ascii="Tahoma" w:eastAsia="Tahoma" w:hAnsi="Tahoma" w:cs="Tahoma"/>
                <w:b/>
                <w:bCs/>
                <w:spacing w:val="-1"/>
              </w:rPr>
              <w:t>i</w:t>
            </w:r>
            <w:r w:rsidRPr="0030674A">
              <w:rPr>
                <w:rFonts w:ascii="Tahoma" w:eastAsia="Tahoma" w:hAnsi="Tahoma" w:cs="Tahoma"/>
                <w:b/>
                <w:bCs/>
              </w:rPr>
              <w:t>t</w:t>
            </w:r>
            <w:r w:rsidRPr="0030674A">
              <w:rPr>
                <w:rFonts w:ascii="Tahoma" w:eastAsia="Tahoma" w:hAnsi="Tahoma" w:cs="Tahoma"/>
                <w:b/>
                <w:bCs/>
                <w:spacing w:val="-6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</w:rPr>
              <w:t>a</w:t>
            </w:r>
            <w:r w:rsidRPr="0030674A">
              <w:rPr>
                <w:rFonts w:ascii="Tahoma" w:eastAsia="Tahoma" w:hAnsi="Tahoma" w:cs="Tahoma"/>
                <w:b/>
                <w:bCs/>
                <w:spacing w:val="-1"/>
              </w:rPr>
              <w:t>n</w:t>
            </w:r>
            <w:r w:rsidRPr="0030674A">
              <w:rPr>
                <w:rFonts w:ascii="Tahoma" w:eastAsia="Tahoma" w:hAnsi="Tahoma" w:cs="Tahoma"/>
                <w:b/>
                <w:bCs/>
              </w:rPr>
              <w:t xml:space="preserve">y </w:t>
            </w:r>
            <w:r w:rsidR="00D14445" w:rsidRPr="001E61E5">
              <w:rPr>
                <w:rFonts w:ascii="Tahoma" w:eastAsia="Tahoma" w:hAnsi="Tahoma" w:cs="Tahoma"/>
                <w:b/>
                <w:bCs/>
              </w:rPr>
              <w:t>budget</w:t>
            </w:r>
            <w:r w:rsidR="00D14445" w:rsidRPr="001E61E5">
              <w:rPr>
                <w:rFonts w:ascii="Tahoma" w:eastAsia="Tahoma" w:hAnsi="Tahoma" w:cs="Tahoma"/>
                <w:b/>
                <w:bCs/>
                <w:spacing w:val="1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>h</w:t>
            </w:r>
            <w:r w:rsidRPr="0030674A">
              <w:rPr>
                <w:rFonts w:ascii="Tahoma" w:eastAsia="Tahoma" w:hAnsi="Tahoma" w:cs="Tahoma"/>
                <w:b/>
                <w:bCs/>
              </w:rPr>
              <w:t>a</w:t>
            </w:r>
            <w:r w:rsidRPr="0030674A">
              <w:rPr>
                <w:rFonts w:ascii="Tahoma" w:eastAsia="Tahoma" w:hAnsi="Tahoma" w:cs="Tahoma"/>
                <w:b/>
                <w:bCs/>
                <w:spacing w:val="-1"/>
              </w:rPr>
              <w:t>n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ge</w:t>
            </w:r>
            <w:r w:rsidRPr="0030674A">
              <w:rPr>
                <w:rFonts w:ascii="Tahoma" w:eastAsia="Tahoma" w:hAnsi="Tahoma" w:cs="Tahoma"/>
                <w:b/>
                <w:bCs/>
              </w:rPr>
              <w:t>s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</w:rPr>
              <w:t>for</w:t>
            </w:r>
            <w:r w:rsidRPr="0030674A">
              <w:rPr>
                <w:rFonts w:ascii="Tahoma" w:eastAsia="Tahoma" w:hAnsi="Tahoma" w:cs="Tahoma"/>
                <w:b/>
                <w:bCs/>
                <w:spacing w:val="2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  <w:spacing w:val="-4"/>
              </w:rPr>
              <w:t>a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pp</w:t>
            </w:r>
            <w:r w:rsidRPr="0030674A">
              <w:rPr>
                <w:rFonts w:ascii="Tahoma" w:eastAsia="Tahoma" w:hAnsi="Tahoma" w:cs="Tahoma"/>
                <w:b/>
                <w:bCs/>
              </w:rPr>
              <w:t>ro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v</w:t>
            </w:r>
            <w:r w:rsidRPr="0030674A">
              <w:rPr>
                <w:rFonts w:ascii="Tahoma" w:eastAsia="Tahoma" w:hAnsi="Tahoma" w:cs="Tahoma"/>
                <w:b/>
                <w:bCs/>
              </w:rPr>
              <w:t>al</w:t>
            </w:r>
            <w:r w:rsidRPr="0030674A">
              <w:rPr>
                <w:rFonts w:ascii="Tahoma" w:eastAsia="Tahoma" w:hAnsi="Tahoma" w:cs="Tahoma"/>
                <w:b/>
                <w:bCs/>
                <w:spacing w:val="-5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  <w:spacing w:val="-4"/>
              </w:rPr>
              <w:t xml:space="preserve">at </w:t>
            </w:r>
            <w:r w:rsidRPr="0030674A">
              <w:rPr>
                <w:rFonts w:ascii="Tahoma" w:eastAsia="Tahoma" w:hAnsi="Tahoma" w:cs="Tahoma"/>
                <w:b/>
                <w:bCs/>
              </w:rPr>
              <w:t>l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Pr="0030674A">
              <w:rPr>
                <w:rFonts w:ascii="Tahoma" w:eastAsia="Tahoma" w:hAnsi="Tahoma" w:cs="Tahoma"/>
                <w:b/>
                <w:bCs/>
              </w:rPr>
              <w:t>ast</w:t>
            </w:r>
            <w:r w:rsidRPr="0030674A">
              <w:rPr>
                <w:rFonts w:ascii="Tahoma" w:eastAsia="Tahoma" w:hAnsi="Tahoma" w:cs="Tahoma"/>
                <w:b/>
                <w:bCs/>
                <w:spacing w:val="-3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</w:rPr>
              <w:t>1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 xml:space="preserve"> w</w:t>
            </w:r>
            <w:r w:rsidRPr="0030674A">
              <w:rPr>
                <w:rFonts w:ascii="Tahoma" w:eastAsia="Tahoma" w:hAnsi="Tahoma" w:cs="Tahoma"/>
                <w:b/>
                <w:bCs/>
                <w:spacing w:val="-3"/>
              </w:rPr>
              <w:t>e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Pr="0030674A">
              <w:rPr>
                <w:rFonts w:ascii="Tahoma" w:eastAsia="Tahoma" w:hAnsi="Tahoma" w:cs="Tahoma"/>
                <w:b/>
                <w:bCs/>
              </w:rPr>
              <w:t>k</w:t>
            </w:r>
            <w:r w:rsidRPr="0030674A">
              <w:rPr>
                <w:rFonts w:ascii="Tahoma" w:eastAsia="Tahoma" w:hAnsi="Tahoma" w:cs="Tahoma"/>
                <w:b/>
                <w:bCs/>
                <w:spacing w:val="-4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p</w:t>
            </w:r>
            <w:r w:rsidRPr="0030674A">
              <w:rPr>
                <w:rFonts w:ascii="Tahoma" w:eastAsia="Tahoma" w:hAnsi="Tahoma" w:cs="Tahoma"/>
                <w:b/>
                <w:bCs/>
              </w:rPr>
              <w:t>ri</w:t>
            </w:r>
            <w:r w:rsidRPr="0030674A">
              <w:rPr>
                <w:rFonts w:ascii="Tahoma" w:eastAsia="Tahoma" w:hAnsi="Tahoma" w:cs="Tahoma"/>
                <w:b/>
                <w:bCs/>
                <w:spacing w:val="-1"/>
              </w:rPr>
              <w:t>o</w:t>
            </w:r>
            <w:r w:rsidRPr="0030674A">
              <w:rPr>
                <w:rFonts w:ascii="Tahoma" w:eastAsia="Tahoma" w:hAnsi="Tahoma" w:cs="Tahoma"/>
                <w:b/>
                <w:bCs/>
              </w:rPr>
              <w:t>r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</w:rPr>
              <w:t xml:space="preserve">to 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30674A">
              <w:rPr>
                <w:rFonts w:ascii="Tahoma" w:eastAsia="Tahoma" w:hAnsi="Tahoma" w:cs="Tahoma"/>
                <w:b/>
                <w:bCs/>
              </w:rPr>
              <w:t>o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30674A">
              <w:rPr>
                <w:rFonts w:ascii="Tahoma" w:eastAsia="Tahoma" w:hAnsi="Tahoma" w:cs="Tahoma"/>
                <w:b/>
                <w:bCs/>
              </w:rPr>
              <w:t>t</w:t>
            </w:r>
            <w:r w:rsidRPr="0030674A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30674A">
              <w:rPr>
                <w:rFonts w:ascii="Tahoma" w:eastAsia="Tahoma" w:hAnsi="Tahoma" w:cs="Tahoma"/>
                <w:b/>
                <w:bCs/>
              </w:rPr>
              <w:t>st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 xml:space="preserve"> </w:t>
            </w:r>
            <w:r w:rsidR="00C73ADF" w:rsidRPr="0030674A">
              <w:rPr>
                <w:rFonts w:ascii="Tahoma" w:eastAsia="Tahoma" w:hAnsi="Tahoma" w:cs="Tahoma"/>
                <w:b/>
                <w:bCs/>
                <w:spacing w:val="-2"/>
              </w:rPr>
              <w:t xml:space="preserve">in </w:t>
            </w:r>
            <w:r w:rsidR="00C73ADF" w:rsidRPr="0030674A">
              <w:rPr>
                <w:rFonts w:ascii="Tahoma" w:eastAsia="Tahoma" w:hAnsi="Tahoma" w:cs="Tahoma"/>
                <w:b/>
                <w:bCs/>
                <w:spacing w:val="-1"/>
              </w:rPr>
              <w:t>September</w:t>
            </w:r>
            <w:r w:rsidR="00D30D3C" w:rsidRPr="0030674A">
              <w:rPr>
                <w:rFonts w:ascii="Tahoma" w:eastAsia="Tahoma" w:hAnsi="Tahoma" w:cs="Tahoma"/>
                <w:b/>
                <w:bCs/>
                <w:spacing w:val="-1"/>
              </w:rPr>
              <w:t xml:space="preserve">. 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C3871E" w14:textId="77777777" w:rsidR="00D30D3C" w:rsidRDefault="007A677F" w:rsidP="00D30D3C">
            <w:pPr>
              <w:spacing w:before="99" w:after="0" w:line="240" w:lineRule="auto"/>
              <w:ind w:left="91" w:right="128"/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Due </w:t>
            </w:r>
            <w:r w:rsidR="00D30D3C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Feb 28</w:t>
            </w:r>
            <w:r w:rsidR="005849BF" w:rsidRPr="008A0F53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  <w:vertAlign w:val="superscript"/>
              </w:rPr>
              <w:t>th</w:t>
            </w:r>
          </w:p>
          <w:p w14:paraId="5D237292" w14:textId="7273A46F" w:rsidR="0054132E" w:rsidRDefault="006118FA" w:rsidP="00D30D3C">
            <w:pPr>
              <w:spacing w:before="99" w:after="0" w:line="240" w:lineRule="auto"/>
              <w:ind w:left="91" w:right="128"/>
              <w:rPr>
                <w:rFonts w:ascii="Tahoma" w:eastAsia="Tahoma" w:hAnsi="Tahoma" w:cs="Tahoma"/>
                <w:sz w:val="24"/>
                <w:szCs w:val="24"/>
              </w:rPr>
            </w:pP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P</w:t>
            </w:r>
            <w:r w:rsidRPr="00D30D3C">
              <w:rPr>
                <w:rFonts w:ascii="Tahoma" w:eastAsia="Tahoma" w:hAnsi="Tahoma" w:cs="Tahoma"/>
                <w:b/>
                <w:bCs/>
              </w:rPr>
              <w:t>r</w:t>
            </w:r>
            <w:r w:rsidRPr="00D30D3C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-</w:t>
            </w:r>
            <w:r w:rsidRPr="00D30D3C">
              <w:rPr>
                <w:rFonts w:ascii="Tahoma" w:eastAsia="Tahoma" w:hAnsi="Tahoma" w:cs="Tahoma"/>
                <w:b/>
                <w:bCs/>
              </w:rPr>
              <w:t>Ap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p</w:t>
            </w:r>
            <w:r w:rsidRPr="00D30D3C">
              <w:rPr>
                <w:rFonts w:ascii="Tahoma" w:eastAsia="Tahoma" w:hAnsi="Tahoma" w:cs="Tahoma"/>
                <w:b/>
                <w:bCs/>
              </w:rPr>
              <w:t>ro</w:t>
            </w:r>
            <w:r w:rsidRPr="00D30D3C">
              <w:rPr>
                <w:rFonts w:ascii="Tahoma" w:eastAsia="Tahoma" w:hAnsi="Tahoma" w:cs="Tahoma"/>
                <w:b/>
                <w:bCs/>
                <w:spacing w:val="-3"/>
              </w:rPr>
              <w:t>v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ed</w:t>
            </w:r>
            <w:r w:rsidRPr="00D30D3C">
              <w:rPr>
                <w:rFonts w:ascii="Tahoma" w:eastAsia="Tahoma" w:hAnsi="Tahoma" w:cs="Tahoma"/>
                <w:b/>
                <w:bCs/>
              </w:rPr>
              <w:t xml:space="preserve">. 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M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u</w:t>
            </w:r>
            <w:r w:rsidRPr="00D30D3C">
              <w:rPr>
                <w:rFonts w:ascii="Tahoma" w:eastAsia="Tahoma" w:hAnsi="Tahoma" w:cs="Tahoma"/>
                <w:b/>
                <w:bCs/>
              </w:rPr>
              <w:t>st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</w:rPr>
              <w:t>s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u</w:t>
            </w:r>
            <w:r w:rsidRPr="00D30D3C">
              <w:rPr>
                <w:rFonts w:ascii="Tahoma" w:eastAsia="Tahoma" w:hAnsi="Tahoma" w:cs="Tahoma"/>
                <w:b/>
                <w:bCs/>
              </w:rPr>
              <w:t>bm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i</w:t>
            </w:r>
            <w:r w:rsidRPr="00D30D3C">
              <w:rPr>
                <w:rFonts w:ascii="Tahoma" w:eastAsia="Tahoma" w:hAnsi="Tahoma" w:cs="Tahoma"/>
                <w:b/>
                <w:bCs/>
              </w:rPr>
              <w:t>t</w:t>
            </w:r>
            <w:r w:rsidRPr="00D30D3C">
              <w:rPr>
                <w:rFonts w:ascii="Tahoma" w:eastAsia="Tahoma" w:hAnsi="Tahoma" w:cs="Tahoma"/>
                <w:b/>
                <w:bCs/>
                <w:spacing w:val="-5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</w:rPr>
              <w:t>a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</w:rPr>
              <w:t xml:space="preserve">y </w:t>
            </w:r>
            <w:r w:rsidR="00D14445" w:rsidRPr="001E61E5">
              <w:rPr>
                <w:rFonts w:ascii="Tahoma" w:eastAsia="Tahoma" w:hAnsi="Tahoma" w:cs="Tahoma"/>
                <w:b/>
                <w:bCs/>
              </w:rPr>
              <w:t>budget</w:t>
            </w:r>
            <w:r w:rsidR="00D14445" w:rsidRPr="00D14445">
              <w:rPr>
                <w:rFonts w:ascii="Tahoma" w:eastAsia="Tahoma" w:hAnsi="Tahoma" w:cs="Tahoma"/>
                <w:b/>
                <w:bCs/>
                <w:color w:val="4F81BD" w:themeColor="accent1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h</w:t>
            </w:r>
            <w:r w:rsidRPr="00D30D3C">
              <w:rPr>
                <w:rFonts w:ascii="Tahoma" w:eastAsia="Tahoma" w:hAnsi="Tahoma" w:cs="Tahoma"/>
                <w:b/>
                <w:bCs/>
              </w:rPr>
              <w:t>a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ge</w:t>
            </w:r>
            <w:r w:rsidRPr="00D30D3C">
              <w:rPr>
                <w:rFonts w:ascii="Tahoma" w:eastAsia="Tahoma" w:hAnsi="Tahoma" w:cs="Tahoma"/>
                <w:b/>
                <w:bCs/>
              </w:rPr>
              <w:t>s</w:t>
            </w:r>
            <w:r w:rsidRPr="00D30D3C">
              <w:rPr>
                <w:rFonts w:ascii="Tahoma" w:eastAsia="Tahoma" w:hAnsi="Tahoma" w:cs="Tahoma"/>
                <w:b/>
                <w:bCs/>
                <w:spacing w:val="-3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</w:rPr>
              <w:t>for</w:t>
            </w:r>
            <w:r w:rsidRPr="00D30D3C">
              <w:rPr>
                <w:rFonts w:ascii="Tahoma" w:eastAsia="Tahoma" w:hAnsi="Tahoma" w:cs="Tahoma"/>
                <w:b/>
                <w:bCs/>
                <w:spacing w:val="2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  <w:spacing w:val="-4"/>
              </w:rPr>
              <w:t>a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pp</w:t>
            </w:r>
            <w:r w:rsidRPr="00D30D3C">
              <w:rPr>
                <w:rFonts w:ascii="Tahoma" w:eastAsia="Tahoma" w:hAnsi="Tahoma" w:cs="Tahoma"/>
                <w:b/>
                <w:bCs/>
              </w:rPr>
              <w:t>ro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v</w:t>
            </w:r>
            <w:r w:rsidRPr="00D30D3C">
              <w:rPr>
                <w:rFonts w:ascii="Tahoma" w:eastAsia="Tahoma" w:hAnsi="Tahoma" w:cs="Tahoma"/>
                <w:b/>
                <w:bCs/>
              </w:rPr>
              <w:t>al</w:t>
            </w:r>
            <w:r w:rsidRPr="00D30D3C">
              <w:rPr>
                <w:rFonts w:ascii="Tahoma" w:eastAsia="Tahoma" w:hAnsi="Tahoma" w:cs="Tahoma"/>
                <w:b/>
                <w:bCs/>
                <w:spacing w:val="-5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  <w:spacing w:val="-4"/>
              </w:rPr>
              <w:t xml:space="preserve">at </w:t>
            </w:r>
            <w:r w:rsidRPr="00D30D3C">
              <w:rPr>
                <w:rFonts w:ascii="Tahoma" w:eastAsia="Tahoma" w:hAnsi="Tahoma" w:cs="Tahoma"/>
                <w:b/>
                <w:bCs/>
              </w:rPr>
              <w:t>l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</w:rPr>
              <w:t>ast</w:t>
            </w:r>
            <w:r w:rsidRPr="00D30D3C">
              <w:rPr>
                <w:rFonts w:ascii="Tahoma" w:eastAsia="Tahoma" w:hAnsi="Tahoma" w:cs="Tahoma"/>
                <w:b/>
                <w:bCs/>
                <w:spacing w:val="69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</w:rPr>
              <w:t>1</w:t>
            </w:r>
            <w:r w:rsidRPr="00D30D3C">
              <w:rPr>
                <w:rFonts w:ascii="Tahoma" w:eastAsia="Tahoma" w:hAnsi="Tahoma" w:cs="Tahoma"/>
                <w:b/>
                <w:bCs/>
                <w:spacing w:val="-5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w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ee</w:t>
            </w:r>
            <w:r w:rsidRPr="00D30D3C">
              <w:rPr>
                <w:rFonts w:ascii="Tahoma" w:eastAsia="Tahoma" w:hAnsi="Tahoma" w:cs="Tahoma"/>
                <w:b/>
                <w:bCs/>
              </w:rPr>
              <w:t>k</w:t>
            </w:r>
            <w:r w:rsidRPr="00D30D3C">
              <w:rPr>
                <w:rFonts w:ascii="Tahoma" w:eastAsia="Tahoma" w:hAnsi="Tahoma" w:cs="Tahoma"/>
                <w:b/>
                <w:bCs/>
                <w:spacing w:val="-4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p</w:t>
            </w:r>
            <w:r w:rsidRPr="00D30D3C">
              <w:rPr>
                <w:rFonts w:ascii="Tahoma" w:eastAsia="Tahoma" w:hAnsi="Tahoma" w:cs="Tahoma"/>
                <w:b/>
                <w:bCs/>
              </w:rPr>
              <w:t>ri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o</w:t>
            </w:r>
            <w:r w:rsidRPr="00D30D3C">
              <w:rPr>
                <w:rFonts w:ascii="Tahoma" w:eastAsia="Tahoma" w:hAnsi="Tahoma" w:cs="Tahoma"/>
                <w:b/>
                <w:bCs/>
              </w:rPr>
              <w:t>r</w:t>
            </w:r>
            <w:r w:rsidRPr="00D30D3C">
              <w:rPr>
                <w:rFonts w:ascii="Tahoma" w:eastAsia="Tahoma" w:hAnsi="Tahoma" w:cs="Tahoma"/>
                <w:b/>
                <w:bCs/>
                <w:spacing w:val="-6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</w:rPr>
              <w:t xml:space="preserve">to 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D30D3C">
              <w:rPr>
                <w:rFonts w:ascii="Tahoma" w:eastAsia="Tahoma" w:hAnsi="Tahoma" w:cs="Tahoma"/>
                <w:b/>
                <w:bCs/>
              </w:rPr>
              <w:t>o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</w:rPr>
              <w:t>t</w:t>
            </w:r>
            <w:r w:rsidRPr="00D30D3C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</w:rPr>
              <w:t>st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</w:rPr>
              <w:t>in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 w:rsidR="00C73ADF" w:rsidRPr="00D30D3C">
              <w:rPr>
                <w:rFonts w:ascii="Tahoma" w:eastAsia="Tahoma" w:hAnsi="Tahoma" w:cs="Tahoma"/>
                <w:b/>
                <w:bCs/>
              </w:rPr>
              <w:t>March</w:t>
            </w:r>
          </w:p>
        </w:tc>
      </w:tr>
      <w:tr w:rsidR="00FD3FF2" w14:paraId="618F8DB1" w14:textId="77777777" w:rsidTr="009C5EDE">
        <w:trPr>
          <w:trHeight w:hRule="exact" w:val="1033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7825F7" w14:textId="442FD681" w:rsidR="00FD3FF2" w:rsidRDefault="00FD3FF2" w:rsidP="009C5EDE">
            <w:pPr>
              <w:spacing w:before="99" w:after="0" w:line="240" w:lineRule="auto"/>
              <w:ind w:left="91" w:right="273"/>
              <w:rPr>
                <w:rFonts w:ascii="Tahoma" w:eastAsia="Tahoma" w:hAnsi="Tahoma" w:cs="Tahoma"/>
                <w:b/>
                <w:bCs/>
                <w:spacing w:val="1"/>
              </w:rPr>
            </w:pPr>
            <w:r w:rsidRPr="000A1C3D">
              <w:rPr>
                <w:rFonts w:ascii="Tahoma" w:eastAsia="Tahoma" w:hAnsi="Tahoma" w:cs="Tahoma"/>
                <w:b/>
                <w:bCs/>
              </w:rPr>
              <w:t>Fi</w:t>
            </w:r>
            <w:r w:rsidRPr="000A1C3D">
              <w:rPr>
                <w:rFonts w:ascii="Tahoma" w:eastAsia="Tahoma" w:hAnsi="Tahoma" w:cs="Tahoma"/>
                <w:b/>
                <w:bCs/>
                <w:spacing w:val="-1"/>
              </w:rPr>
              <w:t>n</w:t>
            </w:r>
            <w:r w:rsidRPr="000A1C3D">
              <w:rPr>
                <w:rFonts w:ascii="Tahoma" w:eastAsia="Tahoma" w:hAnsi="Tahoma" w:cs="Tahoma"/>
                <w:b/>
                <w:bCs/>
              </w:rPr>
              <w:t>d</w:t>
            </w:r>
            <w:r w:rsidRPr="000A1C3D">
              <w:rPr>
                <w:rFonts w:ascii="Tahoma" w:eastAsia="Tahoma" w:hAnsi="Tahoma" w:cs="Tahoma"/>
                <w:b/>
                <w:bCs/>
                <w:spacing w:val="-1"/>
              </w:rPr>
              <w:t xml:space="preserve"> </w:t>
            </w:r>
            <w:r w:rsidRPr="000A1C3D">
              <w:rPr>
                <w:rFonts w:ascii="Tahoma" w:eastAsia="Tahoma" w:hAnsi="Tahoma" w:cs="Tahoma"/>
                <w:b/>
                <w:bCs/>
              </w:rPr>
              <w:t>f</w:t>
            </w:r>
            <w:r w:rsidRPr="000A1C3D">
              <w:rPr>
                <w:rFonts w:ascii="Tahoma" w:eastAsia="Tahoma" w:hAnsi="Tahoma" w:cs="Tahoma"/>
                <w:b/>
                <w:bCs/>
                <w:spacing w:val="-1"/>
              </w:rPr>
              <w:t>u</w:t>
            </w:r>
            <w:r w:rsidRPr="000A1C3D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0A1C3D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0A1C3D">
              <w:rPr>
                <w:rFonts w:ascii="Tahoma" w:eastAsia="Tahoma" w:hAnsi="Tahoma" w:cs="Tahoma"/>
                <w:b/>
                <w:bCs/>
              </w:rPr>
              <w:t>tio</w:t>
            </w:r>
            <w:r w:rsidRPr="000A1C3D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0A1C3D">
              <w:rPr>
                <w:rFonts w:ascii="Tahoma" w:eastAsia="Tahoma" w:hAnsi="Tahoma" w:cs="Tahoma"/>
                <w:b/>
                <w:bCs/>
              </w:rPr>
              <w:t>ari</w:t>
            </w:r>
            <w:r w:rsidRPr="000A1C3D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Pr="000A1C3D">
              <w:rPr>
                <w:rFonts w:ascii="Tahoma" w:eastAsia="Tahoma" w:hAnsi="Tahoma" w:cs="Tahoma"/>
                <w:b/>
                <w:bCs/>
              </w:rPr>
              <w:t xml:space="preserve">s </w:t>
            </w:r>
            <w:r w:rsidRPr="00A6086F">
              <w:rPr>
                <w:rFonts w:ascii="Tahoma" w:eastAsia="Tahoma" w:hAnsi="Tahoma" w:cs="Tahoma"/>
                <w:b/>
                <w:bCs/>
                <w:spacing w:val="-1"/>
                <w:sz w:val="20"/>
                <w:szCs w:val="20"/>
              </w:rPr>
              <w:t>(</w:t>
            </w:r>
            <w:r w:rsidRPr="00A6086F">
              <w:rPr>
                <w:rFonts w:ascii="Tahoma" w:eastAsia="Tahoma" w:hAnsi="Tahoma" w:cs="Tahoma"/>
                <w:b/>
                <w:bCs/>
                <w:spacing w:val="1"/>
                <w:sz w:val="20"/>
                <w:szCs w:val="20"/>
              </w:rPr>
              <w:t>c</w:t>
            </w:r>
            <w:r w:rsidRPr="00A6086F">
              <w:rPr>
                <w:rFonts w:ascii="Tahoma" w:eastAsia="Tahoma" w:hAnsi="Tahoma" w:cs="Tahoma"/>
                <w:b/>
                <w:bCs/>
                <w:sz w:val="20"/>
                <w:szCs w:val="20"/>
              </w:rPr>
              <w:t>o</w:t>
            </w:r>
            <w:r w:rsidRPr="00A6086F">
              <w:rPr>
                <w:rFonts w:ascii="Tahoma" w:eastAsia="Tahoma" w:hAnsi="Tahoma" w:cs="Tahoma"/>
                <w:b/>
                <w:bCs/>
                <w:spacing w:val="-2"/>
                <w:sz w:val="20"/>
                <w:szCs w:val="20"/>
              </w:rPr>
              <w:t>un</w:t>
            </w:r>
            <w:r w:rsidRPr="00A6086F">
              <w:rPr>
                <w:rFonts w:ascii="Tahoma" w:eastAsia="Tahoma" w:hAnsi="Tahoma" w:cs="Tahoma"/>
                <w:b/>
                <w:bCs/>
                <w:sz w:val="20"/>
                <w:szCs w:val="20"/>
              </w:rPr>
              <w:t>t</w:t>
            </w:r>
            <w:r w:rsidRPr="00A6086F">
              <w:rPr>
                <w:rFonts w:ascii="Tahoma" w:eastAsia="Tahoma" w:hAnsi="Tahoma" w:cs="Tahoma"/>
                <w:b/>
                <w:bCs/>
                <w:spacing w:val="2"/>
                <w:sz w:val="20"/>
                <w:szCs w:val="20"/>
              </w:rPr>
              <w:t>e</w:t>
            </w:r>
            <w:r w:rsidRPr="00A6086F">
              <w:rPr>
                <w:rFonts w:ascii="Tahoma" w:eastAsia="Tahoma" w:hAnsi="Tahoma" w:cs="Tahoma"/>
                <w:b/>
                <w:bCs/>
                <w:sz w:val="20"/>
                <w:szCs w:val="20"/>
              </w:rPr>
              <w:t>rs, ti</w:t>
            </w:r>
            <w:r w:rsidRPr="00A6086F">
              <w:rPr>
                <w:rFonts w:ascii="Tahoma" w:eastAsia="Tahoma" w:hAnsi="Tahoma" w:cs="Tahoma"/>
                <w:b/>
                <w:bCs/>
                <w:spacing w:val="-1"/>
                <w:sz w:val="20"/>
                <w:szCs w:val="20"/>
              </w:rPr>
              <w:t>m</w:t>
            </w:r>
            <w:r w:rsidRPr="00A6086F">
              <w:rPr>
                <w:rFonts w:ascii="Tahoma" w:eastAsia="Tahoma" w:hAnsi="Tahoma" w:cs="Tahoma"/>
                <w:b/>
                <w:bCs/>
                <w:spacing w:val="1"/>
                <w:sz w:val="20"/>
                <w:szCs w:val="20"/>
              </w:rPr>
              <w:t>e</w:t>
            </w:r>
            <w:r w:rsidRPr="00A6086F">
              <w:rPr>
                <w:rFonts w:ascii="Tahoma" w:eastAsia="Tahoma" w:hAnsi="Tahoma" w:cs="Tahoma"/>
                <w:b/>
                <w:bCs/>
                <w:sz w:val="20"/>
                <w:szCs w:val="20"/>
              </w:rPr>
              <w:t>rs,</w:t>
            </w:r>
            <w:r w:rsidRPr="00A6086F">
              <w:rPr>
                <w:rFonts w:ascii="Tahoma" w:eastAsia="Tahoma" w:hAnsi="Tahoma" w:cs="Tahoma"/>
                <w:b/>
                <w:bCs/>
                <w:spacing w:val="-6"/>
                <w:sz w:val="20"/>
                <w:szCs w:val="20"/>
              </w:rPr>
              <w:t xml:space="preserve"> test speaker, </w:t>
            </w:r>
            <w:r w:rsidRPr="00A6086F">
              <w:rPr>
                <w:rFonts w:ascii="Tahoma" w:eastAsia="Tahoma" w:hAnsi="Tahoma" w:cs="Tahoma"/>
                <w:b/>
                <w:bCs/>
                <w:spacing w:val="1"/>
                <w:sz w:val="20"/>
                <w:szCs w:val="20"/>
              </w:rPr>
              <w:t>SAA,</w:t>
            </w:r>
            <w:r w:rsidR="00A6086F" w:rsidRPr="00A6086F">
              <w:rPr>
                <w:rFonts w:ascii="Tahoma" w:eastAsia="Tahoma" w:hAnsi="Tahoma" w:cs="Tahoma"/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A6086F">
              <w:rPr>
                <w:rFonts w:ascii="Tahoma" w:eastAsia="Tahoma" w:hAnsi="Tahoma" w:cs="Tahoma"/>
                <w:b/>
                <w:bCs/>
                <w:sz w:val="20"/>
                <w:szCs w:val="20"/>
              </w:rPr>
              <w:t>r</w:t>
            </w:r>
            <w:r w:rsidRPr="00A6086F">
              <w:rPr>
                <w:rFonts w:ascii="Tahoma" w:eastAsia="Tahoma" w:hAnsi="Tahoma" w:cs="Tahoma"/>
                <w:b/>
                <w:bCs/>
                <w:spacing w:val="1"/>
                <w:sz w:val="20"/>
                <w:szCs w:val="20"/>
              </w:rPr>
              <w:t>e</w:t>
            </w:r>
            <w:r w:rsidRPr="00A6086F">
              <w:rPr>
                <w:rFonts w:ascii="Tahoma" w:eastAsia="Tahoma" w:hAnsi="Tahoma" w:cs="Tahoma"/>
                <w:b/>
                <w:bCs/>
                <w:sz w:val="20"/>
                <w:szCs w:val="20"/>
              </w:rPr>
              <w:t>g</w:t>
            </w:r>
            <w:r w:rsidR="005A4A29" w:rsidRPr="00A6086F">
              <w:rPr>
                <w:rFonts w:ascii="Tahoma" w:eastAsia="Tahoma" w:hAnsi="Tahoma" w:cs="Tahoma"/>
                <w:b/>
                <w:bCs/>
                <w:sz w:val="20"/>
                <w:szCs w:val="20"/>
              </w:rPr>
              <w:t>.</w:t>
            </w:r>
            <w:r w:rsidRPr="00A6086F">
              <w:rPr>
                <w:rFonts w:ascii="Tahoma" w:eastAsia="Tahoma" w:hAnsi="Tahoma" w:cs="Tahoma"/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A6086F">
              <w:rPr>
                <w:rFonts w:ascii="Tahoma" w:eastAsia="Tahoma" w:hAnsi="Tahoma" w:cs="Tahoma"/>
                <w:b/>
                <w:bCs/>
                <w:spacing w:val="-3"/>
                <w:sz w:val="20"/>
                <w:szCs w:val="20"/>
              </w:rPr>
              <w:t>d</w:t>
            </w:r>
            <w:r w:rsidRPr="00A6086F">
              <w:rPr>
                <w:rFonts w:ascii="Tahoma" w:eastAsia="Tahoma" w:hAnsi="Tahoma" w:cs="Tahoma"/>
                <w:b/>
                <w:bCs/>
                <w:spacing w:val="1"/>
                <w:sz w:val="20"/>
                <w:szCs w:val="20"/>
              </w:rPr>
              <w:t>e</w:t>
            </w:r>
            <w:r w:rsidRPr="00A6086F">
              <w:rPr>
                <w:rFonts w:ascii="Tahoma" w:eastAsia="Tahoma" w:hAnsi="Tahoma" w:cs="Tahoma"/>
                <w:b/>
                <w:bCs/>
                <w:sz w:val="20"/>
                <w:szCs w:val="20"/>
              </w:rPr>
              <w:t>sk</w:t>
            </w:r>
            <w:r w:rsidRPr="00A6086F">
              <w:rPr>
                <w:rFonts w:ascii="Tahoma" w:eastAsia="Tahoma" w:hAnsi="Tahoma" w:cs="Tahoma"/>
                <w:b/>
                <w:bCs/>
                <w:spacing w:val="1"/>
                <w:sz w:val="20"/>
                <w:szCs w:val="20"/>
              </w:rPr>
              <w:t>)</w:t>
            </w:r>
          </w:p>
          <w:p w14:paraId="7CBC2B7D" w14:textId="6214DC08" w:rsidR="00FD3FF2" w:rsidRPr="000A1C3D" w:rsidRDefault="00FD3FF2" w:rsidP="009C5EDE">
            <w:pPr>
              <w:spacing w:before="99" w:after="0" w:line="240" w:lineRule="auto"/>
              <w:ind w:left="91" w:right="273"/>
              <w:rPr>
                <w:rFonts w:ascii="Tahoma" w:eastAsia="Tahoma" w:hAnsi="Tahoma" w:cs="Tahoma"/>
              </w:rPr>
            </w:pP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A3579C" w14:textId="77777777" w:rsidR="00FD3FF2" w:rsidRDefault="00FD3FF2" w:rsidP="008B6B9C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g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f</w:t>
            </w:r>
          </w:p>
          <w:p w14:paraId="59DD4854" w14:textId="6664AFE5" w:rsidR="00FD3FF2" w:rsidRDefault="00FD3FF2" w:rsidP="007A677F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p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2CAA57" w14:textId="4A4B429E" w:rsidR="00FD3FF2" w:rsidRDefault="00FD3FF2" w:rsidP="007A677F">
            <w:pPr>
              <w:spacing w:before="99" w:after="0" w:line="240" w:lineRule="auto"/>
              <w:ind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g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f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r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h</w:t>
            </w:r>
          </w:p>
        </w:tc>
      </w:tr>
      <w:tr w:rsidR="00FD3FF2" w14:paraId="3760AD15" w14:textId="77777777" w:rsidTr="007437E6">
        <w:trPr>
          <w:trHeight w:hRule="exact" w:val="800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3BA115" w14:textId="77777777" w:rsidR="00FD3FF2" w:rsidRDefault="00FD3FF2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P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li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z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o</w:t>
            </w:r>
          </w:p>
          <w:p w14:paraId="199F7E0B" w14:textId="77777777" w:rsidR="00FD3FF2" w:rsidRDefault="00FD3FF2">
            <w:pPr>
              <w:spacing w:before="2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l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s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DD9DDB" w14:textId="77777777" w:rsidR="00FD3FF2" w:rsidRDefault="00FD3FF2" w:rsidP="008B6B9C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te A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h</w:t>
            </w:r>
          </w:p>
          <w:p w14:paraId="74408ECB" w14:textId="1BFDA50A" w:rsidR="00FD3FF2" w:rsidRDefault="00FD3FF2">
            <w:pPr>
              <w:spacing w:before="2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  <w:r>
              <w:rPr>
                <w:rFonts w:ascii="Tahoma" w:eastAsia="Tahoma" w:hAnsi="Tahoma" w:cs="Tahoma"/>
                <w:b/>
                <w:bCs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te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A57F96" w14:textId="77777777" w:rsidR="00FD3FF2" w:rsidRDefault="00FD3FF2" w:rsidP="008B6B9C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te F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r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ry</w:t>
            </w:r>
            <w:r>
              <w:rPr>
                <w:rFonts w:ascii="Tahoma" w:eastAsia="Tahoma" w:hAnsi="Tahoma" w:cs="Tahoma"/>
                <w:b/>
                <w:bCs/>
                <w:spacing w:val="-1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h</w:t>
            </w:r>
          </w:p>
          <w:p w14:paraId="4CCEDF7D" w14:textId="531C815F" w:rsidR="00FD3FF2" w:rsidRDefault="00FD3FF2">
            <w:pPr>
              <w:spacing w:before="2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D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te</w:t>
            </w:r>
          </w:p>
        </w:tc>
      </w:tr>
      <w:tr w:rsidR="0054132E" w14:paraId="0E1C3B88" w14:textId="77777777" w:rsidTr="000E6F8D">
        <w:trPr>
          <w:trHeight w:hRule="exact" w:val="1267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DCBCF9" w14:textId="5D703CFD" w:rsidR="0054132E" w:rsidRPr="00D30D3C" w:rsidRDefault="006118FA">
            <w:pPr>
              <w:spacing w:before="99" w:after="0" w:line="240" w:lineRule="auto"/>
              <w:ind w:left="91" w:right="361"/>
              <w:rPr>
                <w:rFonts w:ascii="Tahoma" w:eastAsia="Tahoma" w:hAnsi="Tahoma" w:cs="Tahoma"/>
              </w:rPr>
            </w:pPr>
            <w:r w:rsidRPr="00D30D3C">
              <w:rPr>
                <w:rFonts w:ascii="Tahoma" w:eastAsia="Tahoma" w:hAnsi="Tahoma" w:cs="Tahoma"/>
                <w:b/>
                <w:bCs/>
              </w:rPr>
              <w:t>Fi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</w:rPr>
              <w:t>al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i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z</w:t>
            </w:r>
            <w:r w:rsidRPr="00D30D3C">
              <w:rPr>
                <w:rFonts w:ascii="Tahoma" w:eastAsia="Tahoma" w:hAnsi="Tahoma" w:cs="Tahoma"/>
                <w:b/>
                <w:bCs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  <w:spacing w:val="-5"/>
              </w:rPr>
              <w:t xml:space="preserve"> </w:t>
            </w:r>
            <w:r w:rsidR="0030674A">
              <w:rPr>
                <w:rFonts w:ascii="Tahoma" w:eastAsia="Tahoma" w:hAnsi="Tahoma" w:cs="Tahoma"/>
                <w:b/>
                <w:bCs/>
              </w:rPr>
              <w:t>F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u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D30D3C">
              <w:rPr>
                <w:rFonts w:ascii="Tahoma" w:eastAsia="Tahoma" w:hAnsi="Tahoma" w:cs="Tahoma"/>
                <w:b/>
                <w:bCs/>
              </w:rPr>
              <w:t>tio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</w:rPr>
              <w:t>ari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="00D30D3C" w:rsidRPr="00D30D3C">
              <w:rPr>
                <w:rFonts w:ascii="Tahoma" w:eastAsia="Tahoma" w:hAnsi="Tahoma" w:cs="Tahoma"/>
                <w:b/>
                <w:bCs/>
              </w:rPr>
              <w:t xml:space="preserve">s, </w:t>
            </w:r>
            <w:r w:rsidR="0030674A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D30D3C">
              <w:rPr>
                <w:rFonts w:ascii="Tahoma" w:eastAsia="Tahoma" w:hAnsi="Tahoma" w:cs="Tahoma"/>
                <w:b/>
                <w:bCs/>
              </w:rPr>
              <w:t>o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</w:rPr>
              <w:t>t</w:t>
            </w:r>
            <w:r w:rsidRPr="00D30D3C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</w:rPr>
              <w:t>st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a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</w:rPr>
              <w:t xml:space="preserve">ts, </w:t>
            </w:r>
            <w:r w:rsidR="000E6F8D">
              <w:rPr>
                <w:rFonts w:ascii="Tahoma" w:eastAsia="Tahoma" w:hAnsi="Tahoma" w:cs="Tahoma"/>
                <w:b/>
                <w:bCs/>
              </w:rPr>
              <w:t xml:space="preserve">Setup and teardown crews, 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m</w:t>
            </w:r>
            <w:r w:rsidRPr="00D30D3C">
              <w:rPr>
                <w:rFonts w:ascii="Tahoma" w:eastAsia="Tahoma" w:hAnsi="Tahoma" w:cs="Tahoma"/>
                <w:b/>
                <w:bCs/>
              </w:rPr>
              <w:t>at</w:t>
            </w:r>
            <w:r w:rsidRPr="00D30D3C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</w:rPr>
              <w:t>rial</w:t>
            </w:r>
            <w:r w:rsidRPr="00D30D3C">
              <w:rPr>
                <w:rFonts w:ascii="Tahoma" w:eastAsia="Tahoma" w:hAnsi="Tahoma" w:cs="Tahoma"/>
                <w:b/>
                <w:bCs/>
                <w:spacing w:val="-8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g</w:t>
            </w:r>
            <w:r w:rsidRPr="00D30D3C">
              <w:rPr>
                <w:rFonts w:ascii="Tahoma" w:eastAsia="Tahoma" w:hAnsi="Tahoma" w:cs="Tahoma"/>
                <w:b/>
                <w:bCs/>
              </w:rPr>
              <w:t>at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h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</w:rPr>
              <w:t>ri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g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4A54BB" w14:textId="77777777" w:rsidR="0054132E" w:rsidRDefault="006118FA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2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w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k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  <w:r>
              <w:rPr>
                <w:rFonts w:ascii="Tahoma" w:eastAsia="Tahoma" w:hAnsi="Tahoma" w:cs="Tahoma"/>
                <w:b/>
                <w:bCs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A14D37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2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w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k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  <w:r>
              <w:rPr>
                <w:rFonts w:ascii="Tahoma" w:eastAsia="Tahoma" w:hAnsi="Tahoma" w:cs="Tahoma"/>
                <w:b/>
                <w:bCs/>
                <w:spacing w:val="-8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</w:p>
        </w:tc>
      </w:tr>
      <w:tr w:rsidR="0054132E" w14:paraId="68AE60AC" w14:textId="77777777" w:rsidTr="00807C6C">
        <w:trPr>
          <w:trHeight w:hRule="exact" w:val="1096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249051" w14:textId="77777777" w:rsidR="00807C6C" w:rsidRDefault="006118FA" w:rsidP="00807C6C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P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i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P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ogra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 w:rsidR="007A677F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, </w:t>
            </w:r>
            <w:r w:rsidR="00807C6C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br/>
              <w:t xml:space="preserve">(Chief Judge) </w:t>
            </w:r>
            <w:r w:rsidR="0090066D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pre</w:t>
            </w:r>
            <w:r w:rsidR="00807C6C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-</w:t>
            </w:r>
            <w:r w:rsidR="0090066D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rief Contestants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C1714E" w14:textId="77777777" w:rsidR="0054132E" w:rsidRDefault="006118FA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1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-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2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y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249D2C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1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-2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y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</w:p>
        </w:tc>
      </w:tr>
      <w:tr w:rsidR="0054132E" w14:paraId="50FD80F2" w14:textId="77777777" w:rsidTr="007437E6">
        <w:trPr>
          <w:trHeight w:hRule="exact" w:val="800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BF8F76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p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EF67B3" w14:textId="77777777" w:rsidR="0054132E" w:rsidRDefault="0054132E">
            <w:pPr>
              <w:spacing w:before="9" w:after="0" w:line="100" w:lineRule="exact"/>
              <w:rPr>
                <w:sz w:val="10"/>
                <w:szCs w:val="10"/>
              </w:rPr>
            </w:pPr>
          </w:p>
          <w:p w14:paraId="526A22F4" w14:textId="77777777" w:rsidR="0054132E" w:rsidRDefault="006118FA">
            <w:pPr>
              <w:spacing w:after="0" w:line="288" w:lineRule="exact"/>
              <w:ind w:left="87" w:right="21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g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r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1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 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 xml:space="preserve"> r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g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stration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CBDE2E" w14:textId="77777777" w:rsidR="0054132E" w:rsidRDefault="0054132E">
            <w:pPr>
              <w:spacing w:before="9" w:after="0" w:line="100" w:lineRule="exact"/>
              <w:rPr>
                <w:sz w:val="10"/>
                <w:szCs w:val="10"/>
              </w:rPr>
            </w:pPr>
          </w:p>
          <w:p w14:paraId="441767FF" w14:textId="77777777" w:rsidR="0054132E" w:rsidRDefault="006118FA">
            <w:pPr>
              <w:spacing w:after="0" w:line="288" w:lineRule="exact"/>
              <w:ind w:left="91" w:right="28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g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r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1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 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g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stration</w:t>
            </w:r>
          </w:p>
        </w:tc>
      </w:tr>
      <w:tr w:rsidR="0054132E" w14:paraId="3C119D3D" w14:textId="77777777" w:rsidTr="007437E6">
        <w:trPr>
          <w:trHeight w:hRule="exact" w:val="520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489F8E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k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w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1DC3AF" w14:textId="77777777" w:rsidR="0054132E" w:rsidRDefault="006118FA" w:rsidP="00A971D2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30</w:t>
            </w:r>
            <w:r w:rsidR="00A971D2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b/>
                <w:bCs/>
                <w:spacing w:val="-8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f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t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E8D3C8" w14:textId="77777777" w:rsidR="0054132E" w:rsidRDefault="006118FA" w:rsidP="00A971D2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30</w:t>
            </w:r>
            <w:r w:rsidR="00A971D2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b/>
                <w:bCs/>
                <w:spacing w:val="-8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f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t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</w:t>
            </w:r>
          </w:p>
        </w:tc>
      </w:tr>
      <w:tr w:rsidR="0054132E" w14:paraId="670C067E" w14:textId="77777777" w:rsidTr="007437E6">
        <w:trPr>
          <w:trHeight w:hRule="exact" w:val="793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10" w:space="0" w:color="000000"/>
              <w:right w:val="single" w:sz="8" w:space="0" w:color="000000"/>
            </w:tcBorders>
          </w:tcPr>
          <w:p w14:paraId="0AC9F120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i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l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dg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10" w:space="0" w:color="000000"/>
              <w:right w:val="single" w:sz="8" w:space="0" w:color="000000"/>
            </w:tcBorders>
          </w:tcPr>
          <w:p w14:paraId="00340270" w14:textId="77777777" w:rsidR="0054132E" w:rsidRDefault="0054132E">
            <w:pPr>
              <w:spacing w:before="9" w:after="0" w:line="100" w:lineRule="exact"/>
              <w:rPr>
                <w:sz w:val="10"/>
                <w:szCs w:val="10"/>
              </w:rPr>
            </w:pPr>
          </w:p>
          <w:p w14:paraId="664E43CC" w14:textId="67CF0042" w:rsidR="0054132E" w:rsidRDefault="006118FA" w:rsidP="00FD3FF2">
            <w:pPr>
              <w:spacing w:after="0" w:line="288" w:lineRule="exact"/>
              <w:ind w:left="87" w:right="7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D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3"/>
                <w:sz w:val="24"/>
                <w:szCs w:val="24"/>
              </w:rPr>
              <w:t xml:space="preserve"> </w:t>
            </w:r>
            <w:r w:rsidR="00FD3FF2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45 days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f</w:t>
            </w:r>
            <w:r>
              <w:rPr>
                <w:rFonts w:ascii="Tahoma" w:eastAsia="Tahoma" w:hAnsi="Tahoma" w:cs="Tahoma"/>
                <w:b/>
                <w:bCs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r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10" w:space="0" w:color="000000"/>
              <w:right w:val="single" w:sz="8" w:space="0" w:color="000000"/>
            </w:tcBorders>
          </w:tcPr>
          <w:p w14:paraId="638BE364" w14:textId="77777777" w:rsidR="0054132E" w:rsidRDefault="0054132E">
            <w:pPr>
              <w:spacing w:before="9" w:after="0" w:line="100" w:lineRule="exact"/>
              <w:rPr>
                <w:sz w:val="10"/>
                <w:szCs w:val="10"/>
              </w:rPr>
            </w:pPr>
          </w:p>
          <w:p w14:paraId="089F6C57" w14:textId="2968110E" w:rsidR="0054132E" w:rsidRDefault="006118FA" w:rsidP="00FD3FF2">
            <w:pPr>
              <w:spacing w:after="0" w:line="288" w:lineRule="exact"/>
              <w:ind w:left="91" w:right="78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D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3"/>
                <w:sz w:val="24"/>
                <w:szCs w:val="24"/>
              </w:rPr>
              <w:t xml:space="preserve"> </w:t>
            </w:r>
            <w:r w:rsidR="00FD3FF2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45 days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f</w:t>
            </w:r>
            <w:r>
              <w:rPr>
                <w:rFonts w:ascii="Tahoma" w:eastAsia="Tahoma" w:hAnsi="Tahoma" w:cs="Tahoma"/>
                <w:b/>
                <w:bCs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r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</w:p>
        </w:tc>
      </w:tr>
    </w:tbl>
    <w:p w14:paraId="7006A9CA" w14:textId="1AEE8287" w:rsidR="00F33EF2" w:rsidRPr="00E3239A" w:rsidRDefault="00F33EF2" w:rsidP="00D35F64">
      <w:pPr>
        <w:spacing w:after="0" w:line="240" w:lineRule="auto"/>
        <w:ind w:left="233" w:right="-20"/>
        <w:rPr>
          <w:rFonts w:ascii="Tahoma" w:eastAsia="Tahoma" w:hAnsi="Tahoma" w:cs="Tahoma"/>
          <w:sz w:val="18"/>
          <w:szCs w:val="18"/>
        </w:rPr>
      </w:pPr>
      <w:r w:rsidRPr="00E3239A">
        <w:rPr>
          <w:rFonts w:ascii="Tahoma" w:eastAsia="Tahoma" w:hAnsi="Tahoma" w:cs="Tahoma"/>
          <w:sz w:val="18"/>
          <w:szCs w:val="18"/>
        </w:rPr>
        <w:t>N</w:t>
      </w:r>
      <w:r w:rsidRPr="00E3239A">
        <w:rPr>
          <w:rFonts w:ascii="Tahoma" w:eastAsia="Tahoma" w:hAnsi="Tahoma" w:cs="Tahoma"/>
          <w:spacing w:val="-2"/>
          <w:sz w:val="18"/>
          <w:szCs w:val="18"/>
        </w:rPr>
        <w:t>o</w:t>
      </w:r>
      <w:r w:rsidRPr="00E3239A">
        <w:rPr>
          <w:rFonts w:ascii="Tahoma" w:eastAsia="Tahoma" w:hAnsi="Tahoma" w:cs="Tahoma"/>
          <w:sz w:val="18"/>
          <w:szCs w:val="18"/>
        </w:rPr>
        <w:t>t</w:t>
      </w:r>
      <w:r w:rsidRPr="00E3239A">
        <w:rPr>
          <w:rFonts w:ascii="Tahoma" w:eastAsia="Tahoma" w:hAnsi="Tahoma" w:cs="Tahoma"/>
          <w:spacing w:val="1"/>
          <w:sz w:val="18"/>
          <w:szCs w:val="18"/>
        </w:rPr>
        <w:t>e</w:t>
      </w:r>
      <w:r w:rsidRPr="00E3239A">
        <w:rPr>
          <w:rFonts w:ascii="Tahoma" w:eastAsia="Tahoma" w:hAnsi="Tahoma" w:cs="Tahoma"/>
          <w:sz w:val="18"/>
          <w:szCs w:val="18"/>
        </w:rPr>
        <w:t>s:</w:t>
      </w:r>
      <w:r w:rsidRPr="00E3239A">
        <w:rPr>
          <w:rFonts w:ascii="Arial" w:eastAsia="Arial" w:hAnsi="Arial" w:cs="Arial"/>
          <w:sz w:val="18"/>
          <w:szCs w:val="18"/>
        </w:rPr>
        <w:t>1.</w:t>
      </w:r>
      <w:r w:rsidRPr="00E3239A">
        <w:rPr>
          <w:rFonts w:ascii="Arial" w:eastAsia="Arial" w:hAnsi="Arial" w:cs="Arial"/>
          <w:spacing w:val="10"/>
          <w:sz w:val="18"/>
          <w:szCs w:val="18"/>
        </w:rPr>
        <w:t xml:space="preserve"> </w:t>
      </w:r>
      <w:r w:rsidR="0071772C">
        <w:rPr>
          <w:rFonts w:ascii="Tahoma" w:eastAsia="Tahoma" w:hAnsi="Tahoma" w:cs="Tahoma"/>
          <w:sz w:val="18"/>
          <w:szCs w:val="18"/>
        </w:rPr>
        <w:t>Each</w:t>
      </w:r>
      <w:r w:rsidRPr="00E3239A">
        <w:rPr>
          <w:rFonts w:ascii="Tahoma" w:eastAsia="Tahoma" w:hAnsi="Tahoma" w:cs="Tahoma"/>
          <w:spacing w:val="-3"/>
          <w:sz w:val="18"/>
          <w:szCs w:val="18"/>
        </w:rPr>
        <w:t xml:space="preserve"> </w:t>
      </w:r>
      <w:r w:rsidR="00FD3FF2">
        <w:rPr>
          <w:rFonts w:ascii="Tahoma" w:eastAsia="Tahoma" w:hAnsi="Tahoma" w:cs="Tahoma"/>
          <w:spacing w:val="2"/>
          <w:sz w:val="18"/>
          <w:szCs w:val="18"/>
        </w:rPr>
        <w:t>Division</w:t>
      </w:r>
      <w:r w:rsidRPr="00E3239A">
        <w:rPr>
          <w:rFonts w:ascii="Tahoma" w:eastAsia="Tahoma" w:hAnsi="Tahoma" w:cs="Tahoma"/>
          <w:spacing w:val="-5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pacing w:val="3"/>
          <w:sz w:val="18"/>
          <w:szCs w:val="18"/>
        </w:rPr>
        <w:t>h</w:t>
      </w:r>
      <w:r w:rsidRPr="00E3239A">
        <w:rPr>
          <w:rFonts w:ascii="Tahoma" w:eastAsia="Tahoma" w:hAnsi="Tahoma" w:cs="Tahoma"/>
          <w:spacing w:val="-2"/>
          <w:sz w:val="18"/>
          <w:szCs w:val="18"/>
        </w:rPr>
        <w:t>o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>l</w:t>
      </w:r>
      <w:r w:rsidRPr="00E3239A">
        <w:rPr>
          <w:rFonts w:ascii="Tahoma" w:eastAsia="Tahoma" w:hAnsi="Tahoma" w:cs="Tahoma"/>
          <w:sz w:val="18"/>
          <w:szCs w:val="18"/>
        </w:rPr>
        <w:t>d</w:t>
      </w:r>
      <w:r w:rsidR="0071772C">
        <w:rPr>
          <w:rFonts w:ascii="Tahoma" w:eastAsia="Tahoma" w:hAnsi="Tahoma" w:cs="Tahoma"/>
          <w:sz w:val="18"/>
          <w:szCs w:val="18"/>
        </w:rPr>
        <w:t>s</w:t>
      </w:r>
      <w:r w:rsidRPr="00E3239A">
        <w:rPr>
          <w:rFonts w:ascii="Tahoma" w:eastAsia="Tahoma" w:hAnsi="Tahoma" w:cs="Tahoma"/>
          <w:spacing w:val="-3"/>
          <w:sz w:val="18"/>
          <w:szCs w:val="18"/>
        </w:rPr>
        <w:t xml:space="preserve"> </w:t>
      </w:r>
      <w:r>
        <w:rPr>
          <w:rFonts w:ascii="Tahoma" w:eastAsia="Tahoma" w:hAnsi="Tahoma" w:cs="Tahoma"/>
          <w:sz w:val="18"/>
          <w:szCs w:val="18"/>
        </w:rPr>
        <w:t>separate</w:t>
      </w:r>
      <w:r w:rsidRPr="00E3239A">
        <w:rPr>
          <w:rFonts w:ascii="Tahoma" w:eastAsia="Tahoma" w:hAnsi="Tahoma" w:cs="Tahoma"/>
          <w:spacing w:val="-3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pacing w:val="1"/>
          <w:sz w:val="18"/>
          <w:szCs w:val="18"/>
        </w:rPr>
        <w:t>c</w:t>
      </w:r>
      <w:r w:rsidRPr="00E3239A">
        <w:rPr>
          <w:rFonts w:ascii="Tahoma" w:eastAsia="Tahoma" w:hAnsi="Tahoma" w:cs="Tahoma"/>
          <w:spacing w:val="2"/>
          <w:sz w:val="18"/>
          <w:szCs w:val="18"/>
        </w:rPr>
        <w:t>o</w:t>
      </w:r>
      <w:r w:rsidRPr="00E3239A">
        <w:rPr>
          <w:rFonts w:ascii="Tahoma" w:eastAsia="Tahoma" w:hAnsi="Tahoma" w:cs="Tahoma"/>
          <w:sz w:val="18"/>
          <w:szCs w:val="18"/>
        </w:rPr>
        <w:t>n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>t</w:t>
      </w:r>
      <w:r w:rsidRPr="00E3239A">
        <w:rPr>
          <w:rFonts w:ascii="Tahoma" w:eastAsia="Tahoma" w:hAnsi="Tahoma" w:cs="Tahoma"/>
          <w:spacing w:val="1"/>
          <w:sz w:val="18"/>
          <w:szCs w:val="18"/>
        </w:rPr>
        <w:t>e</w:t>
      </w:r>
      <w:r w:rsidRPr="00E3239A">
        <w:rPr>
          <w:rFonts w:ascii="Tahoma" w:eastAsia="Tahoma" w:hAnsi="Tahoma" w:cs="Tahoma"/>
          <w:sz w:val="18"/>
          <w:szCs w:val="18"/>
        </w:rPr>
        <w:t>st</w:t>
      </w:r>
      <w:r>
        <w:rPr>
          <w:rFonts w:ascii="Tahoma" w:eastAsia="Tahoma" w:hAnsi="Tahoma" w:cs="Tahoma"/>
          <w:sz w:val="18"/>
          <w:szCs w:val="18"/>
        </w:rPr>
        <w:t>;</w:t>
      </w:r>
      <w:r w:rsidRPr="00E3239A">
        <w:rPr>
          <w:rFonts w:ascii="Tahoma" w:eastAsia="Tahoma" w:hAnsi="Tahoma" w:cs="Tahoma"/>
          <w:sz w:val="18"/>
          <w:szCs w:val="18"/>
        </w:rPr>
        <w:t xml:space="preserve"> dates/times must be approved by PQD.</w:t>
      </w:r>
    </w:p>
    <w:p w14:paraId="4AAC954E" w14:textId="11B7D2DB" w:rsidR="00F33EF2" w:rsidRPr="00E3239A" w:rsidRDefault="00F33EF2" w:rsidP="00F33EF2">
      <w:pPr>
        <w:spacing w:before="1" w:after="0" w:line="240" w:lineRule="auto"/>
        <w:ind w:left="233" w:right="-20"/>
        <w:rPr>
          <w:rFonts w:ascii="Tahoma" w:eastAsia="Tahoma" w:hAnsi="Tahoma" w:cs="Tahoma"/>
          <w:sz w:val="18"/>
          <w:szCs w:val="18"/>
        </w:rPr>
      </w:pPr>
      <w:r w:rsidRPr="00E3239A">
        <w:rPr>
          <w:rFonts w:ascii="Arial" w:eastAsia="Arial" w:hAnsi="Arial" w:cs="Arial"/>
          <w:sz w:val="18"/>
          <w:szCs w:val="18"/>
        </w:rPr>
        <w:t xml:space="preserve">2. </w:t>
      </w:r>
      <w:r w:rsidR="00FD3FF2">
        <w:rPr>
          <w:rFonts w:ascii="Tahoma" w:eastAsia="Tahoma" w:hAnsi="Tahoma" w:cs="Tahoma"/>
          <w:spacing w:val="2"/>
          <w:sz w:val="18"/>
          <w:szCs w:val="18"/>
        </w:rPr>
        <w:t>Division</w:t>
      </w:r>
      <w:r w:rsidRPr="00E3239A">
        <w:rPr>
          <w:rFonts w:ascii="Tahoma" w:eastAsia="Tahoma" w:hAnsi="Tahoma" w:cs="Tahoma"/>
          <w:spacing w:val="-5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pacing w:val="5"/>
          <w:sz w:val="18"/>
          <w:szCs w:val="18"/>
        </w:rPr>
        <w:t>c</w:t>
      </w:r>
      <w:r w:rsidRPr="00E3239A">
        <w:rPr>
          <w:rFonts w:ascii="Tahoma" w:eastAsia="Tahoma" w:hAnsi="Tahoma" w:cs="Tahoma"/>
          <w:spacing w:val="-2"/>
          <w:sz w:val="18"/>
          <w:szCs w:val="18"/>
        </w:rPr>
        <w:t>o</w:t>
      </w:r>
      <w:r w:rsidRPr="00E3239A">
        <w:rPr>
          <w:rFonts w:ascii="Tahoma" w:eastAsia="Tahoma" w:hAnsi="Tahoma" w:cs="Tahoma"/>
          <w:sz w:val="18"/>
          <w:szCs w:val="18"/>
        </w:rPr>
        <w:t>n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>t</w:t>
      </w:r>
      <w:r w:rsidRPr="00E3239A">
        <w:rPr>
          <w:rFonts w:ascii="Tahoma" w:eastAsia="Tahoma" w:hAnsi="Tahoma" w:cs="Tahoma"/>
          <w:spacing w:val="1"/>
          <w:sz w:val="18"/>
          <w:szCs w:val="18"/>
        </w:rPr>
        <w:t>e</w:t>
      </w:r>
      <w:r w:rsidRPr="00E3239A">
        <w:rPr>
          <w:rFonts w:ascii="Tahoma" w:eastAsia="Tahoma" w:hAnsi="Tahoma" w:cs="Tahoma"/>
          <w:sz w:val="18"/>
          <w:szCs w:val="18"/>
        </w:rPr>
        <w:t>sts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 xml:space="preserve"> </w:t>
      </w:r>
      <w:r w:rsidR="008A0F53">
        <w:rPr>
          <w:rFonts w:ascii="Tahoma" w:eastAsia="Tahoma" w:hAnsi="Tahoma" w:cs="Tahoma"/>
          <w:sz w:val="18"/>
          <w:szCs w:val="18"/>
        </w:rPr>
        <w:t>need</w:t>
      </w:r>
      <w:r w:rsidRPr="00E3239A">
        <w:rPr>
          <w:rFonts w:ascii="Tahoma" w:eastAsia="Tahoma" w:hAnsi="Tahoma" w:cs="Tahoma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pacing w:val="2"/>
          <w:sz w:val="18"/>
          <w:szCs w:val="18"/>
        </w:rPr>
        <w:t>to begin on time</w:t>
      </w:r>
      <w:r w:rsidRPr="00E3239A">
        <w:rPr>
          <w:rFonts w:ascii="Tahoma" w:eastAsia="Tahoma" w:hAnsi="Tahoma" w:cs="Tahoma"/>
          <w:sz w:val="18"/>
          <w:szCs w:val="18"/>
        </w:rPr>
        <w:t>.</w:t>
      </w:r>
      <w:r w:rsidRPr="00E3239A">
        <w:rPr>
          <w:rFonts w:ascii="Tahoma" w:eastAsia="Tahoma" w:hAnsi="Tahoma" w:cs="Tahoma"/>
          <w:spacing w:val="-3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z w:val="18"/>
          <w:szCs w:val="18"/>
        </w:rPr>
        <w:t xml:space="preserve">Plan </w:t>
      </w:r>
      <w:r w:rsidRPr="00E3239A">
        <w:rPr>
          <w:rFonts w:ascii="Tahoma" w:eastAsia="Tahoma" w:hAnsi="Tahoma" w:cs="Tahoma"/>
          <w:spacing w:val="-3"/>
          <w:sz w:val="18"/>
          <w:szCs w:val="18"/>
        </w:rPr>
        <w:t>a</w:t>
      </w:r>
      <w:r w:rsidRPr="00E3239A">
        <w:rPr>
          <w:rFonts w:ascii="Tahoma" w:eastAsia="Tahoma" w:hAnsi="Tahoma" w:cs="Tahoma"/>
          <w:spacing w:val="1"/>
          <w:sz w:val="18"/>
          <w:szCs w:val="18"/>
        </w:rPr>
        <w:t>cc</w:t>
      </w:r>
      <w:r w:rsidRPr="00E3239A">
        <w:rPr>
          <w:rFonts w:ascii="Tahoma" w:eastAsia="Tahoma" w:hAnsi="Tahoma" w:cs="Tahoma"/>
          <w:spacing w:val="-2"/>
          <w:sz w:val="18"/>
          <w:szCs w:val="18"/>
        </w:rPr>
        <w:t>o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>r</w:t>
      </w:r>
      <w:r w:rsidRPr="00E3239A">
        <w:rPr>
          <w:rFonts w:ascii="Tahoma" w:eastAsia="Tahoma" w:hAnsi="Tahoma" w:cs="Tahoma"/>
          <w:sz w:val="18"/>
          <w:szCs w:val="18"/>
        </w:rPr>
        <w:t>d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>i</w:t>
      </w:r>
      <w:r w:rsidRPr="00E3239A">
        <w:rPr>
          <w:rFonts w:ascii="Tahoma" w:eastAsia="Tahoma" w:hAnsi="Tahoma" w:cs="Tahoma"/>
          <w:sz w:val="18"/>
          <w:szCs w:val="18"/>
        </w:rPr>
        <w:t>ng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>l</w:t>
      </w:r>
      <w:r w:rsidRPr="00E3239A">
        <w:rPr>
          <w:rFonts w:ascii="Tahoma" w:eastAsia="Tahoma" w:hAnsi="Tahoma" w:cs="Tahoma"/>
          <w:spacing w:val="-2"/>
          <w:sz w:val="18"/>
          <w:szCs w:val="18"/>
        </w:rPr>
        <w:t>y</w:t>
      </w:r>
      <w:r w:rsidRPr="00E3239A">
        <w:rPr>
          <w:rFonts w:ascii="Tahoma" w:eastAsia="Tahoma" w:hAnsi="Tahoma" w:cs="Tahoma"/>
          <w:sz w:val="18"/>
          <w:szCs w:val="18"/>
        </w:rPr>
        <w:t>.</w:t>
      </w:r>
      <w:r w:rsidR="008A0F53">
        <w:rPr>
          <w:rFonts w:ascii="Tahoma" w:eastAsia="Tahoma" w:hAnsi="Tahoma" w:cs="Tahoma"/>
          <w:sz w:val="18"/>
          <w:szCs w:val="18"/>
        </w:rPr>
        <w:t xml:space="preserve"> </w:t>
      </w:r>
    </w:p>
    <w:p w14:paraId="3D35D658" w14:textId="5420CF7C" w:rsidR="00D35F64" w:rsidRDefault="00F33EF2" w:rsidP="00FD3FF2">
      <w:pPr>
        <w:spacing w:after="0" w:line="212" w:lineRule="exact"/>
        <w:ind w:left="233" w:right="-20"/>
        <w:rPr>
          <w:rFonts w:ascii="Tahoma" w:eastAsia="Tahoma" w:hAnsi="Tahoma" w:cs="Tahoma"/>
          <w:position w:val="-1"/>
          <w:sz w:val="18"/>
          <w:szCs w:val="18"/>
        </w:rPr>
      </w:pPr>
      <w:r w:rsidRPr="00E3239A">
        <w:rPr>
          <w:rFonts w:ascii="Arial" w:eastAsia="Arial" w:hAnsi="Arial" w:cs="Arial"/>
          <w:position w:val="-1"/>
          <w:sz w:val="18"/>
          <w:szCs w:val="18"/>
        </w:rPr>
        <w:t xml:space="preserve">3. </w:t>
      </w:r>
      <w:r w:rsidRPr="00280CCA">
        <w:rPr>
          <w:rFonts w:eastAsia="Arial" w:cs="Arial"/>
          <w:position w:val="-1"/>
          <w:sz w:val="20"/>
          <w:szCs w:val="20"/>
        </w:rPr>
        <w:t>Admission fees of</w:t>
      </w:r>
      <w:r w:rsidRPr="00E3239A">
        <w:rPr>
          <w:rFonts w:ascii="Arial" w:eastAsia="Arial" w:hAnsi="Arial" w:cs="Arial"/>
          <w:position w:val="-1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pacing w:val="2"/>
          <w:position w:val="-1"/>
          <w:sz w:val="18"/>
          <w:szCs w:val="18"/>
        </w:rPr>
        <w:t xml:space="preserve">$5.00 will be charged to audience </w:t>
      </w:r>
      <w:r>
        <w:rPr>
          <w:rFonts w:ascii="Tahoma" w:eastAsia="Tahoma" w:hAnsi="Tahoma" w:cs="Tahoma"/>
          <w:spacing w:val="2"/>
          <w:position w:val="-1"/>
          <w:sz w:val="18"/>
          <w:szCs w:val="18"/>
        </w:rPr>
        <w:t>attendees; C</w:t>
      </w:r>
      <w:r w:rsidRPr="00E3239A">
        <w:rPr>
          <w:rFonts w:ascii="Tahoma" w:eastAsia="Tahoma" w:hAnsi="Tahoma" w:cs="Tahoma"/>
          <w:spacing w:val="-2"/>
          <w:position w:val="-1"/>
          <w:sz w:val="18"/>
          <w:szCs w:val="18"/>
        </w:rPr>
        <w:t>o</w:t>
      </w:r>
      <w:r w:rsidRPr="00E3239A">
        <w:rPr>
          <w:rFonts w:ascii="Tahoma" w:eastAsia="Tahoma" w:hAnsi="Tahoma" w:cs="Tahoma"/>
          <w:position w:val="-1"/>
          <w:sz w:val="18"/>
          <w:szCs w:val="18"/>
        </w:rPr>
        <w:t>n</w:t>
      </w:r>
      <w:r w:rsidRPr="00E3239A">
        <w:rPr>
          <w:rFonts w:ascii="Tahoma" w:eastAsia="Tahoma" w:hAnsi="Tahoma" w:cs="Tahoma"/>
          <w:spacing w:val="-1"/>
          <w:position w:val="-1"/>
          <w:sz w:val="18"/>
          <w:szCs w:val="18"/>
        </w:rPr>
        <w:t>t</w:t>
      </w:r>
      <w:r w:rsidRPr="00E3239A">
        <w:rPr>
          <w:rFonts w:ascii="Tahoma" w:eastAsia="Tahoma" w:hAnsi="Tahoma" w:cs="Tahoma"/>
          <w:spacing w:val="1"/>
          <w:position w:val="-1"/>
          <w:sz w:val="18"/>
          <w:szCs w:val="18"/>
        </w:rPr>
        <w:t>e</w:t>
      </w:r>
      <w:r w:rsidRPr="00E3239A">
        <w:rPr>
          <w:rFonts w:ascii="Tahoma" w:eastAsia="Tahoma" w:hAnsi="Tahoma" w:cs="Tahoma"/>
          <w:position w:val="-1"/>
          <w:sz w:val="18"/>
          <w:szCs w:val="18"/>
        </w:rPr>
        <w:t>st</w:t>
      </w:r>
      <w:r w:rsidRPr="00E3239A">
        <w:rPr>
          <w:rFonts w:ascii="Tahoma" w:eastAsia="Tahoma" w:hAnsi="Tahoma" w:cs="Tahoma"/>
          <w:spacing w:val="1"/>
          <w:position w:val="-1"/>
          <w:sz w:val="18"/>
          <w:szCs w:val="18"/>
        </w:rPr>
        <w:t>a</w:t>
      </w:r>
      <w:r w:rsidRPr="00E3239A">
        <w:rPr>
          <w:rFonts w:ascii="Tahoma" w:eastAsia="Tahoma" w:hAnsi="Tahoma" w:cs="Tahoma"/>
          <w:position w:val="-1"/>
          <w:sz w:val="18"/>
          <w:szCs w:val="18"/>
        </w:rPr>
        <w:t>n</w:t>
      </w:r>
      <w:r w:rsidRPr="00E3239A">
        <w:rPr>
          <w:rFonts w:ascii="Tahoma" w:eastAsia="Tahoma" w:hAnsi="Tahoma" w:cs="Tahoma"/>
          <w:spacing w:val="-1"/>
          <w:position w:val="-1"/>
          <w:sz w:val="18"/>
          <w:szCs w:val="18"/>
        </w:rPr>
        <w:t>t</w:t>
      </w:r>
      <w:r w:rsidRPr="00E3239A">
        <w:rPr>
          <w:rFonts w:ascii="Tahoma" w:eastAsia="Tahoma" w:hAnsi="Tahoma" w:cs="Tahoma"/>
          <w:position w:val="-1"/>
          <w:sz w:val="18"/>
          <w:szCs w:val="18"/>
        </w:rPr>
        <w:t>s</w:t>
      </w:r>
      <w:r w:rsidRPr="00E3239A">
        <w:rPr>
          <w:rFonts w:ascii="Tahoma" w:eastAsia="Tahoma" w:hAnsi="Tahoma" w:cs="Tahoma"/>
          <w:spacing w:val="-3"/>
          <w:position w:val="-1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position w:val="-1"/>
          <w:sz w:val="18"/>
          <w:szCs w:val="18"/>
        </w:rPr>
        <w:t>are</w:t>
      </w:r>
      <w:r w:rsidRPr="00E3239A">
        <w:rPr>
          <w:rFonts w:ascii="Tahoma" w:eastAsia="Tahoma" w:hAnsi="Tahoma" w:cs="Tahoma"/>
          <w:spacing w:val="-2"/>
          <w:position w:val="-1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pacing w:val="-1"/>
          <w:position w:val="-1"/>
          <w:sz w:val="18"/>
          <w:szCs w:val="18"/>
        </w:rPr>
        <w:t>not charged a fee to compete</w:t>
      </w:r>
      <w:r w:rsidRPr="00E3239A">
        <w:rPr>
          <w:rFonts w:ascii="Tahoma" w:eastAsia="Tahoma" w:hAnsi="Tahoma" w:cs="Tahoma"/>
          <w:position w:val="-1"/>
          <w:sz w:val="18"/>
          <w:szCs w:val="18"/>
        </w:rPr>
        <w:t>.</w:t>
      </w:r>
      <w:r w:rsidR="008A0F53">
        <w:rPr>
          <w:rFonts w:ascii="Tahoma" w:eastAsia="Tahoma" w:hAnsi="Tahoma" w:cs="Tahoma"/>
          <w:position w:val="-1"/>
          <w:sz w:val="18"/>
          <w:szCs w:val="18"/>
        </w:rPr>
        <w:t xml:space="preserve"> </w:t>
      </w:r>
    </w:p>
    <w:p w14:paraId="09C49D2B" w14:textId="77777777" w:rsidR="00FD3FF2" w:rsidRDefault="00FD3FF2" w:rsidP="00FD3FF2">
      <w:pPr>
        <w:spacing w:after="0" w:line="212" w:lineRule="exact"/>
        <w:ind w:left="233" w:right="-20"/>
        <w:rPr>
          <w:rFonts w:ascii="Tahoma" w:eastAsia="Tahoma" w:hAnsi="Tahoma" w:cs="Tahoma"/>
          <w:position w:val="-1"/>
          <w:sz w:val="18"/>
          <w:szCs w:val="18"/>
        </w:rPr>
      </w:pPr>
    </w:p>
    <w:p w14:paraId="4F26A192" w14:textId="77777777" w:rsidR="00F33EF2" w:rsidRPr="00E3239A" w:rsidRDefault="00F33EF2" w:rsidP="00F33E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480"/>
        </w:tabs>
        <w:spacing w:after="0" w:line="228" w:lineRule="exact"/>
        <w:ind w:left="204" w:right="-20"/>
        <w:jc w:val="center"/>
        <w:rPr>
          <w:rFonts w:eastAsia="Arial" w:cs="Arial"/>
          <w:sz w:val="18"/>
          <w:szCs w:val="18"/>
        </w:rPr>
      </w:pPr>
      <w:r w:rsidRPr="00E3239A">
        <w:rPr>
          <w:noProof/>
          <w:sz w:val="18"/>
          <w:szCs w:val="18"/>
        </w:rPr>
        <w:drawing>
          <wp:anchor distT="0" distB="0" distL="114300" distR="114300" simplePos="0" relativeHeight="251659776" behindDoc="1" locked="0" layoutInCell="1" allowOverlap="1" wp14:anchorId="52215FEE" wp14:editId="656A20D9">
            <wp:simplePos x="0" y="0"/>
            <wp:positionH relativeFrom="page">
              <wp:posOffset>1123950</wp:posOffset>
            </wp:positionH>
            <wp:positionV relativeFrom="paragraph">
              <wp:posOffset>24130</wp:posOffset>
            </wp:positionV>
            <wp:extent cx="5969000" cy="25908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59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239A">
        <w:rPr>
          <w:rFonts w:eastAsia="Arial" w:cs="Arial"/>
          <w:sz w:val="18"/>
          <w:szCs w:val="18"/>
        </w:rPr>
        <w:t>Di</w:t>
      </w:r>
      <w:r w:rsidRPr="00E3239A">
        <w:rPr>
          <w:rFonts w:eastAsia="Arial" w:cs="Arial"/>
          <w:spacing w:val="-4"/>
          <w:sz w:val="18"/>
          <w:szCs w:val="18"/>
        </w:rPr>
        <w:t>s</w:t>
      </w:r>
      <w:r w:rsidRPr="00E3239A">
        <w:rPr>
          <w:rFonts w:eastAsia="Arial" w:cs="Arial"/>
          <w:spacing w:val="-1"/>
          <w:sz w:val="18"/>
          <w:szCs w:val="18"/>
        </w:rPr>
        <w:t>t</w:t>
      </w:r>
      <w:r w:rsidRPr="00E3239A">
        <w:rPr>
          <w:rFonts w:eastAsia="Arial" w:cs="Arial"/>
          <w:spacing w:val="2"/>
          <w:sz w:val="18"/>
          <w:szCs w:val="18"/>
        </w:rPr>
        <w:t>r</w:t>
      </w:r>
      <w:r w:rsidRPr="00E3239A">
        <w:rPr>
          <w:rFonts w:eastAsia="Arial" w:cs="Arial"/>
          <w:spacing w:val="-4"/>
          <w:sz w:val="18"/>
          <w:szCs w:val="18"/>
        </w:rPr>
        <w:t>i</w:t>
      </w:r>
      <w:r w:rsidRPr="00E3239A">
        <w:rPr>
          <w:rFonts w:eastAsia="Arial" w:cs="Arial"/>
          <w:sz w:val="18"/>
          <w:szCs w:val="18"/>
        </w:rPr>
        <w:t>ct</w:t>
      </w:r>
      <w:r w:rsidRPr="00E3239A">
        <w:rPr>
          <w:rFonts w:eastAsia="Arial" w:cs="Arial"/>
          <w:spacing w:val="28"/>
          <w:sz w:val="18"/>
          <w:szCs w:val="18"/>
        </w:rPr>
        <w:t xml:space="preserve"> </w:t>
      </w:r>
      <w:r w:rsidRPr="00E3239A">
        <w:rPr>
          <w:rFonts w:eastAsia="Arial" w:cs="Arial"/>
          <w:spacing w:val="3"/>
          <w:sz w:val="18"/>
          <w:szCs w:val="18"/>
        </w:rPr>
        <w:t>Director</w:t>
      </w:r>
      <w:r w:rsidRPr="00E3239A">
        <w:rPr>
          <w:rFonts w:eastAsia="Arial" w:cs="Arial"/>
          <w:sz w:val="18"/>
          <w:szCs w:val="18"/>
        </w:rPr>
        <w:t>:</w:t>
      </w:r>
      <w:r w:rsidRPr="00E3239A">
        <w:rPr>
          <w:rFonts w:eastAsia="Arial Unicode MS" w:cs="Arial Unicode MS"/>
          <w:spacing w:val="9"/>
          <w:sz w:val="18"/>
          <w:szCs w:val="18"/>
        </w:rPr>
        <w:t xml:space="preserve"> Lance Webster</w:t>
      </w:r>
      <w:hyperlink r:id="rId6" w:history="1">
        <w:r w:rsidRPr="00E3239A">
          <w:rPr>
            <w:rStyle w:val="Hyperlink"/>
            <w:rFonts w:eastAsia="Arial" w:cs="Arial"/>
            <w:w w:val="106"/>
            <w:sz w:val="18"/>
            <w:szCs w:val="18"/>
          </w:rPr>
          <w:t>D</w:t>
        </w:r>
        <w:r w:rsidRPr="00E3239A">
          <w:rPr>
            <w:rStyle w:val="Hyperlink"/>
            <w:rFonts w:eastAsia="Arial" w:cs="Arial"/>
            <w:spacing w:val="-1"/>
            <w:w w:val="106"/>
            <w:sz w:val="18"/>
            <w:szCs w:val="18"/>
          </w:rPr>
          <w:t>D</w:t>
        </w:r>
        <w:r w:rsidRPr="00E3239A">
          <w:rPr>
            <w:rStyle w:val="Hyperlink"/>
            <w:rFonts w:eastAsia="Arial" w:cs="Arial"/>
            <w:w w:val="106"/>
            <w:sz w:val="18"/>
            <w:szCs w:val="18"/>
          </w:rPr>
          <w:t>@</w:t>
        </w:r>
        <w:r w:rsidRPr="00E3239A">
          <w:rPr>
            <w:rStyle w:val="Hyperlink"/>
            <w:rFonts w:eastAsia="Arial" w:cs="Arial"/>
            <w:spacing w:val="-1"/>
            <w:w w:val="106"/>
            <w:sz w:val="18"/>
            <w:szCs w:val="18"/>
          </w:rPr>
          <w:t>d</w:t>
        </w:r>
        <w:r w:rsidRPr="00E3239A">
          <w:rPr>
            <w:rStyle w:val="Hyperlink"/>
            <w:rFonts w:eastAsia="Arial" w:cs="Arial"/>
            <w:w w:val="106"/>
            <w:sz w:val="18"/>
            <w:szCs w:val="18"/>
          </w:rPr>
          <w:t>i</w:t>
        </w:r>
        <w:r w:rsidRPr="00E3239A">
          <w:rPr>
            <w:rStyle w:val="Hyperlink"/>
            <w:rFonts w:eastAsia="Arial" w:cs="Arial"/>
            <w:spacing w:val="-4"/>
            <w:w w:val="106"/>
            <w:sz w:val="18"/>
            <w:szCs w:val="18"/>
          </w:rPr>
          <w:t>s</w:t>
        </w:r>
        <w:r w:rsidRPr="00E3239A">
          <w:rPr>
            <w:rStyle w:val="Hyperlink"/>
            <w:rFonts w:eastAsia="Arial" w:cs="Arial"/>
            <w:spacing w:val="3"/>
            <w:w w:val="106"/>
            <w:sz w:val="18"/>
            <w:szCs w:val="18"/>
          </w:rPr>
          <w:t>t</w:t>
        </w:r>
        <w:r w:rsidRPr="00E3239A">
          <w:rPr>
            <w:rStyle w:val="Hyperlink"/>
            <w:rFonts w:eastAsia="Arial" w:cs="Arial"/>
            <w:spacing w:val="2"/>
            <w:w w:val="106"/>
            <w:sz w:val="18"/>
            <w:szCs w:val="18"/>
          </w:rPr>
          <w:t>r</w:t>
        </w:r>
        <w:r w:rsidRPr="00E3239A">
          <w:rPr>
            <w:rStyle w:val="Hyperlink"/>
            <w:rFonts w:eastAsia="Arial" w:cs="Arial"/>
            <w:spacing w:val="-4"/>
            <w:w w:val="106"/>
            <w:sz w:val="18"/>
            <w:szCs w:val="18"/>
          </w:rPr>
          <w:t>i</w:t>
        </w:r>
        <w:r w:rsidRPr="00E3239A">
          <w:rPr>
            <w:rStyle w:val="Hyperlink"/>
            <w:rFonts w:eastAsia="Arial" w:cs="Arial"/>
            <w:w w:val="106"/>
            <w:sz w:val="18"/>
            <w:szCs w:val="18"/>
          </w:rPr>
          <w:t>c</w:t>
        </w:r>
        <w:r w:rsidRPr="00E3239A">
          <w:rPr>
            <w:rStyle w:val="Hyperlink"/>
            <w:rFonts w:eastAsia="Arial" w:cs="Arial"/>
            <w:spacing w:val="-1"/>
            <w:w w:val="106"/>
            <w:sz w:val="18"/>
            <w:szCs w:val="18"/>
          </w:rPr>
          <w:t>t52</w:t>
        </w:r>
        <w:r w:rsidRPr="00E3239A">
          <w:rPr>
            <w:rStyle w:val="Hyperlink"/>
            <w:rFonts w:eastAsia="Arial" w:cs="Arial"/>
            <w:spacing w:val="3"/>
            <w:w w:val="106"/>
            <w:sz w:val="18"/>
            <w:szCs w:val="18"/>
          </w:rPr>
          <w:t>.</w:t>
        </w:r>
        <w:r w:rsidRPr="00E3239A">
          <w:rPr>
            <w:rStyle w:val="Hyperlink"/>
            <w:rFonts w:eastAsia="Arial" w:cs="Arial"/>
            <w:spacing w:val="-1"/>
            <w:w w:val="106"/>
            <w:sz w:val="18"/>
            <w:szCs w:val="18"/>
          </w:rPr>
          <w:t>o</w:t>
        </w:r>
        <w:r w:rsidRPr="00E3239A">
          <w:rPr>
            <w:rStyle w:val="Hyperlink"/>
            <w:rFonts w:eastAsia="Arial" w:cs="Arial"/>
            <w:spacing w:val="-2"/>
            <w:w w:val="106"/>
            <w:sz w:val="18"/>
            <w:szCs w:val="18"/>
          </w:rPr>
          <w:t>r</w:t>
        </w:r>
        <w:r w:rsidRPr="00E3239A">
          <w:rPr>
            <w:rStyle w:val="Hyperlink"/>
            <w:rFonts w:eastAsia="Arial" w:cs="Arial"/>
            <w:w w:val="106"/>
            <w:sz w:val="18"/>
            <w:szCs w:val="18"/>
          </w:rPr>
          <w:t>g</w:t>
        </w:r>
      </w:hyperlink>
      <w:r w:rsidRPr="00E3239A">
        <w:rPr>
          <w:rFonts w:eastAsia="Arial" w:cs="Arial"/>
          <w:spacing w:val="-1"/>
          <w:sz w:val="18"/>
          <w:szCs w:val="18"/>
        </w:rPr>
        <w:t xml:space="preserve">  </w:t>
      </w:r>
      <w:r>
        <w:rPr>
          <w:rFonts w:eastAsia="Arial" w:cs="Arial"/>
          <w:spacing w:val="-1"/>
          <w:sz w:val="18"/>
          <w:szCs w:val="18"/>
        </w:rPr>
        <w:t xml:space="preserve">                          </w:t>
      </w:r>
      <w:r w:rsidRPr="00E3239A">
        <w:rPr>
          <w:rFonts w:eastAsia="Arial" w:cs="Arial"/>
          <w:spacing w:val="-1"/>
          <w:sz w:val="18"/>
          <w:szCs w:val="18"/>
        </w:rPr>
        <w:t xml:space="preserve"> Program Quality Director</w:t>
      </w:r>
      <w:r w:rsidRPr="00E3239A">
        <w:rPr>
          <w:rFonts w:eastAsia="Arial" w:cs="Arial"/>
          <w:sz w:val="18"/>
          <w:szCs w:val="18"/>
        </w:rPr>
        <w:t>:</w:t>
      </w:r>
      <w:r w:rsidRPr="00E3239A">
        <w:rPr>
          <w:rFonts w:eastAsia="Arial" w:cs="Arial"/>
          <w:spacing w:val="28"/>
          <w:sz w:val="18"/>
          <w:szCs w:val="18"/>
        </w:rPr>
        <w:t xml:space="preserve"> </w:t>
      </w:r>
      <w:r w:rsidRPr="00E3239A">
        <w:rPr>
          <w:rFonts w:eastAsia="Arial" w:cs="Arial"/>
          <w:sz w:val="18"/>
          <w:szCs w:val="18"/>
        </w:rPr>
        <w:t>Kathleen Lubin</w:t>
      </w:r>
      <w:r w:rsidRPr="00E3239A">
        <w:rPr>
          <w:rFonts w:eastAsia="Arial" w:cs="Arial"/>
          <w:spacing w:val="28"/>
          <w:sz w:val="18"/>
          <w:szCs w:val="18"/>
        </w:rPr>
        <w:t xml:space="preserve"> </w:t>
      </w:r>
      <w:hyperlink r:id="rId7" w:history="1">
        <w:r w:rsidRPr="00E3239A">
          <w:rPr>
            <w:rStyle w:val="Hyperlink"/>
            <w:rFonts w:eastAsia="Arial Unicode MS" w:cs="Arial Unicode MS"/>
            <w:sz w:val="18"/>
            <w:szCs w:val="18"/>
          </w:rPr>
          <w:t>PQD@district52.org</w:t>
        </w:r>
      </w:hyperlink>
    </w:p>
    <w:p w14:paraId="668B5091" w14:textId="71B143BC" w:rsidR="0054132E" w:rsidRPr="000E6F8D" w:rsidRDefault="00F33EF2" w:rsidP="000E6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233" w:right="-20"/>
        <w:jc w:val="center"/>
        <w:rPr>
          <w:rFonts w:eastAsia="Arial" w:cs="Arial"/>
          <w:sz w:val="18"/>
          <w:szCs w:val="18"/>
        </w:rPr>
      </w:pPr>
      <w:r w:rsidRPr="00E3239A">
        <w:rPr>
          <w:rFonts w:eastAsia="Arial" w:cs="Arial"/>
          <w:sz w:val="18"/>
          <w:szCs w:val="18"/>
        </w:rPr>
        <w:t xml:space="preserve">Club Growth Director: </w:t>
      </w:r>
      <w:r w:rsidRPr="00E3239A">
        <w:rPr>
          <w:rFonts w:eastAsia="Arial" w:cs="Arial"/>
          <w:spacing w:val="-1"/>
          <w:sz w:val="18"/>
          <w:szCs w:val="18"/>
        </w:rPr>
        <w:t xml:space="preserve">Erik Fonseca </w:t>
      </w:r>
      <w:hyperlink r:id="rId8" w:history="1">
        <w:r w:rsidRPr="00E3239A">
          <w:rPr>
            <w:rStyle w:val="Hyperlink"/>
            <w:rFonts w:eastAsia="Arial" w:cs="Arial"/>
            <w:spacing w:val="-1"/>
            <w:sz w:val="18"/>
            <w:szCs w:val="18"/>
          </w:rPr>
          <w:t>CGD@district52.org</w:t>
        </w:r>
      </w:hyperlink>
      <w:r>
        <w:rPr>
          <w:rFonts w:eastAsia="Arial" w:cs="Arial"/>
          <w:spacing w:val="-1"/>
          <w:sz w:val="18"/>
          <w:szCs w:val="18"/>
        </w:rPr>
        <w:t xml:space="preserve">          </w:t>
      </w:r>
      <w:r w:rsidR="00807C6C">
        <w:rPr>
          <w:rFonts w:eastAsia="Arial" w:cs="Arial"/>
          <w:spacing w:val="-1"/>
          <w:sz w:val="18"/>
          <w:szCs w:val="18"/>
        </w:rPr>
        <w:t xml:space="preserve">                 </w:t>
      </w:r>
      <w:r w:rsidRPr="00E3239A">
        <w:rPr>
          <w:rFonts w:eastAsia="Arial" w:cs="Arial"/>
          <w:sz w:val="18"/>
          <w:szCs w:val="18"/>
        </w:rPr>
        <w:t>Di</w:t>
      </w:r>
      <w:r w:rsidRPr="00E3239A">
        <w:rPr>
          <w:rFonts w:eastAsia="Arial" w:cs="Arial"/>
          <w:spacing w:val="-4"/>
          <w:sz w:val="18"/>
          <w:szCs w:val="18"/>
        </w:rPr>
        <w:t>s</w:t>
      </w:r>
      <w:r w:rsidRPr="00E3239A">
        <w:rPr>
          <w:rFonts w:eastAsia="Arial" w:cs="Arial"/>
          <w:spacing w:val="-1"/>
          <w:sz w:val="18"/>
          <w:szCs w:val="18"/>
        </w:rPr>
        <w:t>t</w:t>
      </w:r>
      <w:r w:rsidRPr="00E3239A">
        <w:rPr>
          <w:rFonts w:eastAsia="Arial" w:cs="Arial"/>
          <w:spacing w:val="2"/>
          <w:sz w:val="18"/>
          <w:szCs w:val="18"/>
        </w:rPr>
        <w:t>r</w:t>
      </w:r>
      <w:r w:rsidRPr="00E3239A">
        <w:rPr>
          <w:rFonts w:eastAsia="Arial" w:cs="Arial"/>
          <w:spacing w:val="-4"/>
          <w:sz w:val="18"/>
          <w:szCs w:val="18"/>
        </w:rPr>
        <w:t>i</w:t>
      </w:r>
      <w:r w:rsidRPr="00E3239A">
        <w:rPr>
          <w:rFonts w:eastAsia="Arial" w:cs="Arial"/>
          <w:sz w:val="18"/>
          <w:szCs w:val="18"/>
        </w:rPr>
        <w:t>ct</w:t>
      </w:r>
      <w:r w:rsidRPr="00E3239A">
        <w:rPr>
          <w:rFonts w:eastAsia="Arial" w:cs="Arial"/>
          <w:spacing w:val="28"/>
          <w:sz w:val="18"/>
          <w:szCs w:val="18"/>
        </w:rPr>
        <w:t xml:space="preserve"> </w:t>
      </w:r>
      <w:r w:rsidRPr="00E3239A">
        <w:rPr>
          <w:rFonts w:eastAsia="Arial" w:cs="Arial"/>
          <w:sz w:val="18"/>
          <w:szCs w:val="18"/>
        </w:rPr>
        <w:t>Chief</w:t>
      </w:r>
      <w:r w:rsidRPr="00E3239A">
        <w:rPr>
          <w:rFonts w:eastAsia="Arial" w:cs="Arial"/>
          <w:spacing w:val="3"/>
          <w:sz w:val="18"/>
          <w:szCs w:val="18"/>
        </w:rPr>
        <w:t xml:space="preserve"> Judge</w:t>
      </w:r>
      <w:r w:rsidRPr="00E3239A">
        <w:rPr>
          <w:rFonts w:eastAsia="Arial" w:cs="Arial"/>
          <w:sz w:val="18"/>
          <w:szCs w:val="18"/>
        </w:rPr>
        <w:t>:</w:t>
      </w:r>
      <w:r w:rsidRPr="00E3239A">
        <w:rPr>
          <w:rFonts w:eastAsia="Arial" w:cs="Arial"/>
          <w:spacing w:val="26"/>
          <w:sz w:val="18"/>
          <w:szCs w:val="18"/>
        </w:rPr>
        <w:t xml:space="preserve"> </w:t>
      </w:r>
      <w:r w:rsidRPr="00E3239A">
        <w:rPr>
          <w:rFonts w:eastAsia="Arial" w:cs="Arial"/>
          <w:sz w:val="18"/>
          <w:szCs w:val="18"/>
        </w:rPr>
        <w:t>Circe Denyer</w:t>
      </w:r>
      <w:r w:rsidRPr="00E3239A">
        <w:rPr>
          <w:rFonts w:eastAsia="Arial" w:cs="Arial"/>
          <w:spacing w:val="35"/>
          <w:sz w:val="18"/>
          <w:szCs w:val="18"/>
        </w:rPr>
        <w:t xml:space="preserve"> </w:t>
      </w:r>
      <w:r w:rsidRPr="00E3239A">
        <w:rPr>
          <w:rFonts w:eastAsia="Arial" w:cs="Arial"/>
          <w:sz w:val="18"/>
          <w:szCs w:val="18"/>
        </w:rPr>
        <w:t xml:space="preserve"> </w:t>
      </w:r>
      <w:hyperlink r:id="rId9" w:history="1">
        <w:r w:rsidR="00807C6C" w:rsidRPr="00376AC2">
          <w:rPr>
            <w:rStyle w:val="Hyperlink"/>
            <w:rFonts w:eastAsia="Arial" w:cs="Arial"/>
            <w:sz w:val="18"/>
            <w:szCs w:val="18"/>
          </w:rPr>
          <w:t>chiefjudge@district52.org</w:t>
        </w:r>
      </w:hyperlink>
    </w:p>
    <w:sectPr w:rsidR="0054132E" w:rsidRPr="000E6F8D">
      <w:type w:val="continuous"/>
      <w:pgSz w:w="12240" w:h="15840"/>
      <w:pgMar w:top="400" w:right="114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Y0NjWzNDcwMjI1M7VU0lEKTi0uzszPAykwqgUA2ts33SwAAAA="/>
  </w:docVars>
  <w:rsids>
    <w:rsidRoot w:val="0054132E"/>
    <w:rsid w:val="00082BB0"/>
    <w:rsid w:val="000A1C3D"/>
    <w:rsid w:val="000E6F8D"/>
    <w:rsid w:val="001226B4"/>
    <w:rsid w:val="001E61E5"/>
    <w:rsid w:val="002246F1"/>
    <w:rsid w:val="0023694F"/>
    <w:rsid w:val="002C2F38"/>
    <w:rsid w:val="002D2DD5"/>
    <w:rsid w:val="0030674A"/>
    <w:rsid w:val="003571BD"/>
    <w:rsid w:val="003F36CD"/>
    <w:rsid w:val="00446A3F"/>
    <w:rsid w:val="00480F58"/>
    <w:rsid w:val="004D79F9"/>
    <w:rsid w:val="004E3909"/>
    <w:rsid w:val="0054132E"/>
    <w:rsid w:val="005849BF"/>
    <w:rsid w:val="005A4A29"/>
    <w:rsid w:val="006118FA"/>
    <w:rsid w:val="006E709B"/>
    <w:rsid w:val="0071772C"/>
    <w:rsid w:val="007437E6"/>
    <w:rsid w:val="007A677F"/>
    <w:rsid w:val="00807C6C"/>
    <w:rsid w:val="008A0F53"/>
    <w:rsid w:val="0090066D"/>
    <w:rsid w:val="009760D9"/>
    <w:rsid w:val="009C5EDE"/>
    <w:rsid w:val="00A6086F"/>
    <w:rsid w:val="00A971D2"/>
    <w:rsid w:val="00B139AB"/>
    <w:rsid w:val="00BB6936"/>
    <w:rsid w:val="00C07F3E"/>
    <w:rsid w:val="00C73ADF"/>
    <w:rsid w:val="00CB6B30"/>
    <w:rsid w:val="00D14445"/>
    <w:rsid w:val="00D30D3C"/>
    <w:rsid w:val="00D35F64"/>
    <w:rsid w:val="00DB794B"/>
    <w:rsid w:val="00DC26F5"/>
    <w:rsid w:val="00E1444A"/>
    <w:rsid w:val="00E55A9C"/>
    <w:rsid w:val="00EC22C4"/>
    <w:rsid w:val="00F33EF2"/>
    <w:rsid w:val="00F6034C"/>
    <w:rsid w:val="00FD3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EAAC9B7"/>
  <w15:docId w15:val="{C7A4D54C-D359-4991-AEBA-FE43EA0C5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C26F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80F5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GD@district52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PQD@district52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D@district52.org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hyperlink" Target="mailto:chiefjudge@district52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Scientific</Company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_000</dc:creator>
  <cp:lastModifiedBy>Mikey</cp:lastModifiedBy>
  <cp:revision>2</cp:revision>
  <dcterms:created xsi:type="dcterms:W3CDTF">2017-03-09T04:19:00Z</dcterms:created>
  <dcterms:modified xsi:type="dcterms:W3CDTF">2017-03-09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7-26T00:00:00Z</vt:filetime>
  </property>
  <property fmtid="{D5CDD505-2E9C-101B-9397-08002B2CF9AE}" pid="3" name="LastSaved">
    <vt:filetime>2016-06-06T00:00:00Z</vt:filetime>
  </property>
</Properties>
</file>